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969455" w14:textId="3907BB39" w:rsidR="002452E4" w:rsidRPr="005228D3" w:rsidRDefault="005228D3" w:rsidP="002452E4">
      <w:pPr>
        <w:jc w:val="center"/>
        <w:rPr>
          <w:sz w:val="28"/>
          <w:szCs w:val="21"/>
        </w:rPr>
      </w:pPr>
      <w:r w:rsidRPr="005228D3">
        <w:rPr>
          <w:sz w:val="28"/>
          <w:szCs w:val="21"/>
        </w:rPr>
        <w:t xml:space="preserve">Deep-sea </w:t>
      </w:r>
      <w:r>
        <w:rPr>
          <w:sz w:val="28"/>
          <w:szCs w:val="21"/>
        </w:rPr>
        <w:t>S</w:t>
      </w:r>
      <w:r w:rsidRPr="005228D3">
        <w:rPr>
          <w:sz w:val="28"/>
          <w:szCs w:val="21"/>
        </w:rPr>
        <w:t xml:space="preserve">ettling </w:t>
      </w:r>
      <w:r w:rsidRPr="005228D3">
        <w:rPr>
          <w:rFonts w:hint="eastAsia"/>
          <w:sz w:val="28"/>
          <w:szCs w:val="21"/>
        </w:rPr>
        <w:t>of</w:t>
      </w:r>
      <w:r w:rsidRPr="005228D3">
        <w:rPr>
          <w:sz w:val="28"/>
          <w:szCs w:val="21"/>
        </w:rPr>
        <w:t xml:space="preserve"> </w:t>
      </w:r>
      <w:r>
        <w:rPr>
          <w:sz w:val="28"/>
          <w:szCs w:val="21"/>
        </w:rPr>
        <w:t>P</w:t>
      </w:r>
      <w:r w:rsidRPr="005228D3">
        <w:rPr>
          <w:sz w:val="28"/>
          <w:szCs w:val="21"/>
        </w:rPr>
        <w:t xml:space="preserve">lastic </w:t>
      </w:r>
      <w:r>
        <w:rPr>
          <w:sz w:val="28"/>
          <w:szCs w:val="21"/>
        </w:rPr>
        <w:t>D</w:t>
      </w:r>
      <w:r w:rsidRPr="005228D3">
        <w:rPr>
          <w:sz w:val="28"/>
          <w:szCs w:val="21"/>
        </w:rPr>
        <w:t>ebris</w:t>
      </w:r>
    </w:p>
    <w:p w14:paraId="1F884557" w14:textId="5C4B8A11" w:rsidR="002452E4" w:rsidRPr="002452E4" w:rsidRDefault="002452E4" w:rsidP="002452E4">
      <w:pPr>
        <w:jc w:val="center"/>
        <w:rPr>
          <w:sz w:val="28"/>
          <w:szCs w:val="21"/>
        </w:rPr>
      </w:pPr>
      <w:r w:rsidRPr="002452E4">
        <w:rPr>
          <w:rFonts w:hint="eastAsia"/>
          <w:sz w:val="28"/>
          <w:szCs w:val="21"/>
        </w:rPr>
        <w:t>O</w:t>
      </w:r>
      <w:r w:rsidRPr="002452E4">
        <w:rPr>
          <w:sz w:val="28"/>
          <w:szCs w:val="21"/>
        </w:rPr>
        <w:t xml:space="preserve">riginal Code for </w:t>
      </w:r>
      <w:r w:rsidR="005228D3">
        <w:rPr>
          <w:sz w:val="28"/>
          <w:szCs w:val="21"/>
        </w:rPr>
        <w:t>Microp</w:t>
      </w:r>
      <w:r w:rsidRPr="002452E4">
        <w:rPr>
          <w:sz w:val="28"/>
          <w:szCs w:val="21"/>
        </w:rPr>
        <w:t xml:space="preserve">lastic </w:t>
      </w:r>
      <w:r w:rsidR="005228D3">
        <w:rPr>
          <w:sz w:val="28"/>
          <w:szCs w:val="21"/>
        </w:rPr>
        <w:t>Vertical Transport</w:t>
      </w:r>
      <w:r w:rsidRPr="002452E4">
        <w:rPr>
          <w:sz w:val="28"/>
          <w:szCs w:val="21"/>
        </w:rPr>
        <w:t xml:space="preserve"> Model</w:t>
      </w:r>
    </w:p>
    <w:p w14:paraId="1D1EF089" w14:textId="77777777" w:rsidR="002452E4" w:rsidRDefault="002452E4" w:rsidP="002452E4">
      <w:pPr>
        <w:jc w:val="center"/>
        <w:rPr>
          <w:szCs w:val="24"/>
        </w:rPr>
      </w:pPr>
    </w:p>
    <w:p w14:paraId="57330B22" w14:textId="39EFE78D" w:rsidR="002452E4" w:rsidRDefault="002452E4" w:rsidP="002452E4">
      <w:pPr>
        <w:jc w:val="center"/>
        <w:rPr>
          <w:szCs w:val="24"/>
        </w:rPr>
      </w:pPr>
      <w:r w:rsidRPr="00A74897">
        <w:rPr>
          <w:szCs w:val="24"/>
        </w:rPr>
        <w:t>Xiangfei Sun, Eddy Y. Zeng</w:t>
      </w:r>
      <w:r w:rsidRPr="00AC5C13">
        <w:rPr>
          <w:szCs w:val="24"/>
        </w:rPr>
        <w:t>*</w:t>
      </w:r>
      <w:r>
        <w:rPr>
          <w:rFonts w:hint="eastAsia"/>
          <w:szCs w:val="24"/>
        </w:rPr>
        <w:t>,</w:t>
      </w:r>
      <w:r w:rsidRPr="00A74897">
        <w:rPr>
          <w:szCs w:val="24"/>
        </w:rPr>
        <w:t xml:space="preserve"> Mengyi Xie</w:t>
      </w:r>
      <w:r w:rsidR="005228D3">
        <w:rPr>
          <w:szCs w:val="24"/>
        </w:rPr>
        <w:t xml:space="preserve">, </w:t>
      </w:r>
      <w:r w:rsidR="005228D3" w:rsidRPr="00477F08">
        <w:rPr>
          <w:szCs w:val="32"/>
        </w:rPr>
        <w:t xml:space="preserve">Lei Mai, </w:t>
      </w:r>
      <w:r w:rsidR="005228D3">
        <w:rPr>
          <w:szCs w:val="32"/>
        </w:rPr>
        <w:t>Y</w:t>
      </w:r>
      <w:r w:rsidR="005228D3">
        <w:rPr>
          <w:rFonts w:hint="eastAsia"/>
          <w:szCs w:val="32"/>
        </w:rPr>
        <w:t>ao</w:t>
      </w:r>
      <w:r w:rsidR="005228D3">
        <w:rPr>
          <w:szCs w:val="32"/>
        </w:rPr>
        <w:t>qiu Kuang</w:t>
      </w:r>
    </w:p>
    <w:p w14:paraId="5C3F05B8" w14:textId="77777777" w:rsidR="002452E4" w:rsidRDefault="002452E4" w:rsidP="002452E4">
      <w:pPr>
        <w:jc w:val="center"/>
        <w:rPr>
          <w:szCs w:val="24"/>
        </w:rPr>
      </w:pPr>
    </w:p>
    <w:p w14:paraId="78CB5309" w14:textId="77777777" w:rsidR="002452E4" w:rsidRDefault="002452E4" w:rsidP="002452E4">
      <w:pPr>
        <w:jc w:val="center"/>
        <w:rPr>
          <w:szCs w:val="24"/>
        </w:rPr>
      </w:pPr>
      <w:r>
        <w:rPr>
          <w:szCs w:val="24"/>
        </w:rPr>
        <w:t xml:space="preserve">*Corresponding author.  E-mail: </w:t>
      </w:r>
      <w:hyperlink r:id="rId6" w:history="1">
        <w:r w:rsidRPr="00AC5C13">
          <w:rPr>
            <w:rFonts w:hint="eastAsia"/>
          </w:rPr>
          <w:t>eddyzeng</w:t>
        </w:r>
        <w:r w:rsidRPr="00AC5C13">
          <w:t>@</w:t>
        </w:r>
        <w:r w:rsidRPr="00AC5C13">
          <w:rPr>
            <w:rFonts w:hint="eastAsia"/>
          </w:rPr>
          <w:t>jnu</w:t>
        </w:r>
        <w:r w:rsidRPr="00AC5C13">
          <w:t>.</w:t>
        </w:r>
        <w:r w:rsidRPr="00AC5C13">
          <w:rPr>
            <w:rFonts w:hint="eastAsia"/>
          </w:rPr>
          <w:t>edu.cn</w:t>
        </w:r>
      </w:hyperlink>
    </w:p>
    <w:p w14:paraId="47E34DDB" w14:textId="77777777" w:rsidR="002452E4" w:rsidRPr="002452E4" w:rsidRDefault="002452E4" w:rsidP="002452E4">
      <w:pPr>
        <w:jc w:val="center"/>
      </w:pPr>
    </w:p>
    <w:p w14:paraId="3C6B5FAA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>r"""</w:t>
      </w:r>
    </w:p>
    <w:p w14:paraId="7E41C596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This model primaryly estimates the vertical transport velocity for microplastics</w:t>
      </w:r>
    </w:p>
    <w:p w14:paraId="3C45FA9D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December 7th, 2021</w:t>
      </w:r>
    </w:p>
    <w:p w14:paraId="63AC1AE5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Code by Xiangfei Sun, Jinan University</w:t>
      </w:r>
    </w:p>
    <w:p w14:paraId="5C90B66E" w14:textId="77777777" w:rsidR="005228D3" w:rsidRPr="005228D3" w:rsidRDefault="005228D3" w:rsidP="005228D3">
      <w:pPr>
        <w:rPr>
          <w:i/>
        </w:rPr>
      </w:pPr>
    </w:p>
    <w:p w14:paraId="36B381BD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Please see the associated paper:</w:t>
      </w:r>
    </w:p>
    <w:p w14:paraId="1F84F918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Sun X., Zeng E.Y., Xie M., Mai L., Song X. </w:t>
      </w:r>
    </w:p>
    <w:p w14:paraId="4B54C17E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2022</w:t>
      </w:r>
    </w:p>
    <w:p w14:paraId="0D8FEC52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Microplastic Deposition in Ocean</w:t>
      </w:r>
    </w:p>
    <w:p w14:paraId="6569CEB1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Science</w:t>
      </w:r>
    </w:p>
    <w:p w14:paraId="04EF9154" w14:textId="2E4EFFF5" w:rsidR="002452E4" w:rsidRPr="005228D3" w:rsidRDefault="005228D3" w:rsidP="005228D3">
      <w:pPr>
        <w:rPr>
          <w:i/>
        </w:rPr>
      </w:pPr>
      <w:r w:rsidRPr="005228D3">
        <w:rPr>
          <w:i/>
        </w:rPr>
        <w:t>"""</w:t>
      </w:r>
    </w:p>
    <w:p w14:paraId="27BE1DF7" w14:textId="48843596" w:rsidR="005228D3" w:rsidRDefault="005228D3" w:rsidP="005228D3"/>
    <w:p w14:paraId="168BF701" w14:textId="3CB78435" w:rsidR="005228D3" w:rsidRDefault="005228D3" w:rsidP="005228D3">
      <w:pPr>
        <w:rPr>
          <w:b/>
          <w:i/>
        </w:rPr>
      </w:pPr>
      <w:r w:rsidRPr="005228D3">
        <w:rPr>
          <w:b/>
          <w:i/>
        </w:rPr>
        <w:t># Functional Package Import</w:t>
      </w:r>
    </w:p>
    <w:p w14:paraId="6757AF6E" w14:textId="77777777" w:rsidR="005228D3" w:rsidRPr="005228D3" w:rsidRDefault="005228D3" w:rsidP="005228D3">
      <w:pPr>
        <w:rPr>
          <w:b/>
          <w:i/>
        </w:rPr>
      </w:pPr>
    </w:p>
    <w:p w14:paraId="128F8D20" w14:textId="77777777" w:rsidR="005228D3" w:rsidRDefault="005228D3" w:rsidP="005228D3">
      <w:r>
        <w:t xml:space="preserve">import os </w:t>
      </w:r>
    </w:p>
    <w:p w14:paraId="2825BB1A" w14:textId="77777777" w:rsidR="005228D3" w:rsidRDefault="005228D3" w:rsidP="005228D3">
      <w:r>
        <w:t>import pandas as pd</w:t>
      </w:r>
    </w:p>
    <w:p w14:paraId="4A8789F2" w14:textId="77777777" w:rsidR="005228D3" w:rsidRDefault="005228D3" w:rsidP="005228D3">
      <w:r>
        <w:t>import numpy as np</w:t>
      </w:r>
    </w:p>
    <w:p w14:paraId="4CC3D6EA" w14:textId="77777777" w:rsidR="005228D3" w:rsidRDefault="005228D3" w:rsidP="005228D3">
      <w:r>
        <w:t xml:space="preserve">import </w:t>
      </w:r>
      <w:proofErr w:type="gramStart"/>
      <w:r>
        <w:t>matplotlib.pyplot</w:t>
      </w:r>
      <w:proofErr w:type="gramEnd"/>
      <w:r>
        <w:t xml:space="preserve"> as plt</w:t>
      </w:r>
    </w:p>
    <w:p w14:paraId="1018AC39" w14:textId="77777777" w:rsidR="005228D3" w:rsidRDefault="005228D3" w:rsidP="005228D3">
      <w:r>
        <w:t>import random</w:t>
      </w:r>
    </w:p>
    <w:p w14:paraId="1D93B8B0" w14:textId="77777777" w:rsidR="005228D3" w:rsidRDefault="005228D3" w:rsidP="005228D3">
      <w:r>
        <w:t>import re</w:t>
      </w:r>
    </w:p>
    <w:p w14:paraId="4720F155" w14:textId="77777777" w:rsidR="005228D3" w:rsidRDefault="005228D3" w:rsidP="005228D3">
      <w:r>
        <w:t>import copy</w:t>
      </w:r>
    </w:p>
    <w:p w14:paraId="55D728F6" w14:textId="77777777" w:rsidR="005228D3" w:rsidRDefault="005228D3" w:rsidP="005228D3">
      <w:r>
        <w:t>import math</w:t>
      </w:r>
    </w:p>
    <w:p w14:paraId="3A4B5277" w14:textId="77777777" w:rsidR="005228D3" w:rsidRDefault="005228D3" w:rsidP="005228D3">
      <w:r>
        <w:t>import netCDF4</w:t>
      </w:r>
    </w:p>
    <w:p w14:paraId="76A764B0" w14:textId="77777777" w:rsidR="005228D3" w:rsidRDefault="005228D3" w:rsidP="005228D3">
      <w:r>
        <w:t>#from mpl_</w:t>
      </w:r>
      <w:proofErr w:type="gramStart"/>
      <w:r>
        <w:t>toolkits.basemap</w:t>
      </w:r>
      <w:proofErr w:type="gramEnd"/>
      <w:r>
        <w:t xml:space="preserve"> import Basemap</w:t>
      </w:r>
    </w:p>
    <w:p w14:paraId="0ECE9C64" w14:textId="77777777" w:rsidR="005228D3" w:rsidRDefault="005228D3" w:rsidP="005228D3">
      <w:r>
        <w:t>import numpy.ma as ma</w:t>
      </w:r>
    </w:p>
    <w:p w14:paraId="275263E6" w14:textId="77777777" w:rsidR="005228D3" w:rsidRDefault="005228D3" w:rsidP="005228D3">
      <w:r>
        <w:t>from pylab import *</w:t>
      </w:r>
    </w:p>
    <w:p w14:paraId="1ECF318B" w14:textId="77777777" w:rsidR="005228D3" w:rsidRDefault="005228D3" w:rsidP="005228D3">
      <w:r>
        <w:t>import csv</w:t>
      </w:r>
    </w:p>
    <w:p w14:paraId="0DAC63D0" w14:textId="77777777" w:rsidR="005228D3" w:rsidRDefault="005228D3" w:rsidP="005228D3">
      <w:r>
        <w:t>import random</w:t>
      </w:r>
    </w:p>
    <w:p w14:paraId="297DCC86" w14:textId="77777777" w:rsidR="005228D3" w:rsidRDefault="005228D3" w:rsidP="005228D3">
      <w:r>
        <w:t>import copy</w:t>
      </w:r>
    </w:p>
    <w:p w14:paraId="122276A3" w14:textId="5A1BFFBA" w:rsidR="002452E4" w:rsidRDefault="005228D3" w:rsidP="005228D3">
      <w:r>
        <w:t xml:space="preserve">from </w:t>
      </w:r>
      <w:proofErr w:type="gramStart"/>
      <w:r>
        <w:t>scipy.interpolate</w:t>
      </w:r>
      <w:proofErr w:type="gramEnd"/>
      <w:r>
        <w:t xml:space="preserve"> import make_interp_spline</w:t>
      </w:r>
    </w:p>
    <w:p w14:paraId="22D024A5" w14:textId="77777777" w:rsidR="002452E4" w:rsidRDefault="002452E4" w:rsidP="002452E4"/>
    <w:p w14:paraId="01B7BAB3" w14:textId="77777777" w:rsidR="005228D3" w:rsidRPr="005228D3" w:rsidRDefault="005228D3" w:rsidP="005228D3">
      <w:pPr>
        <w:rPr>
          <w:b/>
          <w:i/>
        </w:rPr>
      </w:pPr>
      <w:r w:rsidRPr="005228D3">
        <w:rPr>
          <w:b/>
          <w:i/>
        </w:rPr>
        <w:t># Data file reader</w:t>
      </w:r>
    </w:p>
    <w:p w14:paraId="00820ACC" w14:textId="77777777" w:rsidR="005228D3" w:rsidRDefault="005228D3" w:rsidP="005228D3"/>
    <w:p w14:paraId="17E4D635" w14:textId="77777777" w:rsidR="005228D3" w:rsidRDefault="005228D3" w:rsidP="005228D3">
      <w:r>
        <w:t># .xlsx reader</w:t>
      </w:r>
    </w:p>
    <w:p w14:paraId="40FA6C2A" w14:textId="77777777" w:rsidR="005228D3" w:rsidRDefault="005228D3" w:rsidP="005228D3">
      <w:r>
        <w:t>def readexcel(file_name):</w:t>
      </w:r>
    </w:p>
    <w:p w14:paraId="621467D2" w14:textId="77777777" w:rsidR="005228D3" w:rsidRDefault="005228D3" w:rsidP="005228D3">
      <w:r>
        <w:lastRenderedPageBreak/>
        <w:t xml:space="preserve">    </w:t>
      </w:r>
    </w:p>
    <w:p w14:paraId="43DFCA2A" w14:textId="77777777" w:rsidR="005228D3" w:rsidRDefault="005228D3" w:rsidP="005228D3">
      <w:r>
        <w:t xml:space="preserve">    data = </w:t>
      </w:r>
      <w:proofErr w:type="gramStart"/>
      <w:r>
        <w:t>pd.read</w:t>
      </w:r>
      <w:proofErr w:type="gramEnd"/>
      <w:r>
        <w:t>_excel(file_name)</w:t>
      </w:r>
    </w:p>
    <w:p w14:paraId="7B5B9627" w14:textId="77777777" w:rsidR="005228D3" w:rsidRDefault="005228D3" w:rsidP="005228D3">
      <w:r>
        <w:t xml:space="preserve">    train_data = </w:t>
      </w:r>
      <w:proofErr w:type="gramStart"/>
      <w:r>
        <w:t>np.array</w:t>
      </w:r>
      <w:proofErr w:type="gramEnd"/>
      <w:r>
        <w:t>(data)  # np.ndarray()</w:t>
      </w:r>
    </w:p>
    <w:p w14:paraId="039C61C3" w14:textId="77777777" w:rsidR="005228D3" w:rsidRDefault="005228D3" w:rsidP="005228D3">
      <w:r>
        <w:t xml:space="preserve">    excel_list = train_</w:t>
      </w:r>
      <w:proofErr w:type="gramStart"/>
      <w:r>
        <w:t>data.tolist</w:t>
      </w:r>
      <w:proofErr w:type="gramEnd"/>
      <w:r>
        <w:t>()  # list</w:t>
      </w:r>
    </w:p>
    <w:p w14:paraId="215F389A" w14:textId="77777777" w:rsidR="005228D3" w:rsidRDefault="005228D3" w:rsidP="005228D3">
      <w:r>
        <w:t xml:space="preserve">    </w:t>
      </w:r>
    </w:p>
    <w:p w14:paraId="5D0B3FB7" w14:textId="77777777" w:rsidR="005228D3" w:rsidRDefault="005228D3" w:rsidP="005228D3">
      <w:r>
        <w:t xml:space="preserve">    return excel_list</w:t>
      </w:r>
    </w:p>
    <w:p w14:paraId="13982C2B" w14:textId="77777777" w:rsidR="005228D3" w:rsidRDefault="005228D3" w:rsidP="005228D3"/>
    <w:p w14:paraId="4FE33B8C" w14:textId="77777777" w:rsidR="005228D3" w:rsidRDefault="005228D3" w:rsidP="005228D3">
      <w:r>
        <w:t># .csv reader</w:t>
      </w:r>
    </w:p>
    <w:p w14:paraId="5B70401A" w14:textId="77777777" w:rsidR="005228D3" w:rsidRDefault="005228D3" w:rsidP="005228D3">
      <w:r>
        <w:t>def csvimport(file_name):</w:t>
      </w:r>
    </w:p>
    <w:p w14:paraId="7C5801E7" w14:textId="77777777" w:rsidR="005228D3" w:rsidRDefault="005228D3" w:rsidP="005228D3">
      <w:r>
        <w:t xml:space="preserve">    </w:t>
      </w:r>
    </w:p>
    <w:p w14:paraId="574E00AA" w14:textId="77777777" w:rsidR="005228D3" w:rsidRDefault="005228D3" w:rsidP="005228D3">
      <w:r>
        <w:t xml:space="preserve">    smiles = []</w:t>
      </w:r>
    </w:p>
    <w:p w14:paraId="667C5C70" w14:textId="77777777" w:rsidR="005228D3" w:rsidRDefault="005228D3" w:rsidP="005228D3">
      <w:r>
        <w:t xml:space="preserve">    with open(file_name,'r</w:t>
      </w:r>
      <w:proofErr w:type="gramStart"/>
      <w:r>
        <w:t>',encoding</w:t>
      </w:r>
      <w:proofErr w:type="gramEnd"/>
      <w:r>
        <w:t>='UTF-8') as csvfile:</w:t>
      </w:r>
    </w:p>
    <w:p w14:paraId="4BF316FE" w14:textId="77777777" w:rsidR="005228D3" w:rsidRDefault="005228D3" w:rsidP="005228D3">
      <w:r>
        <w:t xml:space="preserve">        csv_reader = </w:t>
      </w:r>
      <w:proofErr w:type="gramStart"/>
      <w:r>
        <w:t>csv.reader</w:t>
      </w:r>
      <w:proofErr w:type="gramEnd"/>
      <w:r>
        <w:t>(csvfile)</w:t>
      </w:r>
    </w:p>
    <w:p w14:paraId="47C5F41A" w14:textId="77777777" w:rsidR="005228D3" w:rsidRDefault="005228D3" w:rsidP="005228D3">
      <w:r>
        <w:t xml:space="preserve">        for row in csv_reader:  </w:t>
      </w:r>
    </w:p>
    <w:p w14:paraId="10325D85" w14:textId="77777777" w:rsidR="005228D3" w:rsidRDefault="005228D3" w:rsidP="005228D3">
      <w:r>
        <w:t xml:space="preserve">            </w:t>
      </w:r>
      <w:proofErr w:type="gramStart"/>
      <w:r>
        <w:t>smiles.append</w:t>
      </w:r>
      <w:proofErr w:type="gramEnd"/>
      <w:r>
        <w:t>(row)</w:t>
      </w:r>
    </w:p>
    <w:p w14:paraId="773A6325" w14:textId="77777777" w:rsidR="005228D3" w:rsidRDefault="005228D3" w:rsidP="005228D3">
      <w:r>
        <w:t xml:space="preserve">    </w:t>
      </w:r>
      <w:proofErr w:type="gramStart"/>
      <w:r>
        <w:t>smiles[</w:t>
      </w:r>
      <w:proofErr w:type="gramEnd"/>
      <w:r>
        <w:t>0][0] = 'No.'</w:t>
      </w:r>
    </w:p>
    <w:p w14:paraId="15FA8C9D" w14:textId="77777777" w:rsidR="005228D3" w:rsidRDefault="005228D3" w:rsidP="005228D3">
      <w:r>
        <w:t xml:space="preserve">    </w:t>
      </w:r>
    </w:p>
    <w:p w14:paraId="47F1146A" w14:textId="77777777" w:rsidR="005228D3" w:rsidRDefault="005228D3" w:rsidP="005228D3">
      <w:r>
        <w:t xml:space="preserve">    return(smiles) </w:t>
      </w:r>
    </w:p>
    <w:p w14:paraId="06A8F4E3" w14:textId="77777777" w:rsidR="005228D3" w:rsidRDefault="005228D3" w:rsidP="005228D3"/>
    <w:p w14:paraId="1AC75BCB" w14:textId="77777777" w:rsidR="005228D3" w:rsidRDefault="005228D3" w:rsidP="005228D3">
      <w:r>
        <w:t>def csvimport1(file_name):</w:t>
      </w:r>
    </w:p>
    <w:p w14:paraId="6D193E7B" w14:textId="77777777" w:rsidR="005228D3" w:rsidRDefault="005228D3" w:rsidP="005228D3">
      <w:r>
        <w:t xml:space="preserve">    </w:t>
      </w:r>
    </w:p>
    <w:p w14:paraId="7C7ED650" w14:textId="77777777" w:rsidR="005228D3" w:rsidRDefault="005228D3" w:rsidP="005228D3">
      <w:r>
        <w:t xml:space="preserve">    smiles = []</w:t>
      </w:r>
    </w:p>
    <w:p w14:paraId="28F0AEFA" w14:textId="77777777" w:rsidR="005228D3" w:rsidRDefault="005228D3" w:rsidP="005228D3">
      <w:r>
        <w:t xml:space="preserve">    with open(file_name) as csvfile:</w:t>
      </w:r>
    </w:p>
    <w:p w14:paraId="347586A9" w14:textId="77777777" w:rsidR="005228D3" w:rsidRDefault="005228D3" w:rsidP="005228D3">
      <w:r>
        <w:t xml:space="preserve">        csv_reader = </w:t>
      </w:r>
      <w:proofErr w:type="gramStart"/>
      <w:r>
        <w:t>csv.reader</w:t>
      </w:r>
      <w:proofErr w:type="gramEnd"/>
      <w:r>
        <w:t xml:space="preserve">(csvfile)  </w:t>
      </w:r>
    </w:p>
    <w:p w14:paraId="1BBBD312" w14:textId="77777777" w:rsidR="005228D3" w:rsidRDefault="005228D3" w:rsidP="005228D3">
      <w:r>
        <w:t xml:space="preserve">        for row in csv_reader: </w:t>
      </w:r>
    </w:p>
    <w:p w14:paraId="0F9D0C92" w14:textId="77777777" w:rsidR="005228D3" w:rsidRDefault="005228D3" w:rsidP="005228D3">
      <w:r>
        <w:t xml:space="preserve">            </w:t>
      </w:r>
      <w:proofErr w:type="gramStart"/>
      <w:r>
        <w:t>smiles.append</w:t>
      </w:r>
      <w:proofErr w:type="gramEnd"/>
      <w:r>
        <w:t>(row)</w:t>
      </w:r>
    </w:p>
    <w:p w14:paraId="16F7E4E7" w14:textId="77777777" w:rsidR="005228D3" w:rsidRDefault="005228D3" w:rsidP="005228D3">
      <w:r>
        <w:t xml:space="preserve">    </w:t>
      </w:r>
      <w:proofErr w:type="gramStart"/>
      <w:r>
        <w:t>smiles[</w:t>
      </w:r>
      <w:proofErr w:type="gramEnd"/>
      <w:r>
        <w:t>0][0] = 'No.'</w:t>
      </w:r>
    </w:p>
    <w:p w14:paraId="3F153DAC" w14:textId="77777777" w:rsidR="005228D3" w:rsidRDefault="005228D3" w:rsidP="005228D3">
      <w:r>
        <w:t xml:space="preserve">    </w:t>
      </w:r>
    </w:p>
    <w:p w14:paraId="2CEBBB77" w14:textId="77777777" w:rsidR="005228D3" w:rsidRDefault="005228D3" w:rsidP="005228D3">
      <w:r>
        <w:t xml:space="preserve">    return(smiles) </w:t>
      </w:r>
    </w:p>
    <w:p w14:paraId="6A837EBF" w14:textId="77777777" w:rsidR="005228D3" w:rsidRDefault="005228D3" w:rsidP="005228D3"/>
    <w:p w14:paraId="51A26045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>r"""</w:t>
      </w:r>
    </w:p>
    <w:p w14:paraId="7C786D31" w14:textId="546EF488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The functions are defined for data import from .csv file (csvimport and csvimport1) and .xlsx file (readexcel)</w:t>
      </w:r>
    </w:p>
    <w:p w14:paraId="6550711E" w14:textId="15D71427" w:rsidR="003501C4" w:rsidRPr="005228D3" w:rsidRDefault="005228D3" w:rsidP="005228D3">
      <w:pPr>
        <w:rPr>
          <w:i/>
        </w:rPr>
      </w:pPr>
      <w:r w:rsidRPr="005228D3">
        <w:rPr>
          <w:i/>
        </w:rPr>
        <w:t>"""</w:t>
      </w:r>
    </w:p>
    <w:p w14:paraId="772CCBF8" w14:textId="14BC76FB" w:rsidR="005228D3" w:rsidRDefault="005228D3" w:rsidP="005228D3"/>
    <w:p w14:paraId="011E057D" w14:textId="455F998F" w:rsidR="005228D3" w:rsidRPr="005228D3" w:rsidRDefault="005228D3" w:rsidP="005228D3">
      <w:pPr>
        <w:rPr>
          <w:b/>
          <w:i/>
        </w:rPr>
      </w:pPr>
      <w:r w:rsidRPr="005228D3">
        <w:rPr>
          <w:b/>
          <w:i/>
        </w:rPr>
        <w:t># Random size generator</w:t>
      </w:r>
    </w:p>
    <w:p w14:paraId="7F92E447" w14:textId="77777777" w:rsidR="005228D3" w:rsidRDefault="005228D3" w:rsidP="005228D3"/>
    <w:p w14:paraId="77C532FF" w14:textId="77777777" w:rsidR="005228D3" w:rsidRDefault="005228D3" w:rsidP="005228D3">
      <w:r>
        <w:t>def exponential_rand(lam):</w:t>
      </w:r>
    </w:p>
    <w:p w14:paraId="63424F61" w14:textId="77777777" w:rsidR="005228D3" w:rsidRDefault="005228D3" w:rsidP="005228D3">
      <w:r>
        <w:t xml:space="preserve">    if lam &lt;= 0:    </w:t>
      </w:r>
    </w:p>
    <w:p w14:paraId="01EC3374" w14:textId="77777777" w:rsidR="005228D3" w:rsidRDefault="005228D3" w:rsidP="005228D3">
      <w:r>
        <w:t xml:space="preserve">        return -1</w:t>
      </w:r>
    </w:p>
    <w:p w14:paraId="5D7E9C3E" w14:textId="77777777" w:rsidR="005228D3" w:rsidRDefault="005228D3" w:rsidP="005228D3">
      <w:r>
        <w:t xml:space="preserve">    u = </w:t>
      </w:r>
      <w:proofErr w:type="gramStart"/>
      <w:r>
        <w:t>random.random</w:t>
      </w:r>
      <w:proofErr w:type="gramEnd"/>
      <w:r>
        <w:t xml:space="preserve">()  </w:t>
      </w:r>
    </w:p>
    <w:p w14:paraId="5D3CCBB8" w14:textId="77777777" w:rsidR="005228D3" w:rsidRDefault="005228D3" w:rsidP="005228D3">
      <w:r>
        <w:t xml:space="preserve">    sign = 1</w:t>
      </w:r>
    </w:p>
    <w:p w14:paraId="0060307B" w14:textId="77777777" w:rsidR="005228D3" w:rsidRDefault="005228D3" w:rsidP="005228D3">
      <w:r>
        <w:t xml:space="preserve">    while sign == 1:</w:t>
      </w:r>
    </w:p>
    <w:p w14:paraId="0530A1F9" w14:textId="77777777" w:rsidR="005228D3" w:rsidRDefault="005228D3" w:rsidP="005228D3">
      <w:r>
        <w:t xml:space="preserve">        try:</w:t>
      </w:r>
    </w:p>
    <w:p w14:paraId="35C28548" w14:textId="77777777" w:rsidR="005228D3" w:rsidRDefault="005228D3" w:rsidP="005228D3">
      <w:r>
        <w:lastRenderedPageBreak/>
        <w:t xml:space="preserve">            value = (-1.0/lam) * np.log(u)  </w:t>
      </w:r>
    </w:p>
    <w:p w14:paraId="027FE95F" w14:textId="77777777" w:rsidR="005228D3" w:rsidRDefault="005228D3" w:rsidP="005228D3">
      <w:r>
        <w:t xml:space="preserve">            sign = 0</w:t>
      </w:r>
    </w:p>
    <w:p w14:paraId="0028966A" w14:textId="77777777" w:rsidR="005228D3" w:rsidRDefault="005228D3" w:rsidP="005228D3">
      <w:r>
        <w:t xml:space="preserve">        except:</w:t>
      </w:r>
    </w:p>
    <w:p w14:paraId="301F1D21" w14:textId="77777777" w:rsidR="005228D3" w:rsidRDefault="005228D3" w:rsidP="005228D3">
      <w:r>
        <w:t xml:space="preserve">            sign = 1        </w:t>
      </w:r>
    </w:p>
    <w:p w14:paraId="1D2D2BF7" w14:textId="7A0FE8CE" w:rsidR="005228D3" w:rsidRDefault="005228D3" w:rsidP="005228D3">
      <w:pPr>
        <w:ind w:firstLine="480"/>
      </w:pPr>
      <w:r>
        <w:t>return value</w:t>
      </w:r>
    </w:p>
    <w:p w14:paraId="6A805DDC" w14:textId="4F7A7D6B" w:rsidR="005228D3" w:rsidRDefault="005228D3" w:rsidP="005228D3"/>
    <w:p w14:paraId="21D0E6DE" w14:textId="76EAD87C" w:rsidR="005228D3" w:rsidRPr="005228D3" w:rsidRDefault="005228D3" w:rsidP="005228D3">
      <w:pPr>
        <w:rPr>
          <w:b/>
          <w:i/>
        </w:rPr>
      </w:pPr>
      <w:r w:rsidRPr="005228D3">
        <w:rPr>
          <w:b/>
          <w:i/>
        </w:rPr>
        <w:t># Gravity Adjustment according to Latitude</w:t>
      </w:r>
    </w:p>
    <w:p w14:paraId="2A8015F1" w14:textId="77777777" w:rsidR="005228D3" w:rsidRDefault="005228D3" w:rsidP="005228D3"/>
    <w:p w14:paraId="663594BC" w14:textId="77777777" w:rsidR="005228D3" w:rsidRDefault="005228D3" w:rsidP="005228D3">
      <w:r>
        <w:t>def local_g(</w:t>
      </w:r>
      <w:proofErr w:type="gramStart"/>
      <w:r>
        <w:t>lat,depth</w:t>
      </w:r>
      <w:proofErr w:type="gramEnd"/>
      <w:r>
        <w:t>):</w:t>
      </w:r>
    </w:p>
    <w:p w14:paraId="3097D214" w14:textId="77777777" w:rsidR="005228D3" w:rsidRDefault="005228D3" w:rsidP="005228D3">
      <w:r>
        <w:t xml:space="preserve">    </w:t>
      </w:r>
    </w:p>
    <w:p w14:paraId="4B6324AE" w14:textId="77777777" w:rsidR="005228D3" w:rsidRDefault="005228D3" w:rsidP="005228D3">
      <w:r>
        <w:t xml:space="preserve">    A = 0.0053024</w:t>
      </w:r>
    </w:p>
    <w:p w14:paraId="3582F1C4" w14:textId="77777777" w:rsidR="005228D3" w:rsidRDefault="005228D3" w:rsidP="005228D3">
      <w:r>
        <w:t xml:space="preserve">    B = 0.0000058</w:t>
      </w:r>
    </w:p>
    <w:p w14:paraId="7B81BBC6" w14:textId="77777777" w:rsidR="005228D3" w:rsidRDefault="005228D3" w:rsidP="005228D3">
      <w:r>
        <w:t xml:space="preserve">    C = 3.086e-06</w:t>
      </w:r>
    </w:p>
    <w:p w14:paraId="3B0D9763" w14:textId="77777777" w:rsidR="005228D3" w:rsidRDefault="005228D3" w:rsidP="005228D3">
      <w:r>
        <w:t xml:space="preserve">    </w:t>
      </w:r>
    </w:p>
    <w:p w14:paraId="13757F91" w14:textId="77777777" w:rsidR="005228D3" w:rsidRDefault="005228D3" w:rsidP="005228D3">
      <w:r>
        <w:t xml:space="preserve">    lat_value = float(</w:t>
      </w:r>
      <w:proofErr w:type="gramStart"/>
      <w:r>
        <w:t>lat[</w:t>
      </w:r>
      <w:proofErr w:type="gramEnd"/>
      <w:r>
        <w:t>:-1])</w:t>
      </w:r>
    </w:p>
    <w:p w14:paraId="1DABA5E9" w14:textId="0245163F" w:rsidR="005228D3" w:rsidRDefault="005228D3" w:rsidP="005228D3">
      <w:pPr>
        <w:ind w:firstLineChars="200" w:firstLine="480"/>
      </w:pPr>
      <w:r>
        <w:t>loc_g = 9.780327*((1+A*(math.sin(lat_value</w:t>
      </w:r>
      <w:proofErr w:type="gramStart"/>
      <w:r>
        <w:t>))*</w:t>
      </w:r>
      <w:proofErr w:type="gramEnd"/>
      <w:r>
        <w:t>*2-B*(math.sin(2*lat_value))**2)-C*(-depth))*3600**2*24**2</w:t>
      </w:r>
    </w:p>
    <w:p w14:paraId="5D089304" w14:textId="77777777" w:rsidR="005228D3" w:rsidRDefault="005228D3" w:rsidP="005228D3">
      <w:r>
        <w:t xml:space="preserve">    </w:t>
      </w:r>
    </w:p>
    <w:p w14:paraId="2CFCE336" w14:textId="77777777" w:rsidR="005228D3" w:rsidRDefault="005228D3" w:rsidP="005228D3">
      <w:r>
        <w:t xml:space="preserve">    return(loc_g)</w:t>
      </w:r>
    </w:p>
    <w:p w14:paraId="7CA55186" w14:textId="77777777" w:rsidR="005228D3" w:rsidRDefault="005228D3" w:rsidP="005228D3">
      <w:r>
        <w:t xml:space="preserve">    </w:t>
      </w:r>
    </w:p>
    <w:p w14:paraId="6D3589BF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r"""</w:t>
      </w:r>
    </w:p>
    <w:p w14:paraId="39F25F32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Calculates local gravity at given Latitude and water depth.</w:t>
      </w:r>
    </w:p>
    <w:p w14:paraId="223ACFEA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</w:t>
      </w:r>
    </w:p>
    <w:p w14:paraId="45471A2D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Parameters</w:t>
      </w:r>
    </w:p>
    <w:p w14:paraId="53C405D7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----------</w:t>
      </w:r>
    </w:p>
    <w:p w14:paraId="2220EC9D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</w:t>
      </w:r>
      <w:proofErr w:type="gramStart"/>
      <w:r w:rsidRPr="005228D3">
        <w:rPr>
          <w:i/>
        </w:rPr>
        <w:t>lat :</w:t>
      </w:r>
      <w:proofErr w:type="gramEnd"/>
      <w:r w:rsidRPr="005228D3">
        <w:rPr>
          <w:i/>
        </w:rPr>
        <w:t xml:space="preserve"> float</w:t>
      </w:r>
    </w:p>
    <w:p w14:paraId="6421FEE7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    Latitude in degree</w:t>
      </w:r>
    </w:p>
    <w:p w14:paraId="073CC2C8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</w:t>
      </w:r>
      <w:proofErr w:type="gramStart"/>
      <w:r w:rsidRPr="005228D3">
        <w:rPr>
          <w:i/>
        </w:rPr>
        <w:t>depth :</w:t>
      </w:r>
      <w:proofErr w:type="gramEnd"/>
      <w:r w:rsidRPr="005228D3">
        <w:rPr>
          <w:i/>
        </w:rPr>
        <w:t xml:space="preserve"> float</w:t>
      </w:r>
    </w:p>
    <w:p w14:paraId="4109247C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    Seawater depth in minus meter</w:t>
      </w:r>
    </w:p>
    <w:p w14:paraId="16C97ADF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</w:t>
      </w:r>
    </w:p>
    <w:p w14:paraId="4A7B7DF9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Returns</w:t>
      </w:r>
    </w:p>
    <w:p w14:paraId="7E9CA5CD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-------</w:t>
      </w:r>
    </w:p>
    <w:p w14:paraId="5A919C56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loc_g, the local gravity in m2/day</w:t>
      </w:r>
    </w:p>
    <w:p w14:paraId="1F277A9E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</w:t>
      </w:r>
    </w:p>
    <w:p w14:paraId="4897BE0A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References</w:t>
      </w:r>
    </w:p>
    <w:p w14:paraId="006259C8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----------</w:t>
      </w:r>
    </w:p>
    <w:p w14:paraId="581B0075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International Gravity Formula, 2008, A Dictionary of Earth Sciences (3 ed.), </w:t>
      </w:r>
    </w:p>
    <w:p w14:paraId="1EED6831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Oxford University Press.</w:t>
      </w:r>
    </w:p>
    <w:p w14:paraId="292A5501" w14:textId="25E233B0" w:rsidR="005228D3" w:rsidRPr="005228D3" w:rsidRDefault="005228D3" w:rsidP="005228D3">
      <w:pPr>
        <w:ind w:firstLine="480"/>
        <w:rPr>
          <w:i/>
        </w:rPr>
      </w:pPr>
      <w:r w:rsidRPr="005228D3">
        <w:rPr>
          <w:i/>
        </w:rPr>
        <w:t>"""</w:t>
      </w:r>
    </w:p>
    <w:p w14:paraId="3550DCB1" w14:textId="05DE4C30" w:rsidR="005228D3" w:rsidRDefault="005228D3" w:rsidP="005228D3"/>
    <w:p w14:paraId="4F0ED20A" w14:textId="77777777" w:rsidR="005228D3" w:rsidRPr="005228D3" w:rsidRDefault="005228D3" w:rsidP="005228D3">
      <w:pPr>
        <w:rPr>
          <w:b/>
          <w:i/>
        </w:rPr>
      </w:pPr>
      <w:r w:rsidRPr="005228D3">
        <w:rPr>
          <w:b/>
          <w:i/>
        </w:rPr>
        <w:t># Seawater Density according to depth, salinity, and temperature</w:t>
      </w:r>
    </w:p>
    <w:p w14:paraId="2DD34C34" w14:textId="77777777" w:rsidR="005228D3" w:rsidRDefault="005228D3" w:rsidP="005228D3"/>
    <w:p w14:paraId="069CACC4" w14:textId="7E982513" w:rsidR="005228D3" w:rsidRDefault="005228D3" w:rsidP="005228D3">
      <w:r>
        <w:t>def water_density(</w:t>
      </w:r>
      <w:proofErr w:type="gramStart"/>
      <w:r>
        <w:t>t,S</w:t>
      </w:r>
      <w:proofErr w:type="gramEnd"/>
      <w:r>
        <w:t>):</w:t>
      </w:r>
    </w:p>
    <w:p w14:paraId="439C9A98" w14:textId="77777777" w:rsidR="005228D3" w:rsidRDefault="005228D3" w:rsidP="005228D3">
      <w:r>
        <w:t xml:space="preserve">    </w:t>
      </w:r>
    </w:p>
    <w:p w14:paraId="69E38651" w14:textId="77777777" w:rsidR="005228D3" w:rsidRDefault="005228D3" w:rsidP="005228D3">
      <w:r>
        <w:lastRenderedPageBreak/>
        <w:t xml:space="preserve">    c1 = 9.999e02</w:t>
      </w:r>
    </w:p>
    <w:p w14:paraId="58A4CE1B" w14:textId="77777777" w:rsidR="005228D3" w:rsidRDefault="005228D3" w:rsidP="005228D3">
      <w:r>
        <w:t xml:space="preserve">    c2 = 2.034e-02</w:t>
      </w:r>
    </w:p>
    <w:p w14:paraId="4583C53D" w14:textId="77777777" w:rsidR="005228D3" w:rsidRDefault="005228D3" w:rsidP="005228D3">
      <w:r>
        <w:t xml:space="preserve">    c3 = -6.162e-03</w:t>
      </w:r>
    </w:p>
    <w:p w14:paraId="6B32906C" w14:textId="77777777" w:rsidR="005228D3" w:rsidRDefault="005228D3" w:rsidP="005228D3">
      <w:r>
        <w:t xml:space="preserve">    c4 = 2.261e-05</w:t>
      </w:r>
    </w:p>
    <w:p w14:paraId="0DDB6238" w14:textId="77777777" w:rsidR="005228D3" w:rsidRDefault="005228D3" w:rsidP="005228D3">
      <w:r>
        <w:t xml:space="preserve">    c5 = -4.657e-08</w:t>
      </w:r>
    </w:p>
    <w:p w14:paraId="3453AFDF" w14:textId="77777777" w:rsidR="005228D3" w:rsidRDefault="005228D3" w:rsidP="005228D3">
      <w:r>
        <w:t xml:space="preserve">    b1 = 8.020e02</w:t>
      </w:r>
    </w:p>
    <w:p w14:paraId="098EDA54" w14:textId="77777777" w:rsidR="005228D3" w:rsidRDefault="005228D3" w:rsidP="005228D3">
      <w:r>
        <w:t xml:space="preserve">    b2 = -2.001</w:t>
      </w:r>
    </w:p>
    <w:p w14:paraId="485A7399" w14:textId="77777777" w:rsidR="005228D3" w:rsidRDefault="005228D3" w:rsidP="005228D3">
      <w:r>
        <w:t xml:space="preserve">    b3 = 1.677e-02</w:t>
      </w:r>
    </w:p>
    <w:p w14:paraId="51119F6E" w14:textId="77777777" w:rsidR="005228D3" w:rsidRDefault="005228D3" w:rsidP="005228D3">
      <w:r>
        <w:t xml:space="preserve">    b4 = -3.060e-05</w:t>
      </w:r>
    </w:p>
    <w:p w14:paraId="2C1E198D" w14:textId="77777777" w:rsidR="005228D3" w:rsidRDefault="005228D3" w:rsidP="005228D3">
      <w:r>
        <w:t xml:space="preserve">    b5 = -1.613e-05</w:t>
      </w:r>
    </w:p>
    <w:p w14:paraId="19C700DB" w14:textId="77777777" w:rsidR="005228D3" w:rsidRDefault="005228D3" w:rsidP="005228D3">
      <w:r>
        <w:t xml:space="preserve">    </w:t>
      </w:r>
    </w:p>
    <w:p w14:paraId="027881BE" w14:textId="77777777" w:rsidR="005228D3" w:rsidRDefault="005228D3" w:rsidP="005228D3">
      <w:r>
        <w:t xml:space="preserve">    den_f = c1 + c2*t + c3*t**2 + c4*t**3 + c5*t**4 + b1*S + b2*S*t + b3*S*t**2 + b4*S*t**3 + b5*(S**</w:t>
      </w:r>
      <w:proofErr w:type="gramStart"/>
      <w:r>
        <w:t>2)*</w:t>
      </w:r>
      <w:proofErr w:type="gramEnd"/>
      <w:r>
        <w:t xml:space="preserve">(t**2) </w:t>
      </w:r>
    </w:p>
    <w:p w14:paraId="641601A1" w14:textId="77777777" w:rsidR="005228D3" w:rsidRDefault="005228D3" w:rsidP="005228D3">
      <w:r>
        <w:t xml:space="preserve">    value = den_f/1000</w:t>
      </w:r>
    </w:p>
    <w:p w14:paraId="3B4972C1" w14:textId="77777777" w:rsidR="005228D3" w:rsidRDefault="005228D3" w:rsidP="005228D3">
      <w:r>
        <w:t xml:space="preserve">    </w:t>
      </w:r>
    </w:p>
    <w:p w14:paraId="0BC42ADC" w14:textId="77777777" w:rsidR="005228D3" w:rsidRDefault="005228D3" w:rsidP="005228D3">
      <w:r>
        <w:t xml:space="preserve">    return(value)</w:t>
      </w:r>
    </w:p>
    <w:p w14:paraId="7FACFE1A" w14:textId="77777777" w:rsidR="005228D3" w:rsidRDefault="005228D3" w:rsidP="005228D3"/>
    <w:p w14:paraId="2A9D36E3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r"""</w:t>
      </w:r>
    </w:p>
    <w:p w14:paraId="6C4F7DA6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Calculates seawater density at given temperature and salinity</w:t>
      </w:r>
    </w:p>
    <w:p w14:paraId="40944BAE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using Eq. (8) given by Sharqawy et. al [1]. Values at temperature higher</w:t>
      </w:r>
    </w:p>
    <w:p w14:paraId="14282E27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than the normal boiling temperature are calculated at the saturation</w:t>
      </w:r>
    </w:p>
    <w:p w14:paraId="647F3CC5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pressure.</w:t>
      </w:r>
    </w:p>
    <w:p w14:paraId="004B5106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</w:t>
      </w:r>
    </w:p>
    <w:p w14:paraId="64700588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Parameters</w:t>
      </w:r>
    </w:p>
    <w:p w14:paraId="38910EA5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----------</w:t>
      </w:r>
    </w:p>
    <w:p w14:paraId="2FEBA8CF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</w:t>
      </w:r>
      <w:proofErr w:type="gramStart"/>
      <w:r w:rsidRPr="005228D3">
        <w:rPr>
          <w:i/>
        </w:rPr>
        <w:t>t :</w:t>
      </w:r>
      <w:proofErr w:type="gramEnd"/>
      <w:r w:rsidRPr="005228D3">
        <w:rPr>
          <w:i/>
        </w:rPr>
        <w:t xml:space="preserve"> float</w:t>
      </w:r>
    </w:p>
    <w:p w14:paraId="7EB7D101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    Temperature must be in Celsius for this emperical equation to work</w:t>
      </w:r>
    </w:p>
    <w:p w14:paraId="6CDA2253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</w:t>
      </w:r>
    </w:p>
    <w:p w14:paraId="0763B9E0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</w:t>
      </w:r>
      <w:proofErr w:type="gramStart"/>
      <w:r w:rsidRPr="005228D3">
        <w:rPr>
          <w:i/>
        </w:rPr>
        <w:t>S :</w:t>
      </w:r>
      <w:proofErr w:type="gramEnd"/>
      <w:r w:rsidRPr="005228D3">
        <w:rPr>
          <w:i/>
        </w:rPr>
        <w:t xml:space="preserve"> float</w:t>
      </w:r>
    </w:p>
    <w:p w14:paraId="17DE7343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    Salinity must be expressed in kg of salt per kg of solution (ppt).</w:t>
      </w:r>
    </w:p>
    <w:p w14:paraId="4BF87D3F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</w:t>
      </w:r>
    </w:p>
    <w:p w14:paraId="16E9C4AA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Returns</w:t>
      </w:r>
    </w:p>
    <w:p w14:paraId="212A5B04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-------</w:t>
      </w:r>
    </w:p>
    <w:p w14:paraId="70F27733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value, the density of water/seawater in [kg/m3]</w:t>
      </w:r>
    </w:p>
    <w:p w14:paraId="20D3DC0F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</w:t>
      </w:r>
    </w:p>
    <w:p w14:paraId="7AAE0117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Notes</w:t>
      </w:r>
    </w:p>
    <w:p w14:paraId="006CC0CD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-----</w:t>
      </w:r>
    </w:p>
    <w:p w14:paraId="672D2C3F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T must be in C, and S in g of salt per kg of phase, or ppt (parts per thousand)</w:t>
      </w:r>
    </w:p>
    <w:p w14:paraId="4B075A6F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VALIDITY: 0 &lt; T &lt; 180 C; 0 &lt; S &lt; 0.16 kg/kg;</w:t>
      </w:r>
    </w:p>
    <w:p w14:paraId="742528B1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ACCURACY: 0.1 %</w:t>
      </w:r>
    </w:p>
    <w:p w14:paraId="5096FC5F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</w:t>
      </w:r>
    </w:p>
    <w:p w14:paraId="4B5C9BE8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References</w:t>
      </w:r>
    </w:p>
    <w:p w14:paraId="3AD5F37D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----------</w:t>
      </w:r>
    </w:p>
    <w:p w14:paraId="3CEAE4F1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[1] Sharqawy M. H., Lienhard J. H., and Zubair, S. M., Desalination and</w:t>
      </w:r>
    </w:p>
    <w:p w14:paraId="1A5DC5EC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lastRenderedPageBreak/>
        <w:t xml:space="preserve">        Water Treatment, 2010.</w:t>
      </w:r>
    </w:p>
    <w:p w14:paraId="3C1D9106" w14:textId="2CFF41A8" w:rsidR="005228D3" w:rsidRDefault="005228D3" w:rsidP="005228D3">
      <w:pPr>
        <w:ind w:firstLine="480"/>
        <w:rPr>
          <w:i/>
        </w:rPr>
      </w:pPr>
      <w:r w:rsidRPr="005228D3">
        <w:rPr>
          <w:i/>
        </w:rPr>
        <w:t>"""</w:t>
      </w:r>
    </w:p>
    <w:p w14:paraId="5BA2DCDE" w14:textId="528D00D7" w:rsidR="005228D3" w:rsidRDefault="005228D3" w:rsidP="005228D3">
      <w:pPr>
        <w:rPr>
          <w:i/>
        </w:rPr>
      </w:pPr>
    </w:p>
    <w:p w14:paraId="1E5FF374" w14:textId="5EF7A6B0" w:rsidR="005228D3" w:rsidRDefault="005228D3" w:rsidP="005228D3">
      <w:pPr>
        <w:rPr>
          <w:b/>
          <w:i/>
        </w:rPr>
      </w:pPr>
      <w:r w:rsidRPr="005228D3">
        <w:rPr>
          <w:b/>
          <w:i/>
        </w:rPr>
        <w:t># Microplastic Shape, Size, and Weight</w:t>
      </w:r>
    </w:p>
    <w:p w14:paraId="5DC28FB8" w14:textId="77777777" w:rsidR="005228D3" w:rsidRPr="005228D3" w:rsidRDefault="005228D3" w:rsidP="005228D3">
      <w:pPr>
        <w:rPr>
          <w:b/>
          <w:i/>
        </w:rPr>
      </w:pPr>
    </w:p>
    <w:p w14:paraId="620B757E" w14:textId="77777777" w:rsidR="005228D3" w:rsidRDefault="005228D3" w:rsidP="005228D3">
      <w:r>
        <w:t># 1. Sphere</w:t>
      </w:r>
    </w:p>
    <w:p w14:paraId="6CA74022" w14:textId="77777777" w:rsidR="005228D3" w:rsidRDefault="005228D3" w:rsidP="005228D3">
      <w:r>
        <w:t>def MP_sphere(r_pl):</w:t>
      </w:r>
    </w:p>
    <w:p w14:paraId="67543EA0" w14:textId="77777777" w:rsidR="005228D3" w:rsidRDefault="005228D3" w:rsidP="005228D3">
      <w:r>
        <w:t xml:space="preserve">    </w:t>
      </w:r>
    </w:p>
    <w:p w14:paraId="25F37E15" w14:textId="77777777" w:rsidR="005228D3" w:rsidRDefault="005228D3" w:rsidP="005228D3">
      <w:r>
        <w:t xml:space="preserve">    V_pl = 4*pi*(r_pl**3)/3</w:t>
      </w:r>
    </w:p>
    <w:p w14:paraId="0938AC12" w14:textId="77777777" w:rsidR="005228D3" w:rsidRDefault="005228D3" w:rsidP="005228D3">
      <w:r>
        <w:t xml:space="preserve">    S_pl = 4*pi*(r_pl**2)</w:t>
      </w:r>
    </w:p>
    <w:p w14:paraId="5E2DEA1B" w14:textId="77777777" w:rsidR="005228D3" w:rsidRDefault="005228D3" w:rsidP="005228D3">
      <w:r>
        <w:t xml:space="preserve">    </w:t>
      </w:r>
    </w:p>
    <w:p w14:paraId="227AF729" w14:textId="77777777" w:rsidR="005228D3" w:rsidRDefault="005228D3" w:rsidP="005228D3">
      <w:r>
        <w:t xml:space="preserve">    return (V_pl, S_pl)</w:t>
      </w:r>
    </w:p>
    <w:p w14:paraId="6268A234" w14:textId="77777777" w:rsidR="005228D3" w:rsidRDefault="005228D3" w:rsidP="005228D3">
      <w:r>
        <w:t xml:space="preserve">    </w:t>
      </w:r>
    </w:p>
    <w:p w14:paraId="63239B93" w14:textId="77777777" w:rsidR="005228D3" w:rsidRDefault="005228D3" w:rsidP="005228D3">
      <w:r>
        <w:t xml:space="preserve">    r"""</w:t>
      </w:r>
    </w:p>
    <w:p w14:paraId="68144BD0" w14:textId="77777777" w:rsidR="005228D3" w:rsidRDefault="005228D3" w:rsidP="005228D3">
      <w:r>
        <w:t xml:space="preserve">    Calculates dimensions, sizes, and volume of microplastics in near sphere shape.</w:t>
      </w:r>
    </w:p>
    <w:p w14:paraId="6DAD5C9A" w14:textId="77777777" w:rsidR="005228D3" w:rsidRDefault="005228D3" w:rsidP="005228D3">
      <w:r>
        <w:t xml:space="preserve">    </w:t>
      </w:r>
    </w:p>
    <w:p w14:paraId="2EC66B52" w14:textId="77777777" w:rsidR="005228D3" w:rsidRDefault="005228D3" w:rsidP="005228D3">
      <w:r>
        <w:t xml:space="preserve">    Parameters</w:t>
      </w:r>
    </w:p>
    <w:p w14:paraId="0D0FE782" w14:textId="77777777" w:rsidR="005228D3" w:rsidRDefault="005228D3" w:rsidP="005228D3">
      <w:r>
        <w:t xml:space="preserve">    ----------</w:t>
      </w:r>
    </w:p>
    <w:p w14:paraId="36311AFA" w14:textId="77777777" w:rsidR="005228D3" w:rsidRDefault="005228D3" w:rsidP="005228D3">
      <w:r>
        <w:t xml:space="preserve">    r_</w:t>
      </w:r>
      <w:proofErr w:type="gramStart"/>
      <w:r>
        <w:t>pl :</w:t>
      </w:r>
      <w:proofErr w:type="gramEnd"/>
      <w:r>
        <w:t xml:space="preserve"> float</w:t>
      </w:r>
    </w:p>
    <w:p w14:paraId="14E4BDDE" w14:textId="77777777" w:rsidR="005228D3" w:rsidRDefault="005228D3" w:rsidP="005228D3">
      <w:r>
        <w:t xml:space="preserve">        The radius of original microplastic particle near to sphere shape in m.    </w:t>
      </w:r>
    </w:p>
    <w:p w14:paraId="2654A758" w14:textId="77777777" w:rsidR="005228D3" w:rsidRDefault="005228D3" w:rsidP="005228D3"/>
    <w:p w14:paraId="18A4AF91" w14:textId="77777777" w:rsidR="005228D3" w:rsidRDefault="005228D3" w:rsidP="005228D3">
      <w:r>
        <w:t xml:space="preserve">    Returns</w:t>
      </w:r>
    </w:p>
    <w:p w14:paraId="00F003EE" w14:textId="77777777" w:rsidR="005228D3" w:rsidRDefault="005228D3" w:rsidP="005228D3">
      <w:r>
        <w:t xml:space="preserve">    -------</w:t>
      </w:r>
    </w:p>
    <w:p w14:paraId="12D3620F" w14:textId="77777777" w:rsidR="005228D3" w:rsidRDefault="005228D3" w:rsidP="005228D3">
      <w:r>
        <w:t xml:space="preserve">    V_pl: float</w:t>
      </w:r>
    </w:p>
    <w:p w14:paraId="52658D73" w14:textId="77777777" w:rsidR="005228D3" w:rsidRDefault="005228D3" w:rsidP="005228D3">
      <w:r>
        <w:t xml:space="preserve">        The volume of original microplastic particle near to sphere shape in m3.    </w:t>
      </w:r>
    </w:p>
    <w:p w14:paraId="1CF05C5E" w14:textId="77777777" w:rsidR="005228D3" w:rsidRDefault="005228D3" w:rsidP="005228D3">
      <w:r>
        <w:t xml:space="preserve">    S_pl: float</w:t>
      </w:r>
    </w:p>
    <w:p w14:paraId="4C144D60" w14:textId="77777777" w:rsidR="005228D3" w:rsidRDefault="005228D3" w:rsidP="005228D3">
      <w:r>
        <w:t xml:space="preserve">        The surface area of original microplastic particle near to sphere shape in m2.</w:t>
      </w:r>
    </w:p>
    <w:p w14:paraId="41E943CD" w14:textId="77777777" w:rsidR="005228D3" w:rsidRDefault="005228D3" w:rsidP="005228D3">
      <w:r>
        <w:t xml:space="preserve">    </w:t>
      </w:r>
    </w:p>
    <w:p w14:paraId="2CDAE6D7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Notes</w:t>
      </w:r>
    </w:p>
    <w:p w14:paraId="64D69800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----------</w:t>
      </w:r>
    </w:p>
    <w:p w14:paraId="1792264C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The microplastic particle, which is close to sphere shape, is assumed as a perfect </w:t>
      </w:r>
    </w:p>
    <w:p w14:paraId="5CD3F378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sphere to simplify the analysis. This function can be altered or adjusted for an </w:t>
      </w:r>
    </w:p>
    <w:p w14:paraId="4A3035D5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irregular sphere. However, it may require a simultaneous change for the shape factor </w:t>
      </w:r>
    </w:p>
    <w:p w14:paraId="368E1428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estimation according to real-time measurements or modeling assumptions.</w:t>
      </w:r>
    </w:p>
    <w:p w14:paraId="03A80BF7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"""</w:t>
      </w:r>
    </w:p>
    <w:p w14:paraId="60DFB681" w14:textId="77777777" w:rsidR="005228D3" w:rsidRDefault="005228D3" w:rsidP="005228D3"/>
    <w:p w14:paraId="0169606A" w14:textId="77777777" w:rsidR="005228D3" w:rsidRDefault="005228D3" w:rsidP="005228D3">
      <w:r>
        <w:t># 2. Film:</w:t>
      </w:r>
    </w:p>
    <w:p w14:paraId="42A4650D" w14:textId="77777777" w:rsidR="005228D3" w:rsidRDefault="005228D3" w:rsidP="005228D3">
      <w:r>
        <w:t>def MP_film(r_</w:t>
      </w:r>
      <w:proofErr w:type="gramStart"/>
      <w:r>
        <w:t>pl,t</w:t>
      </w:r>
      <w:proofErr w:type="gramEnd"/>
      <w:r>
        <w:t>_pl):</w:t>
      </w:r>
    </w:p>
    <w:p w14:paraId="37C57373" w14:textId="77777777" w:rsidR="005228D3" w:rsidRDefault="005228D3" w:rsidP="005228D3">
      <w:r>
        <w:t xml:space="preserve">    </w:t>
      </w:r>
    </w:p>
    <w:p w14:paraId="2CEACBE9" w14:textId="77777777" w:rsidR="005228D3" w:rsidRDefault="005228D3" w:rsidP="005228D3">
      <w:r>
        <w:t xml:space="preserve">    V_pl = pi*(r_pl**</w:t>
      </w:r>
      <w:proofErr w:type="gramStart"/>
      <w:r>
        <w:t>2)*</w:t>
      </w:r>
      <w:proofErr w:type="gramEnd"/>
      <w:r>
        <w:t>t_pl</w:t>
      </w:r>
    </w:p>
    <w:p w14:paraId="469D67E9" w14:textId="77777777" w:rsidR="005228D3" w:rsidRDefault="005228D3" w:rsidP="005228D3">
      <w:r>
        <w:t xml:space="preserve">    S_pl = 2*pi*(r_pl**2) + 2*pi*r_pl*t_pl</w:t>
      </w:r>
    </w:p>
    <w:p w14:paraId="1FA82D50" w14:textId="77777777" w:rsidR="005228D3" w:rsidRDefault="005228D3" w:rsidP="005228D3">
      <w:r>
        <w:t xml:space="preserve">    </w:t>
      </w:r>
    </w:p>
    <w:p w14:paraId="11DF1D79" w14:textId="77777777" w:rsidR="005228D3" w:rsidRDefault="005228D3" w:rsidP="005228D3">
      <w:r>
        <w:lastRenderedPageBreak/>
        <w:t xml:space="preserve">    return (V_pl, S_pl) </w:t>
      </w:r>
    </w:p>
    <w:p w14:paraId="377A6268" w14:textId="77777777" w:rsidR="005228D3" w:rsidRDefault="005228D3" w:rsidP="005228D3"/>
    <w:p w14:paraId="6D1DF324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r"""</w:t>
      </w:r>
    </w:p>
    <w:p w14:paraId="3105913C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Calculates dimensions, sizes, and volume of microplastics in film shape.</w:t>
      </w:r>
    </w:p>
    <w:p w14:paraId="3DA166AA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</w:t>
      </w:r>
    </w:p>
    <w:p w14:paraId="73EC669D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Parameters</w:t>
      </w:r>
    </w:p>
    <w:p w14:paraId="4F299397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----------</w:t>
      </w:r>
    </w:p>
    <w:p w14:paraId="090FD9C1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r_</w:t>
      </w:r>
      <w:proofErr w:type="gramStart"/>
      <w:r w:rsidRPr="005228D3">
        <w:rPr>
          <w:i/>
        </w:rPr>
        <w:t>pl :</w:t>
      </w:r>
      <w:proofErr w:type="gramEnd"/>
      <w:r w:rsidRPr="005228D3">
        <w:rPr>
          <w:i/>
        </w:rPr>
        <w:t xml:space="preserve"> float</w:t>
      </w:r>
    </w:p>
    <w:p w14:paraId="4021890B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    The radius of the surface of original microplastic film in m.</w:t>
      </w:r>
    </w:p>
    <w:p w14:paraId="61935338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t_</w:t>
      </w:r>
      <w:proofErr w:type="gramStart"/>
      <w:r w:rsidRPr="005228D3">
        <w:rPr>
          <w:i/>
        </w:rPr>
        <w:t>pl :</w:t>
      </w:r>
      <w:proofErr w:type="gramEnd"/>
      <w:r w:rsidRPr="005228D3">
        <w:rPr>
          <w:i/>
        </w:rPr>
        <w:t xml:space="preserve"> float</w:t>
      </w:r>
    </w:p>
    <w:p w14:paraId="6BEC7E95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    The thickness of original microplastic film in m.</w:t>
      </w:r>
    </w:p>
    <w:p w14:paraId="6AC101E7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    </w:t>
      </w:r>
    </w:p>
    <w:p w14:paraId="0972EACA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Returns</w:t>
      </w:r>
    </w:p>
    <w:p w14:paraId="18A60221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-------</w:t>
      </w:r>
    </w:p>
    <w:p w14:paraId="33AC6F0D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V_pl: float</w:t>
      </w:r>
    </w:p>
    <w:p w14:paraId="792D0F00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    The volume of original microplastic film in m3.    </w:t>
      </w:r>
    </w:p>
    <w:p w14:paraId="50A56591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S_pl: float</w:t>
      </w:r>
    </w:p>
    <w:p w14:paraId="74363B2C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    The surface area of original microplastic film in m2.</w:t>
      </w:r>
    </w:p>
    <w:p w14:paraId="5F88FC78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</w:t>
      </w:r>
    </w:p>
    <w:p w14:paraId="254A809B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Notes</w:t>
      </w:r>
    </w:p>
    <w:p w14:paraId="36347B33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----------</w:t>
      </w:r>
    </w:p>
    <w:p w14:paraId="1667128B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The microplastic particle, which is close to fibrous shape, is assumed as a perfect </w:t>
      </w:r>
    </w:p>
    <w:p w14:paraId="0B3F2F1F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long cylinder to simplify the analysis. This function can be altered or adjusted for an </w:t>
      </w:r>
    </w:p>
    <w:p w14:paraId="11FF7CD3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irregular or uneven cross-section. However, it may require a simultaneous change for the </w:t>
      </w:r>
    </w:p>
    <w:p w14:paraId="116465D9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shape factor estimation according to real-time measurements or modeling assumptions.</w:t>
      </w:r>
    </w:p>
    <w:p w14:paraId="53A3FC57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""" </w:t>
      </w:r>
    </w:p>
    <w:p w14:paraId="55146C85" w14:textId="77777777" w:rsidR="005228D3" w:rsidRDefault="005228D3" w:rsidP="005228D3"/>
    <w:p w14:paraId="0B941F22" w14:textId="77777777" w:rsidR="005228D3" w:rsidRDefault="005228D3" w:rsidP="005228D3">
      <w:r>
        <w:t># 3. Fiber:</w:t>
      </w:r>
    </w:p>
    <w:p w14:paraId="4C7B15A5" w14:textId="77777777" w:rsidR="005228D3" w:rsidRDefault="005228D3" w:rsidP="005228D3">
      <w:r>
        <w:t>def MP_fiber(r_</w:t>
      </w:r>
      <w:proofErr w:type="gramStart"/>
      <w:r>
        <w:t>pl,l</w:t>
      </w:r>
      <w:proofErr w:type="gramEnd"/>
      <w:r>
        <w:t>_pl):</w:t>
      </w:r>
    </w:p>
    <w:p w14:paraId="28FA40EC" w14:textId="77777777" w:rsidR="005228D3" w:rsidRDefault="005228D3" w:rsidP="005228D3">
      <w:r>
        <w:t xml:space="preserve">    </w:t>
      </w:r>
    </w:p>
    <w:p w14:paraId="23995961" w14:textId="77777777" w:rsidR="005228D3" w:rsidRDefault="005228D3" w:rsidP="005228D3">
      <w:r>
        <w:t xml:space="preserve">    V_pl = pi*(r_pl**</w:t>
      </w:r>
      <w:proofErr w:type="gramStart"/>
      <w:r>
        <w:t>2)*</w:t>
      </w:r>
      <w:proofErr w:type="gramEnd"/>
      <w:r>
        <w:t>l_pl</w:t>
      </w:r>
    </w:p>
    <w:p w14:paraId="4D06A831" w14:textId="77777777" w:rsidR="005228D3" w:rsidRDefault="005228D3" w:rsidP="005228D3">
      <w:r>
        <w:t xml:space="preserve">    S_pl = 4*pi*(r_pl**2) + 2*pi*r_pl*l_pl</w:t>
      </w:r>
    </w:p>
    <w:p w14:paraId="136F445C" w14:textId="77777777" w:rsidR="005228D3" w:rsidRDefault="005228D3" w:rsidP="005228D3">
      <w:r>
        <w:t xml:space="preserve">    </w:t>
      </w:r>
    </w:p>
    <w:p w14:paraId="2E9E27C2" w14:textId="77777777" w:rsidR="005228D3" w:rsidRDefault="005228D3" w:rsidP="005228D3">
      <w:r>
        <w:t xml:space="preserve">    return (V_pl, S_pl) </w:t>
      </w:r>
    </w:p>
    <w:p w14:paraId="04680902" w14:textId="77777777" w:rsidR="005228D3" w:rsidRDefault="005228D3" w:rsidP="005228D3">
      <w:r>
        <w:t xml:space="preserve">    </w:t>
      </w:r>
    </w:p>
    <w:p w14:paraId="262E48CD" w14:textId="77777777" w:rsidR="005228D3" w:rsidRPr="005228D3" w:rsidRDefault="005228D3" w:rsidP="005228D3">
      <w:pPr>
        <w:rPr>
          <w:i/>
        </w:rPr>
      </w:pPr>
      <w:r>
        <w:t xml:space="preserve">    </w:t>
      </w:r>
      <w:r w:rsidRPr="005228D3">
        <w:rPr>
          <w:i/>
        </w:rPr>
        <w:t>r"""</w:t>
      </w:r>
    </w:p>
    <w:p w14:paraId="58ABA75B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Calculates dimensions, sizes, and volume of microplastics fiber.</w:t>
      </w:r>
    </w:p>
    <w:p w14:paraId="4C402174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</w:t>
      </w:r>
    </w:p>
    <w:p w14:paraId="53503F59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Parameters</w:t>
      </w:r>
    </w:p>
    <w:p w14:paraId="489B1BDD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----------</w:t>
      </w:r>
    </w:p>
    <w:p w14:paraId="0188C1A9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lastRenderedPageBreak/>
        <w:t xml:space="preserve">    r_</w:t>
      </w:r>
      <w:proofErr w:type="gramStart"/>
      <w:r w:rsidRPr="005228D3">
        <w:rPr>
          <w:i/>
        </w:rPr>
        <w:t>pl :</w:t>
      </w:r>
      <w:proofErr w:type="gramEnd"/>
      <w:r w:rsidRPr="005228D3">
        <w:rPr>
          <w:i/>
        </w:rPr>
        <w:t xml:space="preserve"> float</w:t>
      </w:r>
    </w:p>
    <w:p w14:paraId="767A11BC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    The radius of the cross section of original microplastic fiber in m.</w:t>
      </w:r>
    </w:p>
    <w:p w14:paraId="440752FB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l_</w:t>
      </w:r>
      <w:proofErr w:type="gramStart"/>
      <w:r w:rsidRPr="005228D3">
        <w:rPr>
          <w:i/>
        </w:rPr>
        <w:t>pl :</w:t>
      </w:r>
      <w:proofErr w:type="gramEnd"/>
      <w:r w:rsidRPr="005228D3">
        <w:rPr>
          <w:i/>
        </w:rPr>
        <w:t xml:space="preserve"> float</w:t>
      </w:r>
    </w:p>
    <w:p w14:paraId="68074BF6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    The thickness of original microplastic in film shape in m.</w:t>
      </w:r>
    </w:p>
    <w:p w14:paraId="7AFA01F7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    </w:t>
      </w:r>
    </w:p>
    <w:p w14:paraId="642A6C9F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Returns</w:t>
      </w:r>
    </w:p>
    <w:p w14:paraId="4A95EE65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-------</w:t>
      </w:r>
    </w:p>
    <w:p w14:paraId="74E78256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V_pl: float</w:t>
      </w:r>
    </w:p>
    <w:p w14:paraId="708021CA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    The volume of original microplastic fiber in m3.    </w:t>
      </w:r>
    </w:p>
    <w:p w14:paraId="7E9D28A8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S_pl: float</w:t>
      </w:r>
    </w:p>
    <w:p w14:paraId="6E2DB2FC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    The surface area of original microplastic fiber in m2.</w:t>
      </w:r>
    </w:p>
    <w:p w14:paraId="6A38546C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</w:t>
      </w:r>
    </w:p>
    <w:p w14:paraId="0E0B9C36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Notes</w:t>
      </w:r>
    </w:p>
    <w:p w14:paraId="6E748973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----------</w:t>
      </w:r>
    </w:p>
    <w:p w14:paraId="07C9E5B6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The microplastic particle, which is close to thin film shape, is assumed as an even thickness </w:t>
      </w:r>
    </w:p>
    <w:p w14:paraId="677E1E01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and a circular shape to simplify the analysis. This function can be altered or adjusted for an </w:t>
      </w:r>
    </w:p>
    <w:p w14:paraId="6C51F09D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irregular or uneven thickness. However, it may require a simultaneous change for the </w:t>
      </w:r>
    </w:p>
    <w:p w14:paraId="1E88B897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shape factor estimation according to real-time measurements or modeling assumptions.</w:t>
      </w:r>
    </w:p>
    <w:p w14:paraId="06662342" w14:textId="1A005D5B" w:rsidR="005228D3" w:rsidRDefault="005228D3" w:rsidP="005228D3">
      <w:pPr>
        <w:ind w:firstLine="480"/>
        <w:rPr>
          <w:i/>
        </w:rPr>
      </w:pPr>
      <w:r w:rsidRPr="005228D3">
        <w:rPr>
          <w:i/>
        </w:rPr>
        <w:t xml:space="preserve">"""       </w:t>
      </w:r>
    </w:p>
    <w:p w14:paraId="1010FE66" w14:textId="57049557" w:rsidR="005228D3" w:rsidRDefault="005228D3" w:rsidP="005228D3">
      <w:pPr>
        <w:rPr>
          <w:i/>
        </w:rPr>
      </w:pPr>
    </w:p>
    <w:p w14:paraId="7866E16C" w14:textId="2525F70A" w:rsidR="005228D3" w:rsidRDefault="005228D3" w:rsidP="005228D3">
      <w:pPr>
        <w:rPr>
          <w:b/>
          <w:i/>
        </w:rPr>
      </w:pPr>
      <w:r w:rsidRPr="005228D3">
        <w:rPr>
          <w:b/>
          <w:i/>
        </w:rPr>
        <w:t># The Enconunter Kernel Rate</w:t>
      </w:r>
    </w:p>
    <w:p w14:paraId="3C830E41" w14:textId="77777777" w:rsidR="005228D3" w:rsidRPr="005228D3" w:rsidRDefault="005228D3" w:rsidP="005228D3">
      <w:pPr>
        <w:rPr>
          <w:b/>
          <w:i/>
        </w:rPr>
      </w:pPr>
    </w:p>
    <w:p w14:paraId="1DE2ED57" w14:textId="77777777" w:rsidR="005228D3" w:rsidRDefault="005228D3" w:rsidP="005228D3">
      <w:r>
        <w:t>def collision(d_</w:t>
      </w:r>
      <w:proofErr w:type="gramStart"/>
      <w:r>
        <w:t>ESD,T</w:t>
      </w:r>
      <w:proofErr w:type="gramEnd"/>
      <w:r>
        <w:t>,k,r_A,w_v,Wt,shear):</w:t>
      </w:r>
    </w:p>
    <w:p w14:paraId="25B7D4E2" w14:textId="77777777" w:rsidR="005228D3" w:rsidRDefault="005228D3" w:rsidP="005228D3">
      <w:r>
        <w:t xml:space="preserve">    </w:t>
      </w:r>
    </w:p>
    <w:p w14:paraId="186EB75F" w14:textId="77777777" w:rsidR="005228D3" w:rsidRDefault="005228D3" w:rsidP="005228D3">
      <w:r>
        <w:t xml:space="preserve">    # 1 Bronian motion</w:t>
      </w:r>
    </w:p>
    <w:p w14:paraId="6A7D861C" w14:textId="77777777" w:rsidR="005228D3" w:rsidRDefault="005228D3" w:rsidP="005228D3">
      <w:r>
        <w:t xml:space="preserve">    D_pl = k*(T+273.16)/(6*pi*w_v*d_ESD*0.5)</w:t>
      </w:r>
    </w:p>
    <w:p w14:paraId="6C8ECEC3" w14:textId="77777777" w:rsidR="005228D3" w:rsidRDefault="005228D3" w:rsidP="005228D3">
      <w:r>
        <w:t xml:space="preserve">    D_A = k*(T+273.16)/(6*pi*w_v*r_A)</w:t>
      </w:r>
    </w:p>
    <w:p w14:paraId="3D9F12F0" w14:textId="77777777" w:rsidR="005228D3" w:rsidRDefault="005228D3" w:rsidP="005228D3">
      <w:r>
        <w:t xml:space="preserve">    Beta_BM = 4*pi*(D_pl+D_</w:t>
      </w:r>
      <w:proofErr w:type="gramStart"/>
      <w:r>
        <w:t>A)*</w:t>
      </w:r>
      <w:proofErr w:type="gramEnd"/>
      <w:r>
        <w:t>(r_A+d_ESD/2)</w:t>
      </w:r>
    </w:p>
    <w:p w14:paraId="1AA66405" w14:textId="77777777" w:rsidR="005228D3" w:rsidRDefault="005228D3" w:rsidP="005228D3">
      <w:r>
        <w:t xml:space="preserve">    </w:t>
      </w:r>
    </w:p>
    <w:p w14:paraId="7C57DDB1" w14:textId="77777777" w:rsidR="005228D3" w:rsidRDefault="005228D3" w:rsidP="005228D3">
      <w:r>
        <w:t xml:space="preserve">    # 2 Differential settling</w:t>
      </w:r>
    </w:p>
    <w:p w14:paraId="51E0D340" w14:textId="77777777" w:rsidR="005228D3" w:rsidRDefault="005228D3" w:rsidP="005228D3">
      <w:r>
        <w:t xml:space="preserve">    Beta_DS = 0.5*pi*(0.5*d_</w:t>
      </w:r>
      <w:proofErr w:type="gramStart"/>
      <w:r>
        <w:t>ESD)*</w:t>
      </w:r>
      <w:proofErr w:type="gramEnd"/>
      <w:r>
        <w:t>*2*Wt</w:t>
      </w:r>
    </w:p>
    <w:p w14:paraId="39151325" w14:textId="77777777" w:rsidR="005228D3" w:rsidRDefault="005228D3" w:rsidP="005228D3">
      <w:r>
        <w:t xml:space="preserve">    </w:t>
      </w:r>
    </w:p>
    <w:p w14:paraId="788C448F" w14:textId="77777777" w:rsidR="005228D3" w:rsidRDefault="005228D3" w:rsidP="005228D3">
      <w:r>
        <w:t xml:space="preserve">    # 3 Advective shear</w:t>
      </w:r>
    </w:p>
    <w:p w14:paraId="382F2526" w14:textId="77777777" w:rsidR="005228D3" w:rsidRDefault="005228D3" w:rsidP="005228D3">
      <w:r>
        <w:t xml:space="preserve">    Beta_AS = 1.3*shear*(0.5*d_ESD+r_</w:t>
      </w:r>
      <w:proofErr w:type="gramStart"/>
      <w:r>
        <w:t>A)*</w:t>
      </w:r>
      <w:proofErr w:type="gramEnd"/>
      <w:r>
        <w:t>*3</w:t>
      </w:r>
    </w:p>
    <w:p w14:paraId="03B0FEBF" w14:textId="77777777" w:rsidR="005228D3" w:rsidRDefault="005228D3" w:rsidP="005228D3">
      <w:r>
        <w:t xml:space="preserve">    </w:t>
      </w:r>
    </w:p>
    <w:p w14:paraId="382993FE" w14:textId="77777777" w:rsidR="005228D3" w:rsidRDefault="005228D3" w:rsidP="005228D3">
      <w:r>
        <w:t xml:space="preserve">    Beta_A = Beta_BM + Beta_DS + Beta_AS</w:t>
      </w:r>
    </w:p>
    <w:p w14:paraId="2E1F505D" w14:textId="77777777" w:rsidR="005228D3" w:rsidRDefault="005228D3" w:rsidP="005228D3">
      <w:r>
        <w:t xml:space="preserve">    </w:t>
      </w:r>
    </w:p>
    <w:p w14:paraId="025AD881" w14:textId="77777777" w:rsidR="005228D3" w:rsidRDefault="005228D3" w:rsidP="005228D3">
      <w:r>
        <w:t xml:space="preserve">    return Beta_A</w:t>
      </w:r>
    </w:p>
    <w:p w14:paraId="723082BC" w14:textId="77777777" w:rsidR="005228D3" w:rsidRDefault="005228D3" w:rsidP="005228D3">
      <w:r>
        <w:t xml:space="preserve">    </w:t>
      </w:r>
    </w:p>
    <w:p w14:paraId="4A145724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r"""</w:t>
      </w:r>
    </w:p>
    <w:p w14:paraId="095FDFC4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lastRenderedPageBreak/>
        <w:t xml:space="preserve">    Calculates the particle/algae encounter kernel rate at given temperature, seawater viscosity, </w:t>
      </w:r>
    </w:p>
    <w:p w14:paraId="3E1813F5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veritical speed, and shear using reference [1], [2], and [3]. </w:t>
      </w:r>
    </w:p>
    <w:p w14:paraId="3CC268DC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</w:t>
      </w:r>
    </w:p>
    <w:p w14:paraId="093D8502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Parameters</w:t>
      </w:r>
    </w:p>
    <w:p w14:paraId="18246356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----------</w:t>
      </w:r>
    </w:p>
    <w:p w14:paraId="4703AA44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</w:t>
      </w:r>
      <w:proofErr w:type="gramStart"/>
      <w:r w:rsidRPr="005228D3">
        <w:rPr>
          <w:i/>
        </w:rPr>
        <w:t>T :</w:t>
      </w:r>
      <w:proofErr w:type="gramEnd"/>
      <w:r w:rsidRPr="005228D3">
        <w:rPr>
          <w:i/>
        </w:rPr>
        <w:t xml:space="preserve"> float</w:t>
      </w:r>
    </w:p>
    <w:p w14:paraId="72A7CC3D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    The seawater temperature at given depth in C.</w:t>
      </w:r>
    </w:p>
    <w:p w14:paraId="2A5342B0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</w:t>
      </w:r>
      <w:proofErr w:type="gramStart"/>
      <w:r w:rsidRPr="005228D3">
        <w:rPr>
          <w:i/>
        </w:rPr>
        <w:t>k :</w:t>
      </w:r>
      <w:proofErr w:type="gramEnd"/>
      <w:r w:rsidRPr="005228D3">
        <w:rPr>
          <w:i/>
        </w:rPr>
        <w:t xml:space="preserve"> float</w:t>
      </w:r>
    </w:p>
    <w:p w14:paraId="57321D99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    The Boltzmann constant in m2 kg d-2 K-1.</w:t>
      </w:r>
    </w:p>
    <w:p w14:paraId="38A6513F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w_</w:t>
      </w:r>
      <w:proofErr w:type="gramStart"/>
      <w:r w:rsidRPr="005228D3">
        <w:rPr>
          <w:i/>
        </w:rPr>
        <w:t>v :</w:t>
      </w:r>
      <w:proofErr w:type="gramEnd"/>
      <w:r w:rsidRPr="005228D3">
        <w:rPr>
          <w:i/>
        </w:rPr>
        <w:t xml:space="preserve"> float</w:t>
      </w:r>
    </w:p>
    <w:p w14:paraId="5F87AF7B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    The seawater viscosity at given depth in kg m-1 d-1.</w:t>
      </w:r>
    </w:p>
    <w:p w14:paraId="7363FA77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</w:t>
      </w:r>
      <w:proofErr w:type="gramStart"/>
      <w:r w:rsidRPr="005228D3">
        <w:rPr>
          <w:i/>
        </w:rPr>
        <w:t>Wt :</w:t>
      </w:r>
      <w:proofErr w:type="gramEnd"/>
      <w:r w:rsidRPr="005228D3">
        <w:rPr>
          <w:i/>
        </w:rPr>
        <w:t xml:space="preserve"> float</w:t>
      </w:r>
    </w:p>
    <w:p w14:paraId="5D8C9FF0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    The vertical transport speed at given depth in m d-1.</w:t>
      </w:r>
    </w:p>
    <w:p w14:paraId="76E0AC00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shear: float</w:t>
      </w:r>
    </w:p>
    <w:p w14:paraId="243378D5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    The shear rate in day-1</w:t>
      </w:r>
    </w:p>
    <w:p w14:paraId="65AF4E88" w14:textId="77777777" w:rsidR="005228D3" w:rsidRPr="005228D3" w:rsidRDefault="005228D3" w:rsidP="005228D3">
      <w:pPr>
        <w:rPr>
          <w:i/>
        </w:rPr>
      </w:pPr>
    </w:p>
    <w:p w14:paraId="1164985E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Returns</w:t>
      </w:r>
    </w:p>
    <w:p w14:paraId="5B360345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-------</w:t>
      </w:r>
    </w:p>
    <w:p w14:paraId="422865F4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Beta_A: float</w:t>
      </w:r>
    </w:p>
    <w:p w14:paraId="22DC0D18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    The enconunter kernal rate.</w:t>
      </w:r>
    </w:p>
    <w:p w14:paraId="6EEF282F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    </w:t>
      </w:r>
    </w:p>
    <w:p w14:paraId="67E58470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References</w:t>
      </w:r>
    </w:p>
    <w:p w14:paraId="6B16B625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----------</w:t>
      </w:r>
    </w:p>
    <w:p w14:paraId="61569423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[1] Jackson, G. A., A model of the formation of marine algal flocs by physical coagulation processes.</w:t>
      </w:r>
    </w:p>
    <w:p w14:paraId="517DF5BB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    Deep-Sea Res. I: Oceanogr. Res. 1990, 37, 1197-1211.</w:t>
      </w:r>
    </w:p>
    <w:p w14:paraId="6848D9CD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[2] Burd, A. B.; Jackson, G. A., Particle aggregation. Annu. Rev. Mar. Sci. 2009, 1, 65-90.</w:t>
      </w:r>
    </w:p>
    <w:p w14:paraId="4DD889A1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[3] Farley, K. J.; Morel, F. M. M., Role of coagulation in the kinetics of sedimentation. Environ. </w:t>
      </w:r>
    </w:p>
    <w:p w14:paraId="0724BE82" w14:textId="77777777" w:rsidR="005228D3" w:rsidRPr="005228D3" w:rsidRDefault="005228D3" w:rsidP="005228D3">
      <w:pPr>
        <w:rPr>
          <w:i/>
        </w:rPr>
      </w:pPr>
      <w:r w:rsidRPr="005228D3">
        <w:rPr>
          <w:i/>
        </w:rPr>
        <w:t xml:space="preserve">        Sci. Technol. 1986, 20, 187-195.</w:t>
      </w:r>
    </w:p>
    <w:p w14:paraId="65E22017" w14:textId="7E1B7D1D" w:rsidR="005228D3" w:rsidRDefault="005228D3" w:rsidP="005228D3">
      <w:pPr>
        <w:ind w:firstLine="480"/>
        <w:rPr>
          <w:i/>
        </w:rPr>
      </w:pPr>
      <w:r w:rsidRPr="005228D3">
        <w:rPr>
          <w:i/>
        </w:rPr>
        <w:t>"""</w:t>
      </w:r>
    </w:p>
    <w:p w14:paraId="29391115" w14:textId="12ED29D4" w:rsidR="005228D3" w:rsidRDefault="005228D3" w:rsidP="005228D3">
      <w:pPr>
        <w:rPr>
          <w:i/>
        </w:rPr>
      </w:pPr>
    </w:p>
    <w:p w14:paraId="626D4D05" w14:textId="675CF505" w:rsidR="009F5B3B" w:rsidRDefault="009F5B3B" w:rsidP="009F5B3B">
      <w:pPr>
        <w:rPr>
          <w:b/>
          <w:i/>
        </w:rPr>
      </w:pPr>
      <w:r w:rsidRPr="009F5B3B">
        <w:rPr>
          <w:b/>
          <w:i/>
        </w:rPr>
        <w:t xml:space="preserve"># Selecting parameters for surface Chl_a </w:t>
      </w:r>
      <w:r>
        <w:rPr>
          <w:b/>
          <w:i/>
        </w:rPr>
        <w:t>concentration</w:t>
      </w:r>
    </w:p>
    <w:p w14:paraId="4A95A38F" w14:textId="77777777" w:rsidR="009F5B3B" w:rsidRPr="009F5B3B" w:rsidRDefault="009F5B3B" w:rsidP="009F5B3B">
      <w:pPr>
        <w:rPr>
          <w:b/>
          <w:i/>
        </w:rPr>
      </w:pPr>
    </w:p>
    <w:p w14:paraId="1630914F" w14:textId="77777777" w:rsidR="009F5B3B" w:rsidRDefault="009F5B3B" w:rsidP="009F5B3B">
      <w:r>
        <w:t>def position_chl_a(</w:t>
      </w:r>
      <w:proofErr w:type="gramStart"/>
      <w:r>
        <w:t>Latitude,Longtiude</w:t>
      </w:r>
      <w:proofErr w:type="gramEnd"/>
      <w:r>
        <w:t>,Lat_bins,Lon_bins,dataset):</w:t>
      </w:r>
    </w:p>
    <w:p w14:paraId="60434B08" w14:textId="77777777" w:rsidR="009F5B3B" w:rsidRDefault="009F5B3B" w:rsidP="009F5B3B">
      <w:r>
        <w:t xml:space="preserve">    </w:t>
      </w:r>
    </w:p>
    <w:p w14:paraId="10A248C0" w14:textId="77777777" w:rsidR="009F5B3B" w:rsidRDefault="009F5B3B" w:rsidP="009F5B3B">
      <w:r>
        <w:t xml:space="preserve">    try:</w:t>
      </w:r>
    </w:p>
    <w:p w14:paraId="3CCDB53B" w14:textId="77777777" w:rsidR="009F5B3B" w:rsidRDefault="009F5B3B" w:rsidP="009F5B3B">
      <w:r>
        <w:t xml:space="preserve">        # Latitude Reposition</w:t>
      </w:r>
    </w:p>
    <w:p w14:paraId="3AAE7D36" w14:textId="77777777" w:rsidR="009F5B3B" w:rsidRDefault="009F5B3B" w:rsidP="009F5B3B">
      <w:r>
        <w:t xml:space="preserve">        identifier = </w:t>
      </w:r>
      <w:proofErr w:type="gramStart"/>
      <w:r>
        <w:t>Latitude[</w:t>
      </w:r>
      <w:proofErr w:type="gramEnd"/>
      <w:r>
        <w:t>-1]</w:t>
      </w:r>
    </w:p>
    <w:p w14:paraId="53066638" w14:textId="77777777" w:rsidR="009F5B3B" w:rsidRDefault="009F5B3B" w:rsidP="009F5B3B">
      <w:r>
        <w:t xml:space="preserve">        lat_value = float(</w:t>
      </w:r>
      <w:proofErr w:type="gramStart"/>
      <w:r>
        <w:t>Latitude[</w:t>
      </w:r>
      <w:proofErr w:type="gramEnd"/>
      <w:r>
        <w:t>:-1])</w:t>
      </w:r>
    </w:p>
    <w:p w14:paraId="378C57DF" w14:textId="77777777" w:rsidR="009F5B3B" w:rsidRDefault="009F5B3B" w:rsidP="009F5B3B">
      <w:r>
        <w:t xml:space="preserve">        if identifier == 'S':</w:t>
      </w:r>
    </w:p>
    <w:p w14:paraId="1E13E493" w14:textId="77777777" w:rsidR="009F5B3B" w:rsidRDefault="009F5B3B" w:rsidP="009F5B3B">
      <w:r>
        <w:t xml:space="preserve">            lat_value = -1*lat_value</w:t>
      </w:r>
    </w:p>
    <w:p w14:paraId="7C3497B7" w14:textId="77777777" w:rsidR="009F5B3B" w:rsidRDefault="009F5B3B" w:rsidP="009F5B3B">
      <w:r>
        <w:lastRenderedPageBreak/>
        <w:t xml:space="preserve">        elif identifier == 'N':</w:t>
      </w:r>
    </w:p>
    <w:p w14:paraId="08AD5027" w14:textId="77777777" w:rsidR="009F5B3B" w:rsidRDefault="009F5B3B" w:rsidP="009F5B3B">
      <w:r>
        <w:t xml:space="preserve">            lat_value = lat_value</w:t>
      </w:r>
    </w:p>
    <w:p w14:paraId="7BE8A7A1" w14:textId="77777777" w:rsidR="009F5B3B" w:rsidRDefault="009F5B3B" w:rsidP="009F5B3B">
      <w:r>
        <w:t xml:space="preserve">        else:</w:t>
      </w:r>
    </w:p>
    <w:p w14:paraId="2773C5EC" w14:textId="77777777" w:rsidR="009F5B3B" w:rsidRDefault="009F5B3B" w:rsidP="009F5B3B">
      <w:r>
        <w:t xml:space="preserve">            </w:t>
      </w:r>
      <w:proofErr w:type="gramStart"/>
      <w:r>
        <w:t>print(</w:t>
      </w:r>
      <w:proofErr w:type="gramEnd"/>
      <w:r>
        <w:t>'The lattitude input is wrong!!')</w:t>
      </w:r>
    </w:p>
    <w:p w14:paraId="1F7CC115" w14:textId="77777777" w:rsidR="009F5B3B" w:rsidRDefault="009F5B3B" w:rsidP="009F5B3B"/>
    <w:p w14:paraId="10080E03" w14:textId="77777777" w:rsidR="009F5B3B" w:rsidRDefault="009F5B3B" w:rsidP="009F5B3B">
      <w:r>
        <w:t xml:space="preserve">        # Longtitude Reposition</w:t>
      </w:r>
    </w:p>
    <w:p w14:paraId="200E323A" w14:textId="77777777" w:rsidR="009F5B3B" w:rsidRDefault="009F5B3B" w:rsidP="009F5B3B">
      <w:r>
        <w:t xml:space="preserve">        identifier = </w:t>
      </w:r>
      <w:proofErr w:type="gramStart"/>
      <w:r>
        <w:t>Longtitude[</w:t>
      </w:r>
      <w:proofErr w:type="gramEnd"/>
      <w:r>
        <w:t>-1]</w:t>
      </w:r>
    </w:p>
    <w:p w14:paraId="5BA9AA31" w14:textId="77777777" w:rsidR="009F5B3B" w:rsidRDefault="009F5B3B" w:rsidP="009F5B3B">
      <w:r>
        <w:t xml:space="preserve">        lon_value = float(</w:t>
      </w:r>
      <w:proofErr w:type="gramStart"/>
      <w:r>
        <w:t>Longtitude[</w:t>
      </w:r>
      <w:proofErr w:type="gramEnd"/>
      <w:r>
        <w:t>:-1])</w:t>
      </w:r>
    </w:p>
    <w:p w14:paraId="16F312D0" w14:textId="77777777" w:rsidR="009F5B3B" w:rsidRDefault="009F5B3B" w:rsidP="009F5B3B">
      <w:r>
        <w:t xml:space="preserve">        if identifier == 'E':</w:t>
      </w:r>
    </w:p>
    <w:p w14:paraId="06257674" w14:textId="77777777" w:rsidR="009F5B3B" w:rsidRDefault="009F5B3B" w:rsidP="009F5B3B">
      <w:r>
        <w:t xml:space="preserve">            lon_value = lon_value</w:t>
      </w:r>
    </w:p>
    <w:p w14:paraId="663DFF27" w14:textId="77777777" w:rsidR="009F5B3B" w:rsidRDefault="009F5B3B" w:rsidP="009F5B3B">
      <w:r>
        <w:t xml:space="preserve">        elif identifier == 'W':</w:t>
      </w:r>
    </w:p>
    <w:p w14:paraId="73727227" w14:textId="77777777" w:rsidR="009F5B3B" w:rsidRDefault="009F5B3B" w:rsidP="009F5B3B">
      <w:r>
        <w:t xml:space="preserve">            lon_value = -1*lon_value</w:t>
      </w:r>
    </w:p>
    <w:p w14:paraId="08922D18" w14:textId="77777777" w:rsidR="009F5B3B" w:rsidRDefault="009F5B3B" w:rsidP="009F5B3B">
      <w:r>
        <w:t xml:space="preserve">        else:</w:t>
      </w:r>
    </w:p>
    <w:p w14:paraId="6AD8ACFC" w14:textId="77777777" w:rsidR="009F5B3B" w:rsidRDefault="009F5B3B" w:rsidP="009F5B3B">
      <w:r>
        <w:t xml:space="preserve">            </w:t>
      </w:r>
      <w:proofErr w:type="gramStart"/>
      <w:r>
        <w:t>print(</w:t>
      </w:r>
      <w:proofErr w:type="gramEnd"/>
      <w:r>
        <w:t>'The longtitude input is wrong!!')</w:t>
      </w:r>
    </w:p>
    <w:p w14:paraId="15713364" w14:textId="77777777" w:rsidR="009F5B3B" w:rsidRDefault="009F5B3B" w:rsidP="009F5B3B">
      <w:r>
        <w:t xml:space="preserve">        </w:t>
      </w:r>
    </w:p>
    <w:p w14:paraId="32CD2FE9" w14:textId="77777777" w:rsidR="009F5B3B" w:rsidRDefault="009F5B3B" w:rsidP="009F5B3B">
      <w:r>
        <w:t xml:space="preserve">        posi_lat = </w:t>
      </w:r>
      <w:proofErr w:type="gramStart"/>
      <w:r>
        <w:t>np.digitize</w:t>
      </w:r>
      <w:proofErr w:type="gramEnd"/>
      <w:r>
        <w:t>(lat_value, Lat_bins) - 1</w:t>
      </w:r>
    </w:p>
    <w:p w14:paraId="04B3DA69" w14:textId="77777777" w:rsidR="009F5B3B" w:rsidRDefault="009F5B3B" w:rsidP="009F5B3B">
      <w:r>
        <w:t xml:space="preserve">        posi_lon = </w:t>
      </w:r>
      <w:proofErr w:type="gramStart"/>
      <w:r>
        <w:t>np.digitize</w:t>
      </w:r>
      <w:proofErr w:type="gramEnd"/>
      <w:r>
        <w:t>(lon_value, Lon_bins) - 1</w:t>
      </w:r>
    </w:p>
    <w:p w14:paraId="02CE9CAE" w14:textId="77777777" w:rsidR="009F5B3B" w:rsidRDefault="009F5B3B" w:rsidP="009F5B3B">
      <w:r>
        <w:t xml:space="preserve">        </w:t>
      </w:r>
    </w:p>
    <w:p w14:paraId="4B5D6AF8" w14:textId="77777777" w:rsidR="009F5B3B" w:rsidRDefault="009F5B3B" w:rsidP="009F5B3B">
      <w:r>
        <w:t xml:space="preserve">        chl_a = dataset[posi_</w:t>
      </w:r>
      <w:proofErr w:type="gramStart"/>
      <w:r>
        <w:t>lat,posi</w:t>
      </w:r>
      <w:proofErr w:type="gramEnd"/>
      <w:r>
        <w:t>_lon]</w:t>
      </w:r>
    </w:p>
    <w:p w14:paraId="59DD88EE" w14:textId="77777777" w:rsidR="009F5B3B" w:rsidRDefault="009F5B3B" w:rsidP="009F5B3B">
      <w:r>
        <w:t xml:space="preserve">    except:</w:t>
      </w:r>
    </w:p>
    <w:p w14:paraId="22DB0554" w14:textId="77777777" w:rsidR="009F5B3B" w:rsidRDefault="009F5B3B" w:rsidP="009F5B3B">
      <w:r>
        <w:t xml:space="preserve">        </w:t>
      </w:r>
      <w:proofErr w:type="gramStart"/>
      <w:r>
        <w:t>print(</w:t>
      </w:r>
      <w:proofErr w:type="gramEnd"/>
      <w:r>
        <w:t>"The given position is on land!  Calculation terminates!")</w:t>
      </w:r>
    </w:p>
    <w:p w14:paraId="47682C73" w14:textId="77777777" w:rsidR="009F5B3B" w:rsidRDefault="009F5B3B" w:rsidP="009F5B3B">
      <w:r>
        <w:t xml:space="preserve">    </w:t>
      </w:r>
    </w:p>
    <w:p w14:paraId="027E15D1" w14:textId="77777777" w:rsidR="009F5B3B" w:rsidRDefault="009F5B3B" w:rsidP="009F5B3B">
      <w:r>
        <w:t xml:space="preserve">    return(chl_a)</w:t>
      </w:r>
    </w:p>
    <w:p w14:paraId="3A17A4D4" w14:textId="77777777" w:rsidR="009F5B3B" w:rsidRDefault="009F5B3B" w:rsidP="009F5B3B"/>
    <w:p w14:paraId="381B31CF" w14:textId="77777777" w:rsidR="009F5B3B" w:rsidRPr="009F5B3B" w:rsidRDefault="009F5B3B" w:rsidP="009F5B3B">
      <w:pPr>
        <w:rPr>
          <w:i/>
        </w:rPr>
      </w:pPr>
      <w:r>
        <w:t xml:space="preserve">    </w:t>
      </w:r>
      <w:r w:rsidRPr="009F5B3B">
        <w:rPr>
          <w:i/>
        </w:rPr>
        <w:t>r"""</w:t>
      </w:r>
    </w:p>
    <w:p w14:paraId="0652A60C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Find the surface Chl_a concentraiton at given latitude and longtitude </w:t>
      </w:r>
    </w:p>
    <w:p w14:paraId="2BB8D7A7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using reference [1] provided by NASA. </w:t>
      </w:r>
    </w:p>
    <w:p w14:paraId="6D35EB78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</w:t>
      </w:r>
    </w:p>
    <w:p w14:paraId="48975793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Parameters</w:t>
      </w:r>
    </w:p>
    <w:p w14:paraId="71077B57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----------</w:t>
      </w:r>
    </w:p>
    <w:p w14:paraId="4713A9BF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</w:t>
      </w:r>
      <w:proofErr w:type="gramStart"/>
      <w:r w:rsidRPr="009F5B3B">
        <w:rPr>
          <w:i/>
        </w:rPr>
        <w:t>Latitude :</w:t>
      </w:r>
      <w:proofErr w:type="gramEnd"/>
      <w:r w:rsidRPr="009F5B3B">
        <w:rPr>
          <w:i/>
        </w:rPr>
        <w:t xml:space="preserve"> string</w:t>
      </w:r>
    </w:p>
    <w:p w14:paraId="5863E904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    The latitude of the given position in degrees and orientation sign.</w:t>
      </w:r>
    </w:p>
    <w:p w14:paraId="0BEF161F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</w:t>
      </w:r>
      <w:proofErr w:type="gramStart"/>
      <w:r w:rsidRPr="009F5B3B">
        <w:rPr>
          <w:i/>
        </w:rPr>
        <w:t>Longtitude :</w:t>
      </w:r>
      <w:proofErr w:type="gramEnd"/>
      <w:r w:rsidRPr="009F5B3B">
        <w:rPr>
          <w:i/>
        </w:rPr>
        <w:t xml:space="preserve"> string</w:t>
      </w:r>
    </w:p>
    <w:p w14:paraId="6E306AAA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    The longtitude of the given position in degrees and orientation sign.</w:t>
      </w:r>
    </w:p>
    <w:p w14:paraId="5278FFEE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Lat_</w:t>
      </w:r>
      <w:proofErr w:type="gramStart"/>
      <w:r w:rsidRPr="009F5B3B">
        <w:rPr>
          <w:i/>
        </w:rPr>
        <w:t>bins :</w:t>
      </w:r>
      <w:proofErr w:type="gramEnd"/>
      <w:r w:rsidRPr="009F5B3B">
        <w:rPr>
          <w:i/>
        </w:rPr>
        <w:t xml:space="preserve"> float</w:t>
      </w:r>
    </w:p>
    <w:p w14:paraId="06FF3730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    The latitude of given surface chlorophyll-a profile in degrees.</w:t>
      </w:r>
    </w:p>
    <w:p w14:paraId="07F4EB3B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Lon_</w:t>
      </w:r>
      <w:proofErr w:type="gramStart"/>
      <w:r w:rsidRPr="009F5B3B">
        <w:rPr>
          <w:i/>
        </w:rPr>
        <w:t>bins :</w:t>
      </w:r>
      <w:proofErr w:type="gramEnd"/>
      <w:r w:rsidRPr="009F5B3B">
        <w:rPr>
          <w:i/>
        </w:rPr>
        <w:t xml:space="preserve"> float</w:t>
      </w:r>
    </w:p>
    <w:p w14:paraId="59F0F226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    The longtitude of given surface chlorophyll-a profile in degrees.</w:t>
      </w:r>
    </w:p>
    <w:p w14:paraId="0B869318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dataset: float</w:t>
      </w:r>
    </w:p>
    <w:p w14:paraId="44C5B9CA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    The surface chlorophyll-a concentration matrix in mg m-3.</w:t>
      </w:r>
    </w:p>
    <w:p w14:paraId="70754B74" w14:textId="77777777" w:rsidR="009F5B3B" w:rsidRPr="009F5B3B" w:rsidRDefault="009F5B3B" w:rsidP="009F5B3B">
      <w:pPr>
        <w:rPr>
          <w:i/>
        </w:rPr>
      </w:pPr>
    </w:p>
    <w:p w14:paraId="5EDC8F82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Returns</w:t>
      </w:r>
    </w:p>
    <w:p w14:paraId="4E7A5D7F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-------</w:t>
      </w:r>
    </w:p>
    <w:p w14:paraId="4761A0DC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chl_a: float</w:t>
      </w:r>
    </w:p>
    <w:p w14:paraId="0764FBF4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lastRenderedPageBreak/>
        <w:t xml:space="preserve">        The surface chlorophyll-a concentration in mg m-3.</w:t>
      </w:r>
    </w:p>
    <w:p w14:paraId="482285EC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    </w:t>
      </w:r>
    </w:p>
    <w:p w14:paraId="6F78971B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References</w:t>
      </w:r>
    </w:p>
    <w:p w14:paraId="0049E7FD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----------</w:t>
      </w:r>
    </w:p>
    <w:p w14:paraId="2E558E15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[1] NASA, Chlorophyll concentration, NASA earth observatory, </w:t>
      </w:r>
    </w:p>
    <w:p w14:paraId="233885D0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    https://earthobservatory.nasa.gov/global-maps/MY1DMM_CHLORA. </w:t>
      </w:r>
    </w:p>
    <w:p w14:paraId="4A7237AE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    (accessed Feb 2, 2022)</w:t>
      </w:r>
    </w:p>
    <w:p w14:paraId="2F6A5600" w14:textId="1008829B" w:rsidR="005228D3" w:rsidRDefault="009F5B3B" w:rsidP="009F5B3B">
      <w:pPr>
        <w:ind w:firstLine="480"/>
        <w:rPr>
          <w:i/>
        </w:rPr>
      </w:pPr>
      <w:r w:rsidRPr="009F5B3B">
        <w:rPr>
          <w:i/>
        </w:rPr>
        <w:t>"""</w:t>
      </w:r>
    </w:p>
    <w:p w14:paraId="61217437" w14:textId="4702D487" w:rsidR="009F5B3B" w:rsidRDefault="009F5B3B" w:rsidP="009F5B3B">
      <w:pPr>
        <w:rPr>
          <w:i/>
        </w:rPr>
      </w:pPr>
    </w:p>
    <w:p w14:paraId="3FBADE13" w14:textId="423DF95A" w:rsidR="009F5B3B" w:rsidRDefault="009F5B3B" w:rsidP="009F5B3B">
      <w:pPr>
        <w:rPr>
          <w:b/>
          <w:i/>
        </w:rPr>
      </w:pPr>
      <w:r w:rsidRPr="009E0B30">
        <w:rPr>
          <w:b/>
          <w:i/>
        </w:rPr>
        <w:t># The chlorophyll-a concentration</w:t>
      </w:r>
    </w:p>
    <w:p w14:paraId="5E93D6EC" w14:textId="77777777" w:rsidR="009E0B30" w:rsidRPr="009E0B30" w:rsidRDefault="009E0B30" w:rsidP="009F5B3B">
      <w:pPr>
        <w:rPr>
          <w:b/>
          <w:i/>
        </w:rPr>
      </w:pPr>
    </w:p>
    <w:p w14:paraId="7EE667A6" w14:textId="77777777" w:rsidR="009F5B3B" w:rsidRDefault="009F5B3B" w:rsidP="009F5B3B">
      <w:r>
        <w:t>def Chloro_</w:t>
      </w:r>
      <w:proofErr w:type="gramStart"/>
      <w:r>
        <w:t>a(</w:t>
      </w:r>
      <w:proofErr w:type="gramEnd"/>
      <w:r>
        <w:t>parameter_list, chl_a_bins, chl_a, z):</w:t>
      </w:r>
    </w:p>
    <w:p w14:paraId="682348F5" w14:textId="77777777" w:rsidR="009F5B3B" w:rsidRDefault="009F5B3B" w:rsidP="009F5B3B">
      <w:r>
        <w:t xml:space="preserve">    </w:t>
      </w:r>
    </w:p>
    <w:p w14:paraId="2CB2D05F" w14:textId="77777777" w:rsidR="009F5B3B" w:rsidRDefault="009F5B3B" w:rsidP="009F5B3B">
      <w:r>
        <w:t xml:space="preserve">    posi_chl_a = </w:t>
      </w:r>
      <w:proofErr w:type="gramStart"/>
      <w:r>
        <w:t>np.digitize</w:t>
      </w:r>
      <w:proofErr w:type="gramEnd"/>
      <w:r>
        <w:t>(chl_a, chl_a_bins) - 1</w:t>
      </w:r>
    </w:p>
    <w:p w14:paraId="62F09F88" w14:textId="77777777" w:rsidR="009F5B3B" w:rsidRDefault="009F5B3B" w:rsidP="009F5B3B">
      <w:r>
        <w:t xml:space="preserve">    C_b = parameter_list[posi_chl_</w:t>
      </w:r>
      <w:proofErr w:type="gramStart"/>
      <w:r>
        <w:t>a][</w:t>
      </w:r>
      <w:proofErr w:type="gramEnd"/>
      <w:r>
        <w:t>0]</w:t>
      </w:r>
    </w:p>
    <w:p w14:paraId="44250823" w14:textId="77777777" w:rsidR="009F5B3B" w:rsidRDefault="009F5B3B" w:rsidP="009F5B3B">
      <w:r>
        <w:t xml:space="preserve">    s = parameter_list[posi_chl_</w:t>
      </w:r>
      <w:proofErr w:type="gramStart"/>
      <w:r>
        <w:t>a][</w:t>
      </w:r>
      <w:proofErr w:type="gramEnd"/>
      <w:r>
        <w:t>1]</w:t>
      </w:r>
    </w:p>
    <w:p w14:paraId="5BB5F77C" w14:textId="77777777" w:rsidR="009F5B3B" w:rsidRDefault="009F5B3B" w:rsidP="009F5B3B">
      <w:r>
        <w:t xml:space="preserve">    C_max = parameter_list[posi_chl_</w:t>
      </w:r>
      <w:proofErr w:type="gramStart"/>
      <w:r>
        <w:t>a][</w:t>
      </w:r>
      <w:proofErr w:type="gramEnd"/>
      <w:r>
        <w:t>2]</w:t>
      </w:r>
    </w:p>
    <w:p w14:paraId="6EE448E7" w14:textId="77777777" w:rsidR="009F5B3B" w:rsidRDefault="009F5B3B" w:rsidP="009F5B3B">
      <w:r>
        <w:t xml:space="preserve">    Z_max = parameter_list[posi_chl_</w:t>
      </w:r>
      <w:proofErr w:type="gramStart"/>
      <w:r>
        <w:t>a][</w:t>
      </w:r>
      <w:proofErr w:type="gramEnd"/>
      <w:r>
        <w:t>3]</w:t>
      </w:r>
    </w:p>
    <w:p w14:paraId="46CDC598" w14:textId="77777777" w:rsidR="009F5B3B" w:rsidRDefault="009F5B3B" w:rsidP="009F5B3B">
      <w:r>
        <w:t xml:space="preserve">    delta_z = parameter_list[posi_chl_</w:t>
      </w:r>
      <w:proofErr w:type="gramStart"/>
      <w:r>
        <w:t>a][</w:t>
      </w:r>
      <w:proofErr w:type="gramEnd"/>
      <w:r>
        <w:t>4]</w:t>
      </w:r>
    </w:p>
    <w:p w14:paraId="5F2245D6" w14:textId="77777777" w:rsidR="009F5B3B" w:rsidRDefault="009F5B3B" w:rsidP="009F5B3B">
      <w:r>
        <w:t xml:space="preserve">    dep_eupz = parameter_list[posi_chl_</w:t>
      </w:r>
      <w:proofErr w:type="gramStart"/>
      <w:r>
        <w:t>a][</w:t>
      </w:r>
      <w:proofErr w:type="gramEnd"/>
      <w:r>
        <w:t>9]</w:t>
      </w:r>
    </w:p>
    <w:p w14:paraId="40DE18FB" w14:textId="77777777" w:rsidR="009F5B3B" w:rsidRDefault="009F5B3B" w:rsidP="009F5B3B">
      <w:r>
        <w:t xml:space="preserve">    Chl_a_base = parameter_list[posi_chl_</w:t>
      </w:r>
      <w:proofErr w:type="gramStart"/>
      <w:r>
        <w:t>a][</w:t>
      </w:r>
      <w:proofErr w:type="gramEnd"/>
      <w:r>
        <w:t>5]</w:t>
      </w:r>
    </w:p>
    <w:p w14:paraId="237120CA" w14:textId="77777777" w:rsidR="009F5B3B" w:rsidRDefault="009F5B3B" w:rsidP="009F5B3B">
      <w:r>
        <w:t xml:space="preserve">    Chl_a = (C_b-s*z/dep_eupz+C_max*exp(-((z-Z_max)/delta_</w:t>
      </w:r>
      <w:proofErr w:type="gramStart"/>
      <w:r>
        <w:t>z)*</w:t>
      </w:r>
      <w:proofErr w:type="gramEnd"/>
      <w:r>
        <w:t>*2))*Chl_a_base</w:t>
      </w:r>
    </w:p>
    <w:p w14:paraId="4603A36C" w14:textId="77777777" w:rsidR="009F5B3B" w:rsidRDefault="009F5B3B" w:rsidP="009F5B3B">
      <w:r>
        <w:t xml:space="preserve">    if Chl_a &lt; 0:</w:t>
      </w:r>
    </w:p>
    <w:p w14:paraId="14A14F5D" w14:textId="77777777" w:rsidR="009F5B3B" w:rsidRDefault="009F5B3B" w:rsidP="009F5B3B">
      <w:r>
        <w:t xml:space="preserve">        Chl_a = 0</w:t>
      </w:r>
    </w:p>
    <w:p w14:paraId="0B6E5032" w14:textId="77777777" w:rsidR="009F5B3B" w:rsidRDefault="009F5B3B" w:rsidP="009F5B3B">
      <w:r>
        <w:t xml:space="preserve">    </w:t>
      </w:r>
    </w:p>
    <w:p w14:paraId="2207447D" w14:textId="77777777" w:rsidR="009F5B3B" w:rsidRDefault="009F5B3B" w:rsidP="009F5B3B">
      <w:r>
        <w:t xml:space="preserve">    return Chl_a</w:t>
      </w:r>
    </w:p>
    <w:p w14:paraId="0BDB3D57" w14:textId="77777777" w:rsidR="009F5B3B" w:rsidRDefault="009F5B3B" w:rsidP="009F5B3B"/>
    <w:p w14:paraId="74CCE27B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r"""</w:t>
      </w:r>
    </w:p>
    <w:p w14:paraId="73198B81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Calculates the chlorophyll-a concentration at given depth based on references [1] and [2].</w:t>
      </w:r>
    </w:p>
    <w:p w14:paraId="3609D9C3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</w:t>
      </w:r>
    </w:p>
    <w:p w14:paraId="32F3D818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Parameters</w:t>
      </w:r>
    </w:p>
    <w:p w14:paraId="4FB5EAC8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----------</w:t>
      </w:r>
    </w:p>
    <w:p w14:paraId="10FCE13C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C_</w:t>
      </w:r>
      <w:proofErr w:type="gramStart"/>
      <w:r w:rsidRPr="009F5B3B">
        <w:rPr>
          <w:i/>
        </w:rPr>
        <w:t>b :</w:t>
      </w:r>
      <w:proofErr w:type="gramEnd"/>
      <w:r w:rsidRPr="009F5B3B">
        <w:rPr>
          <w:i/>
        </w:rPr>
        <w:t xml:space="preserve"> float</w:t>
      </w:r>
    </w:p>
    <w:p w14:paraId="505987D3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    The normalized surface concentration.</w:t>
      </w:r>
    </w:p>
    <w:p w14:paraId="15BC7901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</w:t>
      </w:r>
      <w:proofErr w:type="gramStart"/>
      <w:r w:rsidRPr="009F5B3B">
        <w:rPr>
          <w:i/>
        </w:rPr>
        <w:t>s :</w:t>
      </w:r>
      <w:proofErr w:type="gramEnd"/>
      <w:r w:rsidRPr="009F5B3B">
        <w:rPr>
          <w:i/>
        </w:rPr>
        <w:t xml:space="preserve"> float</w:t>
      </w:r>
    </w:p>
    <w:p w14:paraId="7A7ADC8C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    The slope in m-1.</w:t>
      </w:r>
    </w:p>
    <w:p w14:paraId="566BE81C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z: float</w:t>
      </w:r>
    </w:p>
    <w:p w14:paraId="04B460C1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    The seawater depth in m.</w:t>
      </w:r>
    </w:p>
    <w:p w14:paraId="16F072C7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C_max: float</w:t>
      </w:r>
    </w:p>
    <w:p w14:paraId="21700BA5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    The normalized maximum concentration.</w:t>
      </w:r>
    </w:p>
    <w:p w14:paraId="627B7A21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Z_max: float</w:t>
      </w:r>
    </w:p>
    <w:p w14:paraId="36091EE1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    The depth at which the maximum concentration can be found in m.</w:t>
      </w:r>
    </w:p>
    <w:p w14:paraId="16F25DE1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lastRenderedPageBreak/>
        <w:t xml:space="preserve">    delta_z: float</w:t>
      </w:r>
    </w:p>
    <w:p w14:paraId="6B0846CB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    The width of the peak in m.</w:t>
      </w:r>
    </w:p>
    <w:p w14:paraId="3790D395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Chl_a_base: float</w:t>
      </w:r>
    </w:p>
    <w:p w14:paraId="4A11BC17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    The average chlorophyll-a concentration of the vertical profile in mg m-3</w:t>
      </w:r>
    </w:p>
    <w:p w14:paraId="2569AAB4" w14:textId="77777777" w:rsidR="009F5B3B" w:rsidRPr="009F5B3B" w:rsidRDefault="009F5B3B" w:rsidP="009F5B3B">
      <w:pPr>
        <w:rPr>
          <w:i/>
        </w:rPr>
      </w:pPr>
    </w:p>
    <w:p w14:paraId="61C687E4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Returns</w:t>
      </w:r>
    </w:p>
    <w:p w14:paraId="18582121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-------</w:t>
      </w:r>
    </w:p>
    <w:p w14:paraId="07FBA6AA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Chl_a: float</w:t>
      </w:r>
    </w:p>
    <w:p w14:paraId="5C3579A9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    The chlorophyll-a concentration at depth z in mg m-3.</w:t>
      </w:r>
    </w:p>
    <w:p w14:paraId="0A892130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</w:t>
      </w:r>
    </w:p>
    <w:p w14:paraId="49CAEB47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Notes</w:t>
      </w:r>
    </w:p>
    <w:p w14:paraId="08B0EF85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----------</w:t>
      </w:r>
    </w:p>
    <w:p w14:paraId="06E163F0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Chl_a concentration must be a non-negative value.</w:t>
      </w:r>
    </w:p>
    <w:p w14:paraId="0FC39E85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</w:t>
      </w:r>
    </w:p>
    <w:p w14:paraId="5EA50DDC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References</w:t>
      </w:r>
    </w:p>
    <w:p w14:paraId="7D119DF0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----------</w:t>
      </w:r>
    </w:p>
    <w:p w14:paraId="27E50B68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[1] Uitz, J.; Claustre, H.; Morel, A.; Hooker, S. B., Vertical distribution of </w:t>
      </w:r>
    </w:p>
    <w:p w14:paraId="18F35B24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    phytoplankton communities in open ocean: An assessment based on surface chlorophyll.</w:t>
      </w:r>
    </w:p>
    <w:p w14:paraId="4AFC3D0F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    J. Geophys. Res. Oceans 2006, 111.</w:t>
      </w:r>
    </w:p>
    <w:p w14:paraId="49BF3F24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[2] Ardyna, M.; Babin, M.; Gosselin, M.; Devred, E.; Bélanger, S.; Matsuoka, A.; </w:t>
      </w:r>
    </w:p>
    <w:p w14:paraId="48E627FC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    Tremblay, J. É., Parameterization of vertical chlorophyll </w:t>
      </w:r>
      <w:proofErr w:type="gramStart"/>
      <w:r w:rsidRPr="009F5B3B">
        <w:rPr>
          <w:i/>
        </w:rPr>
        <w:t>a</w:t>
      </w:r>
      <w:proofErr w:type="gramEnd"/>
      <w:r w:rsidRPr="009F5B3B">
        <w:rPr>
          <w:i/>
        </w:rPr>
        <w:t xml:space="preserve"> in the Arctic Ocean: </w:t>
      </w:r>
    </w:p>
    <w:p w14:paraId="4098DB91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    Impact of the subsurface chlorophyll maximum on regional, seasonal, and annual primary </w:t>
      </w:r>
    </w:p>
    <w:p w14:paraId="432C2E88" w14:textId="77777777" w:rsidR="009F5B3B" w:rsidRPr="009F5B3B" w:rsidRDefault="009F5B3B" w:rsidP="009F5B3B">
      <w:pPr>
        <w:rPr>
          <w:i/>
        </w:rPr>
      </w:pPr>
      <w:r w:rsidRPr="009F5B3B">
        <w:rPr>
          <w:i/>
        </w:rPr>
        <w:t xml:space="preserve">        production estimates. Biogeosciences 2013, 10, 4383-4404.</w:t>
      </w:r>
    </w:p>
    <w:p w14:paraId="52A00879" w14:textId="142E1BBA" w:rsidR="009F5B3B" w:rsidRPr="009F5B3B" w:rsidRDefault="009F5B3B" w:rsidP="009F5B3B">
      <w:pPr>
        <w:ind w:firstLine="480"/>
        <w:rPr>
          <w:i/>
        </w:rPr>
      </w:pPr>
      <w:r w:rsidRPr="009F5B3B">
        <w:rPr>
          <w:i/>
        </w:rPr>
        <w:t xml:space="preserve">"""    </w:t>
      </w:r>
    </w:p>
    <w:p w14:paraId="6D28B79D" w14:textId="20CD48FA" w:rsidR="009F5B3B" w:rsidRDefault="009F5B3B" w:rsidP="009F5B3B"/>
    <w:p w14:paraId="0302F78C" w14:textId="77777777" w:rsidR="009E0B30" w:rsidRPr="009E0B30" w:rsidRDefault="009E0B30" w:rsidP="009E0B30">
      <w:pPr>
        <w:rPr>
          <w:b/>
          <w:i/>
        </w:rPr>
      </w:pPr>
      <w:r w:rsidRPr="009E0B30">
        <w:rPr>
          <w:b/>
          <w:i/>
        </w:rPr>
        <w:t># Algae concentraition at given depth z</w:t>
      </w:r>
    </w:p>
    <w:p w14:paraId="72E0AB8F" w14:textId="77777777" w:rsidR="009E0B30" w:rsidRDefault="009E0B30" w:rsidP="009E0B30"/>
    <w:p w14:paraId="23DF782C" w14:textId="3E3E30BE" w:rsidR="009E0B30" w:rsidRDefault="009E0B30" w:rsidP="009E0B30">
      <w:r>
        <w:t>def algae_c(Chl_</w:t>
      </w:r>
      <w:proofErr w:type="gramStart"/>
      <w:r>
        <w:t>a,T</w:t>
      </w:r>
      <w:proofErr w:type="gramEnd"/>
      <w:r>
        <w:t>,L_z,V_A):</w:t>
      </w:r>
    </w:p>
    <w:p w14:paraId="4F12004F" w14:textId="77777777" w:rsidR="009E0B30" w:rsidRDefault="009E0B30" w:rsidP="009E0B30">
      <w:r>
        <w:t xml:space="preserve">    </w:t>
      </w:r>
    </w:p>
    <w:p w14:paraId="00A2BCC1" w14:textId="77777777" w:rsidR="009E0B30" w:rsidRDefault="009E0B30" w:rsidP="009E0B30">
      <w:r>
        <w:t xml:space="preserve">    C_conc = Chl_a / (0.003+1.0154*exp(0.05*</w:t>
      </w:r>
      <w:proofErr w:type="gramStart"/>
      <w:r>
        <w:t>T)*</w:t>
      </w:r>
      <w:proofErr w:type="gramEnd"/>
      <w:r>
        <w:t>exp(-0.059*L_z/10**6))</w:t>
      </w:r>
    </w:p>
    <w:p w14:paraId="7E2FFAB9" w14:textId="77777777" w:rsidR="009E0B30" w:rsidRDefault="009E0B30" w:rsidP="009E0B30">
      <w:r>
        <w:t xml:space="preserve">    A_conc = C_conc*10**9 / (0.216*((V_A*10**</w:t>
      </w:r>
      <w:proofErr w:type="gramStart"/>
      <w:r>
        <w:t>18)*</w:t>
      </w:r>
      <w:proofErr w:type="gramEnd"/>
      <w:r>
        <w:t>*0.939))</w:t>
      </w:r>
    </w:p>
    <w:p w14:paraId="11B27768" w14:textId="77777777" w:rsidR="009E0B30" w:rsidRDefault="009E0B30" w:rsidP="009E0B30">
      <w:r>
        <w:t xml:space="preserve">    </w:t>
      </w:r>
    </w:p>
    <w:p w14:paraId="069B9AE4" w14:textId="77777777" w:rsidR="009E0B30" w:rsidRDefault="009E0B30" w:rsidP="009E0B30">
      <w:r>
        <w:t xml:space="preserve">    return A_</w:t>
      </w:r>
      <w:proofErr w:type="gramStart"/>
      <w:r>
        <w:t>conc,C</w:t>
      </w:r>
      <w:proofErr w:type="gramEnd"/>
      <w:r>
        <w:t>_conc</w:t>
      </w:r>
    </w:p>
    <w:p w14:paraId="1A91C298" w14:textId="77777777" w:rsidR="009E0B30" w:rsidRDefault="009E0B30" w:rsidP="009E0B30"/>
    <w:p w14:paraId="64E309AC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r"""</w:t>
      </w:r>
    </w:p>
    <w:p w14:paraId="74F6FE1F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Calculates the algae concentration at given depth according to chlorophyll-a concentration</w:t>
      </w:r>
    </w:p>
    <w:p w14:paraId="427FE804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and carbon ratio given by reference [1] and [2].</w:t>
      </w:r>
    </w:p>
    <w:p w14:paraId="3FF4CBED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</w:t>
      </w:r>
    </w:p>
    <w:p w14:paraId="2D402136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Parameters</w:t>
      </w:r>
    </w:p>
    <w:p w14:paraId="1046CD7E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lastRenderedPageBreak/>
        <w:t xml:space="preserve">    ----------</w:t>
      </w:r>
    </w:p>
    <w:p w14:paraId="07460915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Chl_</w:t>
      </w:r>
      <w:proofErr w:type="gramStart"/>
      <w:r w:rsidRPr="009E0B30">
        <w:rPr>
          <w:i/>
        </w:rPr>
        <w:t>a :</w:t>
      </w:r>
      <w:proofErr w:type="gramEnd"/>
      <w:r w:rsidRPr="009E0B30">
        <w:rPr>
          <w:i/>
        </w:rPr>
        <w:t xml:space="preserve"> float</w:t>
      </w:r>
    </w:p>
    <w:p w14:paraId="24D727D9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vertical chlorophyll-a profile at given depth z in mg m-3.</w:t>
      </w:r>
    </w:p>
    <w:p w14:paraId="6D2072AA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</w:t>
      </w:r>
      <w:proofErr w:type="gramStart"/>
      <w:r w:rsidRPr="009E0B30">
        <w:rPr>
          <w:i/>
        </w:rPr>
        <w:t>T :</w:t>
      </w:r>
      <w:proofErr w:type="gramEnd"/>
      <w:r w:rsidRPr="009E0B30">
        <w:rPr>
          <w:i/>
        </w:rPr>
        <w:t xml:space="preserve"> float</w:t>
      </w:r>
    </w:p>
    <w:p w14:paraId="10DBE4DD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temperature at given depth in C.</w:t>
      </w:r>
    </w:p>
    <w:p w14:paraId="5EE7A48F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L_</w:t>
      </w:r>
      <w:proofErr w:type="gramStart"/>
      <w:r w:rsidRPr="009E0B30">
        <w:rPr>
          <w:i/>
        </w:rPr>
        <w:t>z :</w:t>
      </w:r>
      <w:proofErr w:type="gramEnd"/>
      <w:r w:rsidRPr="009E0B30">
        <w:rPr>
          <w:i/>
        </w:rPr>
        <w:t xml:space="preserve"> float</w:t>
      </w:r>
    </w:p>
    <w:p w14:paraId="77A0FD94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light intensity at given depth z in (uE m-2 day-1).</w:t>
      </w:r>
    </w:p>
    <w:p w14:paraId="762D0BBA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V_A: float</w:t>
      </w:r>
    </w:p>
    <w:p w14:paraId="3927CD3D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algae volume in m3.</w:t>
      </w:r>
    </w:p>
    <w:p w14:paraId="46F981F0" w14:textId="77777777" w:rsidR="009E0B30" w:rsidRPr="009E0B30" w:rsidRDefault="009E0B30" w:rsidP="009E0B30">
      <w:pPr>
        <w:rPr>
          <w:i/>
        </w:rPr>
      </w:pPr>
    </w:p>
    <w:p w14:paraId="6CFAB9CA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Returns</w:t>
      </w:r>
    </w:p>
    <w:p w14:paraId="69B65FE9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-------</w:t>
      </w:r>
    </w:p>
    <w:p w14:paraId="148A4C48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C_conc: float</w:t>
      </w:r>
    </w:p>
    <w:p w14:paraId="189D2972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carbon concentration in mg m-3</w:t>
      </w:r>
    </w:p>
    <w:p w14:paraId="604BB23C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A_conc: float</w:t>
      </w:r>
    </w:p>
    <w:p w14:paraId="53018E00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algae concentration at given temperature and light intensity L_z in cell m-3.    </w:t>
      </w:r>
    </w:p>
    <w:p w14:paraId="7DB1668B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</w:t>
      </w:r>
    </w:p>
    <w:p w14:paraId="19B7ECD1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References</w:t>
      </w:r>
    </w:p>
    <w:p w14:paraId="4004CD64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----------</w:t>
      </w:r>
    </w:p>
    <w:p w14:paraId="13484967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[1] Cloern, J. E.; Grenz, C.; Vidergar-Lucas, L., An empirical model of the phytoplankton </w:t>
      </w:r>
    </w:p>
    <w:p w14:paraId="5734A040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chlorophyll: carbon ratio-the conversion factor between productivity and growth rate. </w:t>
      </w:r>
    </w:p>
    <w:p w14:paraId="18F49B0F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Limnol. Oceanogr. 1995, 40, 1313-1321.</w:t>
      </w:r>
    </w:p>
    <w:p w14:paraId="7AED3FD3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[2] Menden-Deuer, S.; Lessard, E. J., Carbon to volume relationships for dinoflagellates, </w:t>
      </w:r>
    </w:p>
    <w:p w14:paraId="7AB67663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diatoms, and other protist plankton. Limnol. Oceanogr. 2000, 45, 569-579.</w:t>
      </w:r>
    </w:p>
    <w:p w14:paraId="7E7551FE" w14:textId="67E06943" w:rsidR="009F5B3B" w:rsidRDefault="009E0B30" w:rsidP="009E0B30">
      <w:pPr>
        <w:ind w:firstLine="480"/>
      </w:pPr>
      <w:r w:rsidRPr="009E0B30">
        <w:rPr>
          <w:i/>
        </w:rPr>
        <w:t>"""</w:t>
      </w:r>
    </w:p>
    <w:p w14:paraId="59E9424B" w14:textId="79B85A9B" w:rsidR="009E0B30" w:rsidRDefault="009E0B30" w:rsidP="009E0B30"/>
    <w:p w14:paraId="5A10BA75" w14:textId="12206257" w:rsidR="009E0B30" w:rsidRDefault="009E0B30" w:rsidP="009E0B30">
      <w:pPr>
        <w:rPr>
          <w:b/>
          <w:i/>
        </w:rPr>
      </w:pPr>
      <w:r w:rsidRPr="009E0B30">
        <w:rPr>
          <w:b/>
          <w:i/>
        </w:rPr>
        <w:t># Light intensity</w:t>
      </w:r>
    </w:p>
    <w:p w14:paraId="7F695C06" w14:textId="77777777" w:rsidR="009E0B30" w:rsidRPr="009E0B30" w:rsidRDefault="009E0B30" w:rsidP="009E0B30">
      <w:pPr>
        <w:rPr>
          <w:b/>
          <w:i/>
        </w:rPr>
      </w:pPr>
    </w:p>
    <w:p w14:paraId="4ECDFC49" w14:textId="77777777" w:rsidR="009E0B30" w:rsidRDefault="009E0B30" w:rsidP="009E0B30">
      <w:r>
        <w:t>def light_intensity(</w:t>
      </w:r>
      <w:proofErr w:type="gramStart"/>
      <w:r>
        <w:t>z,Chl</w:t>
      </w:r>
      <w:proofErr w:type="gramEnd"/>
      <w:r>
        <w:t>_a,o_w,o_p,t_ac,I_m,Latitude):</w:t>
      </w:r>
    </w:p>
    <w:p w14:paraId="4F5457EE" w14:textId="77777777" w:rsidR="009E0B30" w:rsidRDefault="009E0B30" w:rsidP="009E0B30">
      <w:r>
        <w:t xml:space="preserve">    </w:t>
      </w:r>
    </w:p>
    <w:p w14:paraId="71BE3660" w14:textId="77777777" w:rsidR="009E0B30" w:rsidRDefault="009E0B30" w:rsidP="009E0B30">
      <w:r>
        <w:t xml:space="preserve">    o_t = o_w + o_p * Chl_a</w:t>
      </w:r>
    </w:p>
    <w:p w14:paraId="2938F6D0" w14:textId="77777777" w:rsidR="009E0B30" w:rsidRDefault="009E0B30" w:rsidP="009E0B30">
      <w:r>
        <w:t xml:space="preserve">    I_0 = I_m * sin(2*t_ac*pi)</w:t>
      </w:r>
    </w:p>
    <w:p w14:paraId="09615FCF" w14:textId="77777777" w:rsidR="009E0B30" w:rsidRDefault="009E0B30" w:rsidP="009E0B30">
      <w:r>
        <w:t xml:space="preserve">    if I_0 &lt; 0:</w:t>
      </w:r>
    </w:p>
    <w:p w14:paraId="77A53E4B" w14:textId="77777777" w:rsidR="009E0B30" w:rsidRDefault="009E0B30" w:rsidP="009E0B30">
      <w:r>
        <w:t xml:space="preserve">        I_0 = 0</w:t>
      </w:r>
    </w:p>
    <w:p w14:paraId="1953C8FF" w14:textId="77777777" w:rsidR="009E0B30" w:rsidRDefault="009E0B30" w:rsidP="009E0B30">
      <w:r>
        <w:t xml:space="preserve">    L_z = I_0 * exp(-o_t*z)</w:t>
      </w:r>
    </w:p>
    <w:p w14:paraId="3E529AF4" w14:textId="77777777" w:rsidR="009E0B30" w:rsidRDefault="009E0B30" w:rsidP="009E0B30">
      <w:r>
        <w:t xml:space="preserve">    if L_z &lt; 0:</w:t>
      </w:r>
    </w:p>
    <w:p w14:paraId="020F64F3" w14:textId="77777777" w:rsidR="009E0B30" w:rsidRDefault="009E0B30" w:rsidP="009E0B30">
      <w:r>
        <w:t xml:space="preserve">        L_z = 0</w:t>
      </w:r>
    </w:p>
    <w:p w14:paraId="23A07DBE" w14:textId="77777777" w:rsidR="009E0B30" w:rsidRDefault="009E0B30" w:rsidP="009E0B30">
      <w:r>
        <w:t xml:space="preserve">        </w:t>
      </w:r>
    </w:p>
    <w:p w14:paraId="5F04B618" w14:textId="77777777" w:rsidR="009E0B30" w:rsidRDefault="009E0B30" w:rsidP="009E0B30">
      <w:r>
        <w:t xml:space="preserve">    return L_z, o_t</w:t>
      </w:r>
    </w:p>
    <w:p w14:paraId="52CA9FEB" w14:textId="77777777" w:rsidR="009E0B30" w:rsidRDefault="009E0B30" w:rsidP="009E0B30"/>
    <w:p w14:paraId="4265D51C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lastRenderedPageBreak/>
        <w:t xml:space="preserve">    r"""</w:t>
      </w:r>
    </w:p>
    <w:p w14:paraId="57AD6BBC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Calculates the light intensity at given depth and time based on the law of Lambert-Beer.</w:t>
      </w:r>
    </w:p>
    <w:p w14:paraId="330AFFF6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</w:t>
      </w:r>
    </w:p>
    <w:p w14:paraId="480A5316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Parameters</w:t>
      </w:r>
    </w:p>
    <w:p w14:paraId="4F226136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----------</w:t>
      </w:r>
    </w:p>
    <w:p w14:paraId="74F835DF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</w:t>
      </w:r>
      <w:proofErr w:type="gramStart"/>
      <w:r w:rsidRPr="009E0B30">
        <w:rPr>
          <w:i/>
        </w:rPr>
        <w:t>z :</w:t>
      </w:r>
      <w:proofErr w:type="gramEnd"/>
      <w:r w:rsidRPr="009E0B30">
        <w:rPr>
          <w:i/>
        </w:rPr>
        <w:t xml:space="preserve"> float</w:t>
      </w:r>
    </w:p>
    <w:p w14:paraId="7137A35F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Seawater depth in m.</w:t>
      </w:r>
    </w:p>
    <w:p w14:paraId="7E835AFC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Chl_</w:t>
      </w:r>
      <w:proofErr w:type="gramStart"/>
      <w:r w:rsidRPr="009E0B30">
        <w:rPr>
          <w:i/>
        </w:rPr>
        <w:t>a :</w:t>
      </w:r>
      <w:proofErr w:type="gramEnd"/>
      <w:r w:rsidRPr="009E0B30">
        <w:rPr>
          <w:i/>
        </w:rPr>
        <w:t xml:space="preserve"> float</w:t>
      </w:r>
    </w:p>
    <w:p w14:paraId="10466FE8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vertical chlorophyll-a profile at given depth z in mg m-3.</w:t>
      </w:r>
    </w:p>
    <w:p w14:paraId="793FE295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o_</w:t>
      </w:r>
      <w:proofErr w:type="gramStart"/>
      <w:r w:rsidRPr="009E0B30">
        <w:rPr>
          <w:i/>
        </w:rPr>
        <w:t>w :</w:t>
      </w:r>
      <w:proofErr w:type="gramEnd"/>
      <w:r w:rsidRPr="009E0B30">
        <w:rPr>
          <w:i/>
        </w:rPr>
        <w:t xml:space="preserve"> float</w:t>
      </w:r>
    </w:p>
    <w:p w14:paraId="22E45D06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extinction coefficients for water.</w:t>
      </w:r>
    </w:p>
    <w:p w14:paraId="2DD1826D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o_</w:t>
      </w:r>
      <w:proofErr w:type="gramStart"/>
      <w:r w:rsidRPr="009E0B30">
        <w:rPr>
          <w:i/>
        </w:rPr>
        <w:t>p :</w:t>
      </w:r>
      <w:proofErr w:type="gramEnd"/>
      <w:r w:rsidRPr="009E0B30">
        <w:rPr>
          <w:i/>
        </w:rPr>
        <w:t xml:space="preserve"> float</w:t>
      </w:r>
    </w:p>
    <w:p w14:paraId="598561DE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extinction coefficients for chhlorophyll.</w:t>
      </w:r>
    </w:p>
    <w:p w14:paraId="6D086C6B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t: float</w:t>
      </w:r>
    </w:p>
    <w:p w14:paraId="77343EDA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time spot.</w:t>
      </w:r>
    </w:p>
    <w:p w14:paraId="2A5C264F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I_m: float</w:t>
      </w:r>
    </w:p>
    <w:p w14:paraId="2C367AF1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light intensity at noon (uE m-2 day-1)</w:t>
      </w:r>
    </w:p>
    <w:p w14:paraId="41174C03" w14:textId="77777777" w:rsidR="009E0B30" w:rsidRPr="009E0B30" w:rsidRDefault="009E0B30" w:rsidP="009E0B30">
      <w:pPr>
        <w:rPr>
          <w:i/>
        </w:rPr>
      </w:pPr>
    </w:p>
    <w:p w14:paraId="35CBEE79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Returns</w:t>
      </w:r>
    </w:p>
    <w:p w14:paraId="6B887A8F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-------</w:t>
      </w:r>
    </w:p>
    <w:p w14:paraId="6DD2C1A6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L_z: float</w:t>
      </w:r>
    </w:p>
    <w:p w14:paraId="495BE754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light intensity at given depth z in (uE m-2 day-1).</w:t>
      </w:r>
    </w:p>
    <w:p w14:paraId="65C65C40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</w:t>
      </w:r>
    </w:p>
    <w:p w14:paraId="3078F461" w14:textId="0C6B9800" w:rsidR="009E0B30" w:rsidRDefault="009E0B30" w:rsidP="009E0B30">
      <w:pPr>
        <w:ind w:firstLine="480"/>
      </w:pPr>
      <w:r w:rsidRPr="009E0B30">
        <w:rPr>
          <w:i/>
        </w:rPr>
        <w:t>"""</w:t>
      </w:r>
    </w:p>
    <w:p w14:paraId="17445128" w14:textId="5A5E9866" w:rsidR="009E0B30" w:rsidRDefault="009E0B30" w:rsidP="009E0B30"/>
    <w:p w14:paraId="02B0B5C0" w14:textId="022867DE" w:rsidR="009E0B30" w:rsidRDefault="009E0B30" w:rsidP="009E0B30">
      <w:pPr>
        <w:rPr>
          <w:b/>
          <w:i/>
        </w:rPr>
      </w:pPr>
      <w:r w:rsidRPr="009E0B30">
        <w:rPr>
          <w:b/>
          <w:i/>
        </w:rPr>
        <w:t># Algae Growth</w:t>
      </w:r>
    </w:p>
    <w:p w14:paraId="632562BF" w14:textId="77777777" w:rsidR="009E0B30" w:rsidRPr="009E0B30" w:rsidRDefault="009E0B30" w:rsidP="009E0B30">
      <w:pPr>
        <w:rPr>
          <w:b/>
          <w:i/>
        </w:rPr>
      </w:pPr>
    </w:p>
    <w:p w14:paraId="5039476A" w14:textId="77777777" w:rsidR="009E0B30" w:rsidRDefault="009E0B30" w:rsidP="009E0B30">
      <w:r>
        <w:t>def algae_growth(L_</w:t>
      </w:r>
      <w:proofErr w:type="gramStart"/>
      <w:r>
        <w:t>z,u</w:t>
      </w:r>
      <w:proofErr w:type="gramEnd"/>
      <w:r>
        <w:t>_max,I_opt,alpha,T,T_max,T_min,T_opt):</w:t>
      </w:r>
    </w:p>
    <w:p w14:paraId="40757DFC" w14:textId="77777777" w:rsidR="009E0B30" w:rsidRDefault="009E0B30" w:rsidP="009E0B30">
      <w:r>
        <w:t xml:space="preserve">    </w:t>
      </w:r>
    </w:p>
    <w:p w14:paraId="766EFA2B" w14:textId="77777777" w:rsidR="009E0B30" w:rsidRDefault="009E0B30" w:rsidP="009E0B30">
      <w:r>
        <w:t xml:space="preserve">    u_opt = u_max*L_z/(L_z+u_max*(L_z/I_opt-</w:t>
      </w:r>
      <w:proofErr w:type="gramStart"/>
      <w:r>
        <w:t>1)*</w:t>
      </w:r>
      <w:proofErr w:type="gramEnd"/>
      <w:r>
        <w:t>*2/alpha)</w:t>
      </w:r>
    </w:p>
    <w:p w14:paraId="1A804AB8" w14:textId="77777777" w:rsidR="009E0B30" w:rsidRDefault="009E0B30" w:rsidP="009E0B30">
      <w:r>
        <w:t xml:space="preserve">    fy_T = ((T-T_</w:t>
      </w:r>
      <w:proofErr w:type="gramStart"/>
      <w:r>
        <w:t>max)*</w:t>
      </w:r>
      <w:proofErr w:type="gramEnd"/>
      <w:r>
        <w:t>(T-T_min)**2)/((T_opt-T_min)*((T_opt-T_min)*(T-T_opt)-(T_opt-T_max)*(T_opt+T_min-2*T)))</w:t>
      </w:r>
    </w:p>
    <w:p w14:paraId="46BF3B80" w14:textId="77777777" w:rsidR="009E0B30" w:rsidRDefault="009E0B30" w:rsidP="009E0B30">
      <w:r>
        <w:t xml:space="preserve">    A_g = u_opt * fy_T</w:t>
      </w:r>
    </w:p>
    <w:p w14:paraId="315A825B" w14:textId="77777777" w:rsidR="009E0B30" w:rsidRDefault="009E0B30" w:rsidP="009E0B30">
      <w:r>
        <w:t xml:space="preserve">    </w:t>
      </w:r>
    </w:p>
    <w:p w14:paraId="7847A343" w14:textId="77777777" w:rsidR="009E0B30" w:rsidRDefault="009E0B30" w:rsidP="009E0B30">
      <w:r>
        <w:t xml:space="preserve">    return A_g</w:t>
      </w:r>
    </w:p>
    <w:p w14:paraId="6F4F491B" w14:textId="77777777" w:rsidR="009E0B30" w:rsidRDefault="009E0B30" w:rsidP="009E0B30"/>
    <w:p w14:paraId="4FB4961B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r"""</w:t>
      </w:r>
    </w:p>
    <w:p w14:paraId="5DEF690A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Calculates the algae growth rate at given depth and temperature based on reference [1].</w:t>
      </w:r>
    </w:p>
    <w:p w14:paraId="449D9FAA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</w:t>
      </w:r>
    </w:p>
    <w:p w14:paraId="6E032056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Parameters</w:t>
      </w:r>
    </w:p>
    <w:p w14:paraId="08FC6C72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----------</w:t>
      </w:r>
    </w:p>
    <w:p w14:paraId="56D905CA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L_</w:t>
      </w:r>
      <w:proofErr w:type="gramStart"/>
      <w:r w:rsidRPr="009E0B30">
        <w:rPr>
          <w:i/>
        </w:rPr>
        <w:t>z :</w:t>
      </w:r>
      <w:proofErr w:type="gramEnd"/>
      <w:r w:rsidRPr="009E0B30">
        <w:rPr>
          <w:i/>
        </w:rPr>
        <w:t xml:space="preserve"> float</w:t>
      </w:r>
    </w:p>
    <w:p w14:paraId="5EBFEEF2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lastRenderedPageBreak/>
        <w:t xml:space="preserve">        The light intensity at given depth z in uE m-2 day-1.</w:t>
      </w:r>
    </w:p>
    <w:p w14:paraId="043EAE95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u_</w:t>
      </w:r>
      <w:proofErr w:type="gramStart"/>
      <w:r w:rsidRPr="009E0B30">
        <w:rPr>
          <w:i/>
        </w:rPr>
        <w:t>max :</w:t>
      </w:r>
      <w:proofErr w:type="gramEnd"/>
      <w:r w:rsidRPr="009E0B30">
        <w:rPr>
          <w:i/>
        </w:rPr>
        <w:t xml:space="preserve"> float</w:t>
      </w:r>
    </w:p>
    <w:p w14:paraId="73BC367C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maximum growth rate under optimal conditions in day-1.</w:t>
      </w:r>
    </w:p>
    <w:p w14:paraId="16832145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I_</w:t>
      </w:r>
      <w:proofErr w:type="gramStart"/>
      <w:r w:rsidRPr="009E0B30">
        <w:rPr>
          <w:i/>
        </w:rPr>
        <w:t>opt :</w:t>
      </w:r>
      <w:proofErr w:type="gramEnd"/>
      <w:r w:rsidRPr="009E0B30">
        <w:rPr>
          <w:i/>
        </w:rPr>
        <w:t xml:space="preserve"> float</w:t>
      </w:r>
    </w:p>
    <w:p w14:paraId="3FA00F09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optimal light intensity for algae growth uE m-2 day-1. </w:t>
      </w:r>
    </w:p>
    <w:p w14:paraId="7A6DA43B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</w:t>
      </w:r>
      <w:proofErr w:type="gramStart"/>
      <w:r w:rsidRPr="009E0B30">
        <w:rPr>
          <w:i/>
        </w:rPr>
        <w:t>alpha :</w:t>
      </w:r>
      <w:proofErr w:type="gramEnd"/>
      <w:r w:rsidRPr="009E0B30">
        <w:rPr>
          <w:i/>
        </w:rPr>
        <w:t xml:space="preserve"> float</w:t>
      </w:r>
    </w:p>
    <w:p w14:paraId="5B427513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initial slope in day-1.</w:t>
      </w:r>
    </w:p>
    <w:p w14:paraId="1F924DAB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T: float</w:t>
      </w:r>
    </w:p>
    <w:p w14:paraId="4ABA64F3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temperature at depth z in C.</w:t>
      </w:r>
    </w:p>
    <w:p w14:paraId="6BBF9138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T_max: float</w:t>
      </w:r>
    </w:p>
    <w:p w14:paraId="2F331478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maximum temperature to sustain algae growth in C.</w:t>
      </w:r>
    </w:p>
    <w:p w14:paraId="55A514A3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T_min: float</w:t>
      </w:r>
    </w:p>
    <w:p w14:paraId="39159146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minimum temperature to sustain algae growth in C.</w:t>
      </w:r>
    </w:p>
    <w:p w14:paraId="0B72FF07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T_opt: float</w:t>
      </w:r>
    </w:p>
    <w:p w14:paraId="55AE65CA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optimal temperature to sustain algae growth in C.      </w:t>
      </w:r>
    </w:p>
    <w:p w14:paraId="1E83E3B5" w14:textId="77777777" w:rsidR="009E0B30" w:rsidRPr="009E0B30" w:rsidRDefault="009E0B30" w:rsidP="009E0B30">
      <w:pPr>
        <w:rPr>
          <w:i/>
        </w:rPr>
      </w:pPr>
    </w:p>
    <w:p w14:paraId="44C34AC1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Returns</w:t>
      </w:r>
    </w:p>
    <w:p w14:paraId="1317AA34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-------</w:t>
      </w:r>
    </w:p>
    <w:p w14:paraId="0DE94970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A_g: float</w:t>
      </w:r>
    </w:p>
    <w:p w14:paraId="49B2F82C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algae growth rate in day-1.</w:t>
      </w:r>
    </w:p>
    <w:p w14:paraId="71E78972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</w:t>
      </w:r>
    </w:p>
    <w:p w14:paraId="5A90D5F8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References</w:t>
      </w:r>
    </w:p>
    <w:p w14:paraId="016D792B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----------</w:t>
      </w:r>
    </w:p>
    <w:p w14:paraId="5FCE1394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[1] Bernard, O.; Rémond, B., Validation of a simple model accounting for light and temperature</w:t>
      </w:r>
    </w:p>
    <w:p w14:paraId="7FD1EE01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effect on microalgal growth. Bioresour. Technol. 2012, 123, 520-527.</w:t>
      </w:r>
    </w:p>
    <w:p w14:paraId="7A0958CB" w14:textId="392873EE" w:rsidR="009E0B30" w:rsidRDefault="009E0B30" w:rsidP="009E0B30">
      <w:pPr>
        <w:ind w:firstLine="480"/>
        <w:rPr>
          <w:i/>
        </w:rPr>
      </w:pPr>
      <w:r w:rsidRPr="009E0B30">
        <w:rPr>
          <w:i/>
        </w:rPr>
        <w:t>"""</w:t>
      </w:r>
    </w:p>
    <w:p w14:paraId="115A09B8" w14:textId="22BBE00D" w:rsidR="009E0B30" w:rsidRDefault="009E0B30" w:rsidP="009E0B30">
      <w:pPr>
        <w:rPr>
          <w:i/>
        </w:rPr>
      </w:pPr>
    </w:p>
    <w:p w14:paraId="077F8E93" w14:textId="611007FB" w:rsidR="009E0B30" w:rsidRDefault="009E0B30" w:rsidP="009E0B30">
      <w:pPr>
        <w:rPr>
          <w:b/>
          <w:i/>
        </w:rPr>
      </w:pPr>
      <w:r w:rsidRPr="009E0B30">
        <w:rPr>
          <w:b/>
          <w:i/>
        </w:rPr>
        <w:t xml:space="preserve"># The Biofilm </w:t>
      </w:r>
      <w:r w:rsidRPr="009E0B30">
        <w:rPr>
          <w:b/>
          <w:i/>
        </w:rPr>
        <w:t>development</w:t>
      </w:r>
      <w:r w:rsidRPr="009E0B30">
        <w:rPr>
          <w:b/>
          <w:i/>
        </w:rPr>
        <w:t xml:space="preserve"> rate</w:t>
      </w:r>
    </w:p>
    <w:p w14:paraId="6552CB6E" w14:textId="77777777" w:rsidR="009E0B30" w:rsidRPr="009E0B30" w:rsidRDefault="009E0B30" w:rsidP="009E0B30">
      <w:pPr>
        <w:rPr>
          <w:b/>
          <w:i/>
        </w:rPr>
      </w:pPr>
    </w:p>
    <w:p w14:paraId="438D3FDF" w14:textId="77777777" w:rsidR="009E0B30" w:rsidRDefault="009E0B30" w:rsidP="009E0B30">
      <w:r>
        <w:t>def biofilm_</w:t>
      </w:r>
      <w:proofErr w:type="gramStart"/>
      <w:r>
        <w:t>growth(</w:t>
      </w:r>
      <w:proofErr w:type="gramEnd"/>
      <w:r>
        <w:t>S_pl, A_g, A_conc, Beta_A, m_A, T, Q_10, R_20, A, phy_att):</w:t>
      </w:r>
    </w:p>
    <w:p w14:paraId="1CD816C5" w14:textId="77777777" w:rsidR="009E0B30" w:rsidRDefault="009E0B30" w:rsidP="009E0B30">
      <w:r>
        <w:t xml:space="preserve">    </w:t>
      </w:r>
    </w:p>
    <w:p w14:paraId="28EE455B" w14:textId="77777777" w:rsidR="009E0B30" w:rsidRDefault="009E0B30" w:rsidP="009E0B30">
      <w:r>
        <w:t xml:space="preserve">    B_g = Beta_A*A_conc/S_pl*phy_att + A_g*A - m_A*A - Q_10**((T-20)/</w:t>
      </w:r>
      <w:proofErr w:type="gramStart"/>
      <w:r>
        <w:t>10)*</w:t>
      </w:r>
      <w:proofErr w:type="gramEnd"/>
      <w:r>
        <w:t>A*R_20</w:t>
      </w:r>
    </w:p>
    <w:p w14:paraId="57E779F7" w14:textId="77777777" w:rsidR="009E0B30" w:rsidRDefault="009E0B30" w:rsidP="009E0B30">
      <w:r>
        <w:t xml:space="preserve">    </w:t>
      </w:r>
    </w:p>
    <w:p w14:paraId="663EE4A0" w14:textId="77777777" w:rsidR="009E0B30" w:rsidRDefault="009E0B30" w:rsidP="009E0B30">
      <w:r>
        <w:t xml:space="preserve">    return B_g   </w:t>
      </w:r>
    </w:p>
    <w:p w14:paraId="15D5BD8C" w14:textId="77777777" w:rsidR="009E0B30" w:rsidRDefault="009E0B30" w:rsidP="009E0B30">
      <w:r>
        <w:t xml:space="preserve">    </w:t>
      </w:r>
    </w:p>
    <w:p w14:paraId="43D55B28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r"""</w:t>
      </w:r>
    </w:p>
    <w:p w14:paraId="6B16E951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Calculates the biofilm development rate at given depth and temperature.</w:t>
      </w:r>
    </w:p>
    <w:p w14:paraId="6901B5D2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</w:t>
      </w:r>
    </w:p>
    <w:p w14:paraId="01A91AA0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Parameters</w:t>
      </w:r>
    </w:p>
    <w:p w14:paraId="4F6F1DBA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----------</w:t>
      </w:r>
    </w:p>
    <w:p w14:paraId="74D44BD9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A_</w:t>
      </w:r>
      <w:proofErr w:type="gramStart"/>
      <w:r w:rsidRPr="009E0B30">
        <w:rPr>
          <w:i/>
        </w:rPr>
        <w:t>g :</w:t>
      </w:r>
      <w:proofErr w:type="gramEnd"/>
      <w:r w:rsidRPr="009E0B30">
        <w:rPr>
          <w:i/>
        </w:rPr>
        <w:t xml:space="preserve"> float</w:t>
      </w:r>
    </w:p>
    <w:p w14:paraId="0F6EC2FD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algae growth rate in day-1.</w:t>
      </w:r>
    </w:p>
    <w:p w14:paraId="273B20D4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lastRenderedPageBreak/>
        <w:t xml:space="preserve">    A_</w:t>
      </w:r>
      <w:proofErr w:type="gramStart"/>
      <w:r w:rsidRPr="009E0B30">
        <w:rPr>
          <w:i/>
        </w:rPr>
        <w:t>conc :</w:t>
      </w:r>
      <w:proofErr w:type="gramEnd"/>
      <w:r w:rsidRPr="009E0B30">
        <w:rPr>
          <w:i/>
        </w:rPr>
        <w:t xml:space="preserve"> float</w:t>
      </w:r>
    </w:p>
    <w:p w14:paraId="22673258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algae concentration at given temperature and light intensity L_z in cell m3.</w:t>
      </w:r>
    </w:p>
    <w:p w14:paraId="6C031ED3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S_</w:t>
      </w:r>
      <w:proofErr w:type="gramStart"/>
      <w:r w:rsidRPr="009E0B30">
        <w:rPr>
          <w:i/>
        </w:rPr>
        <w:t>pl :</w:t>
      </w:r>
      <w:proofErr w:type="gramEnd"/>
      <w:r w:rsidRPr="009E0B30">
        <w:rPr>
          <w:i/>
        </w:rPr>
        <w:t xml:space="preserve"> float</w:t>
      </w:r>
    </w:p>
    <w:p w14:paraId="4EC28215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surface area of original microplastic film in m2.</w:t>
      </w:r>
    </w:p>
    <w:p w14:paraId="17053C2B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Beta_</w:t>
      </w:r>
      <w:proofErr w:type="gramStart"/>
      <w:r w:rsidRPr="009E0B30">
        <w:rPr>
          <w:i/>
        </w:rPr>
        <w:t>A :</w:t>
      </w:r>
      <w:proofErr w:type="gramEnd"/>
      <w:r w:rsidRPr="009E0B30">
        <w:rPr>
          <w:i/>
        </w:rPr>
        <w:t xml:space="preserve"> float</w:t>
      </w:r>
    </w:p>
    <w:p w14:paraId="3EE1FD9C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enconunter kernal rate in m3 day-1.</w:t>
      </w:r>
    </w:p>
    <w:p w14:paraId="7ECB2827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m_A: float</w:t>
      </w:r>
    </w:p>
    <w:p w14:paraId="52D0623E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mortality rate in day-1.</w:t>
      </w:r>
    </w:p>
    <w:p w14:paraId="1F55CAF4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T: float</w:t>
      </w:r>
    </w:p>
    <w:p w14:paraId="3957B1BB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temperature at depth z in C.</w:t>
      </w:r>
    </w:p>
    <w:p w14:paraId="744A2A86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Q_10: float</w:t>
      </w:r>
    </w:p>
    <w:p w14:paraId="5C4E3D7B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respiration coefficient.</w:t>
      </w:r>
    </w:p>
    <w:p w14:paraId="4099799D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R_20: float</w:t>
      </w:r>
    </w:p>
    <w:p w14:paraId="5ADB6562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respiration rate of algae in day-1.</w:t>
      </w:r>
    </w:p>
    <w:p w14:paraId="2DCD4947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A: float</w:t>
      </w:r>
    </w:p>
    <w:p w14:paraId="3780F91E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Current algae attached on microplatic surface in cell m-2.</w:t>
      </w:r>
    </w:p>
    <w:p w14:paraId="69E1C2F2" w14:textId="77777777" w:rsidR="009E0B30" w:rsidRPr="009E0B30" w:rsidRDefault="009E0B30" w:rsidP="009E0B30">
      <w:pPr>
        <w:rPr>
          <w:i/>
        </w:rPr>
      </w:pPr>
    </w:p>
    <w:p w14:paraId="1500AFF5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Returns</w:t>
      </w:r>
    </w:p>
    <w:p w14:paraId="566B0F03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-------</w:t>
      </w:r>
    </w:p>
    <w:p w14:paraId="642BCB17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B_g: float</w:t>
      </w:r>
    </w:p>
    <w:p w14:paraId="7F1B2BDC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biofilm growth rate in cell m-2 day-1.</w:t>
      </w:r>
    </w:p>
    <w:p w14:paraId="1C8F25BF" w14:textId="05C821FA" w:rsidR="009E0B30" w:rsidRPr="009E0B30" w:rsidRDefault="009E0B30" w:rsidP="009E0B30">
      <w:pPr>
        <w:ind w:firstLine="480"/>
        <w:rPr>
          <w:i/>
        </w:rPr>
      </w:pPr>
      <w:r w:rsidRPr="009E0B30">
        <w:rPr>
          <w:i/>
        </w:rPr>
        <w:t xml:space="preserve">"""  </w:t>
      </w:r>
    </w:p>
    <w:p w14:paraId="6D1FAE7C" w14:textId="74AF7C88" w:rsidR="009E0B30" w:rsidRDefault="009E0B30" w:rsidP="009E0B30"/>
    <w:p w14:paraId="08F78CD2" w14:textId="37E42F4A" w:rsidR="009E0B30" w:rsidRDefault="009E0B30" w:rsidP="009E0B30">
      <w:pPr>
        <w:rPr>
          <w:b/>
          <w:i/>
        </w:rPr>
      </w:pPr>
      <w:r w:rsidRPr="009E0B30">
        <w:rPr>
          <w:b/>
          <w:i/>
        </w:rPr>
        <w:t># The biofirm volume</w:t>
      </w:r>
    </w:p>
    <w:p w14:paraId="47F6EDEB" w14:textId="77777777" w:rsidR="009E0B30" w:rsidRPr="009E0B30" w:rsidRDefault="009E0B30" w:rsidP="009E0B30">
      <w:pPr>
        <w:rPr>
          <w:b/>
          <w:i/>
        </w:rPr>
      </w:pPr>
    </w:p>
    <w:p w14:paraId="1BE1FC61" w14:textId="77777777" w:rsidR="009E0B30" w:rsidRDefault="009E0B30" w:rsidP="009E0B30">
      <w:r>
        <w:t>def bio_</w:t>
      </w:r>
      <w:proofErr w:type="gramStart"/>
      <w:r>
        <w:t>volume(</w:t>
      </w:r>
      <w:proofErr w:type="gramEnd"/>
      <w:r>
        <w:t>B_g, V_A, t, A, S_pl):</w:t>
      </w:r>
    </w:p>
    <w:p w14:paraId="479BCF88" w14:textId="77777777" w:rsidR="009E0B30" w:rsidRDefault="009E0B30" w:rsidP="009E0B30"/>
    <w:p w14:paraId="3F757A62" w14:textId="77777777" w:rsidR="009E0B30" w:rsidRDefault="009E0B30" w:rsidP="009E0B30">
      <w:r>
        <w:t xml:space="preserve">    A = A + B_g * t</w:t>
      </w:r>
    </w:p>
    <w:p w14:paraId="18E4E39C" w14:textId="77777777" w:rsidR="009E0B30" w:rsidRDefault="009E0B30" w:rsidP="009E0B30">
      <w:r>
        <w:t xml:space="preserve">    V_bf = A * V_A * S_pl</w:t>
      </w:r>
    </w:p>
    <w:p w14:paraId="1FFCA1A1" w14:textId="77777777" w:rsidR="009E0B30" w:rsidRDefault="009E0B30" w:rsidP="009E0B30">
      <w:r>
        <w:t xml:space="preserve">        </w:t>
      </w:r>
    </w:p>
    <w:p w14:paraId="39D15BAE" w14:textId="77777777" w:rsidR="009E0B30" w:rsidRDefault="009E0B30" w:rsidP="009E0B30">
      <w:r>
        <w:t xml:space="preserve">    return V_</w:t>
      </w:r>
      <w:proofErr w:type="gramStart"/>
      <w:r>
        <w:t>bf,A</w:t>
      </w:r>
      <w:proofErr w:type="gramEnd"/>
    </w:p>
    <w:p w14:paraId="2FB6F2E9" w14:textId="77777777" w:rsidR="009E0B30" w:rsidRDefault="009E0B30" w:rsidP="009E0B30"/>
    <w:p w14:paraId="1891A02D" w14:textId="77777777" w:rsidR="009E0B30" w:rsidRPr="009E0B30" w:rsidRDefault="009E0B30" w:rsidP="009E0B30">
      <w:pPr>
        <w:rPr>
          <w:i/>
        </w:rPr>
      </w:pPr>
      <w:r>
        <w:t xml:space="preserve">   </w:t>
      </w:r>
      <w:r w:rsidRPr="009E0B30">
        <w:rPr>
          <w:i/>
        </w:rPr>
        <w:t xml:space="preserve"> r"""</w:t>
      </w:r>
    </w:p>
    <w:p w14:paraId="25BA956C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Calculates the biofilm volume on microplastic at given depth and temperature.</w:t>
      </w:r>
    </w:p>
    <w:p w14:paraId="0203171F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</w:t>
      </w:r>
    </w:p>
    <w:p w14:paraId="4B9AAD4B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Parameters</w:t>
      </w:r>
    </w:p>
    <w:p w14:paraId="07F6F676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----------</w:t>
      </w:r>
    </w:p>
    <w:p w14:paraId="2859B9AD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V_</w:t>
      </w:r>
      <w:proofErr w:type="gramStart"/>
      <w:r w:rsidRPr="009E0B30">
        <w:rPr>
          <w:i/>
        </w:rPr>
        <w:t>A :</w:t>
      </w:r>
      <w:proofErr w:type="gramEnd"/>
      <w:r w:rsidRPr="009E0B30">
        <w:rPr>
          <w:i/>
        </w:rPr>
        <w:t xml:space="preserve"> float </w:t>
      </w:r>
    </w:p>
    <w:p w14:paraId="1534ED27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volume of single algae in m3. </w:t>
      </w:r>
    </w:p>
    <w:p w14:paraId="2A7AB9B3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S_</w:t>
      </w:r>
      <w:proofErr w:type="gramStart"/>
      <w:r w:rsidRPr="009E0B30">
        <w:rPr>
          <w:i/>
        </w:rPr>
        <w:t>pl :</w:t>
      </w:r>
      <w:proofErr w:type="gramEnd"/>
      <w:r w:rsidRPr="009E0B30">
        <w:rPr>
          <w:i/>
        </w:rPr>
        <w:t xml:space="preserve"> float</w:t>
      </w:r>
    </w:p>
    <w:p w14:paraId="4132DB46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microplastic surface area in m2.</w:t>
      </w:r>
    </w:p>
    <w:p w14:paraId="5712DEB3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</w:t>
      </w:r>
      <w:proofErr w:type="gramStart"/>
      <w:r w:rsidRPr="009E0B30">
        <w:rPr>
          <w:i/>
        </w:rPr>
        <w:t>A :</w:t>
      </w:r>
      <w:proofErr w:type="gramEnd"/>
      <w:r w:rsidRPr="009E0B30">
        <w:rPr>
          <w:i/>
        </w:rPr>
        <w:t xml:space="preserve"> float</w:t>
      </w:r>
    </w:p>
    <w:p w14:paraId="09F663CE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number of algae in cell m-2.    </w:t>
      </w:r>
    </w:p>
    <w:p w14:paraId="4C5F8318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lastRenderedPageBreak/>
        <w:t xml:space="preserve">    V_</w:t>
      </w:r>
      <w:proofErr w:type="gramStart"/>
      <w:r w:rsidRPr="009E0B30">
        <w:rPr>
          <w:i/>
        </w:rPr>
        <w:t>M :</w:t>
      </w:r>
      <w:proofErr w:type="gramEnd"/>
      <w:r w:rsidRPr="009E0B30">
        <w:rPr>
          <w:i/>
        </w:rPr>
        <w:t xml:space="preserve"> float</w:t>
      </w:r>
    </w:p>
    <w:p w14:paraId="0734FE79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volume of minerals on microplastics particle in m3. </w:t>
      </w:r>
    </w:p>
    <w:p w14:paraId="171317C4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t: float</w:t>
      </w:r>
    </w:p>
    <w:p w14:paraId="52836955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time length in days.</w:t>
      </w:r>
    </w:p>
    <w:p w14:paraId="166CC563" w14:textId="77777777" w:rsidR="009E0B30" w:rsidRPr="009E0B30" w:rsidRDefault="009E0B30" w:rsidP="009E0B30">
      <w:pPr>
        <w:rPr>
          <w:i/>
        </w:rPr>
      </w:pPr>
    </w:p>
    <w:p w14:paraId="65DD22D5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Returns</w:t>
      </w:r>
    </w:p>
    <w:p w14:paraId="6F8E243C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-------</w:t>
      </w:r>
    </w:p>
    <w:p w14:paraId="3B11105A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V_bf: float</w:t>
      </w:r>
    </w:p>
    <w:p w14:paraId="18AD1E98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accumulated volume of algae in the biofirm in m3.</w:t>
      </w:r>
    </w:p>
    <w:p w14:paraId="447B7526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</w:t>
      </w:r>
    </w:p>
    <w:p w14:paraId="4F4A1B08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Notes</w:t>
      </w:r>
    </w:p>
    <w:p w14:paraId="68FBCEC8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-------</w:t>
      </w:r>
    </w:p>
    <w:p w14:paraId="1F38B66F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The algae volume is a non-negative value.</w:t>
      </w:r>
    </w:p>
    <w:p w14:paraId="0B495184" w14:textId="75DA8173" w:rsidR="009E0B30" w:rsidRDefault="009E0B30" w:rsidP="009E0B30">
      <w:pPr>
        <w:ind w:firstLine="480"/>
        <w:rPr>
          <w:i/>
        </w:rPr>
      </w:pPr>
      <w:r w:rsidRPr="009E0B30">
        <w:rPr>
          <w:i/>
        </w:rPr>
        <w:t>"""</w:t>
      </w:r>
    </w:p>
    <w:p w14:paraId="326F85F4" w14:textId="0346E3D6" w:rsidR="009E0B30" w:rsidRDefault="009E0B30" w:rsidP="009E0B30"/>
    <w:p w14:paraId="5BCB86BA" w14:textId="08546EC1" w:rsidR="009E0B30" w:rsidRDefault="009E0B30" w:rsidP="009E0B30">
      <w:pPr>
        <w:rPr>
          <w:b/>
          <w:i/>
        </w:rPr>
      </w:pPr>
      <w:r w:rsidRPr="009E0B30">
        <w:rPr>
          <w:b/>
          <w:i/>
        </w:rPr>
        <w:t># The mineral growth</w:t>
      </w:r>
    </w:p>
    <w:p w14:paraId="2A2992AB" w14:textId="77777777" w:rsidR="009E0B30" w:rsidRPr="009E0B30" w:rsidRDefault="009E0B30" w:rsidP="009E0B30">
      <w:pPr>
        <w:rPr>
          <w:b/>
          <w:i/>
        </w:rPr>
      </w:pPr>
    </w:p>
    <w:p w14:paraId="29FC76D9" w14:textId="77777777" w:rsidR="009E0B30" w:rsidRDefault="009E0B30" w:rsidP="009E0B30">
      <w:r>
        <w:t>def minal_volume(Ca_</w:t>
      </w:r>
      <w:proofErr w:type="gramStart"/>
      <w:r>
        <w:t>g,L</w:t>
      </w:r>
      <w:proofErr w:type="gramEnd"/>
      <w:r>
        <w:t>_z,I_m,t,m_b,dep,V_A,A,S_pl):</w:t>
      </w:r>
    </w:p>
    <w:p w14:paraId="55681E2D" w14:textId="77777777" w:rsidR="009E0B30" w:rsidRDefault="009E0B30" w:rsidP="009E0B30">
      <w:r>
        <w:t xml:space="preserve">    </w:t>
      </w:r>
    </w:p>
    <w:p w14:paraId="165A78CB" w14:textId="77777777" w:rsidR="009E0B30" w:rsidRDefault="009E0B30" w:rsidP="009E0B30">
      <w:r>
        <w:t xml:space="preserve">    proj_S_A = A * S_pl * ((3 * V_A / 4 / </w:t>
      </w:r>
      <w:proofErr w:type="gramStart"/>
      <w:r>
        <w:t>pi)*</w:t>
      </w:r>
      <w:proofErr w:type="gramEnd"/>
      <w:r>
        <w:t>*(1/3))**2 * pi</w:t>
      </w:r>
    </w:p>
    <w:p w14:paraId="27D8D26C" w14:textId="77777777" w:rsidR="009E0B30" w:rsidRDefault="009E0B30" w:rsidP="009E0B30">
      <w:r>
        <w:t xml:space="preserve">    </w:t>
      </w:r>
    </w:p>
    <w:p w14:paraId="440D486F" w14:textId="77777777" w:rsidR="009E0B30" w:rsidRDefault="009E0B30" w:rsidP="009E0B30">
      <w:r>
        <w:t xml:space="preserve">    # Calcite precipitation caused by photosynthesis</w:t>
      </w:r>
    </w:p>
    <w:p w14:paraId="4CA0A3F0" w14:textId="77777777" w:rsidR="009E0B30" w:rsidRDefault="009E0B30" w:rsidP="009E0B30">
      <w:r>
        <w:t xml:space="preserve">    if proj_S_A &lt; S_pl:</w:t>
      </w:r>
    </w:p>
    <w:p w14:paraId="49BE1151" w14:textId="77777777" w:rsidR="009E0B30" w:rsidRDefault="009E0B30" w:rsidP="009E0B30">
      <w:r>
        <w:t xml:space="preserve">        m_b_ph = 0.5*Ca_g*3600*24*exp(L_z/I_m)/10**6*100/1000*proj_S_A*t</w:t>
      </w:r>
    </w:p>
    <w:p w14:paraId="1BAB362E" w14:textId="77777777" w:rsidR="009E0B30" w:rsidRDefault="009E0B30" w:rsidP="009E0B30">
      <w:r>
        <w:t xml:space="preserve">    else:</w:t>
      </w:r>
    </w:p>
    <w:p w14:paraId="124A4FD1" w14:textId="77777777" w:rsidR="009E0B30" w:rsidRDefault="009E0B30" w:rsidP="009E0B30">
      <w:r>
        <w:t xml:space="preserve">        m_b_ph = 0.5*Ca_g*3600*24*exp(L_z/I_m)/10**6*100/1000*S_pl*t</w:t>
      </w:r>
    </w:p>
    <w:p w14:paraId="47E4B4E1" w14:textId="77777777" w:rsidR="009E0B30" w:rsidRDefault="009E0B30" w:rsidP="009E0B30">
      <w:r>
        <w:t xml:space="preserve">        </w:t>
      </w:r>
    </w:p>
    <w:p w14:paraId="2BFBFF2B" w14:textId="77777777" w:rsidR="009E0B30" w:rsidRDefault="009E0B30" w:rsidP="009E0B30">
      <w:r>
        <w:t xml:space="preserve">    # Calcite precipitation caused by passive deposition</w:t>
      </w:r>
    </w:p>
    <w:p w14:paraId="7D78EFE1" w14:textId="77777777" w:rsidR="009E0B30" w:rsidRDefault="009E0B30" w:rsidP="009E0B30">
      <w:r>
        <w:t xml:space="preserve">    if dep &lt; 3000:</w:t>
      </w:r>
    </w:p>
    <w:p w14:paraId="23979415" w14:textId="77777777" w:rsidR="009E0B30" w:rsidRDefault="009E0B30" w:rsidP="009E0B30">
      <w:r>
        <w:t xml:space="preserve">        m_b_pa = 0*3600*24*t*S_pl/10**6*100/1000*t</w:t>
      </w:r>
    </w:p>
    <w:p w14:paraId="0918C186" w14:textId="77777777" w:rsidR="009E0B30" w:rsidRDefault="009E0B30" w:rsidP="009E0B30">
      <w:r>
        <w:t xml:space="preserve">        </w:t>
      </w:r>
    </w:p>
    <w:p w14:paraId="15C4E7A2" w14:textId="77777777" w:rsidR="009E0B30" w:rsidRDefault="009E0B30" w:rsidP="009E0B30">
      <w:r>
        <w:t xml:space="preserve">    else:</w:t>
      </w:r>
    </w:p>
    <w:p w14:paraId="3DF6DCF0" w14:textId="77777777" w:rsidR="009E0B30" w:rsidRDefault="009E0B30" w:rsidP="009E0B30">
      <w:r>
        <w:t xml:space="preserve">        m_b_pa = 0</w:t>
      </w:r>
    </w:p>
    <w:p w14:paraId="4286A7AC" w14:textId="77777777" w:rsidR="009E0B30" w:rsidRDefault="009E0B30" w:rsidP="009E0B30">
      <w:r>
        <w:t xml:space="preserve">    </w:t>
      </w:r>
    </w:p>
    <w:p w14:paraId="42DB4C13" w14:textId="77777777" w:rsidR="009E0B30" w:rsidRDefault="009E0B30" w:rsidP="009E0B30">
      <w:r>
        <w:t xml:space="preserve">    if m_b_ph &gt;= m_b_pa:</w:t>
      </w:r>
    </w:p>
    <w:p w14:paraId="72023F87" w14:textId="77777777" w:rsidR="009E0B30" w:rsidRDefault="009E0B30" w:rsidP="009E0B30">
      <w:r>
        <w:t xml:space="preserve">        m_b = m_b + m_b_ph</w:t>
      </w:r>
    </w:p>
    <w:p w14:paraId="5B4C1AF2" w14:textId="77777777" w:rsidR="009E0B30" w:rsidRDefault="009E0B30" w:rsidP="009E0B30">
      <w:r>
        <w:t xml:space="preserve">    else:</w:t>
      </w:r>
    </w:p>
    <w:p w14:paraId="11B2AE54" w14:textId="77777777" w:rsidR="009E0B30" w:rsidRDefault="009E0B30" w:rsidP="009E0B30">
      <w:r>
        <w:t xml:space="preserve">        m_b = m_b + m_b_pa</w:t>
      </w:r>
    </w:p>
    <w:p w14:paraId="0ED67C06" w14:textId="77777777" w:rsidR="009E0B30" w:rsidRDefault="009E0B30" w:rsidP="009E0B30">
      <w:r>
        <w:t xml:space="preserve">    </w:t>
      </w:r>
    </w:p>
    <w:p w14:paraId="5560ABCC" w14:textId="77777777" w:rsidR="009E0B30" w:rsidRDefault="009E0B30" w:rsidP="009E0B30">
      <w:r>
        <w:t xml:space="preserve">    # Calcite precipitation based on photosynthesis</w:t>
      </w:r>
    </w:p>
    <w:p w14:paraId="78ABA518" w14:textId="77777777" w:rsidR="009E0B30" w:rsidRDefault="009E0B30" w:rsidP="009E0B30">
      <w:r>
        <w:t xml:space="preserve">    </w:t>
      </w:r>
    </w:p>
    <w:p w14:paraId="6BE990D0" w14:textId="77777777" w:rsidR="009E0B30" w:rsidRDefault="009E0B30" w:rsidP="009E0B30">
      <w:r>
        <w:t xml:space="preserve">    V_M = m_b/2630</w:t>
      </w:r>
    </w:p>
    <w:p w14:paraId="7A656894" w14:textId="77777777" w:rsidR="009E0B30" w:rsidRDefault="009E0B30" w:rsidP="009E0B30">
      <w:r>
        <w:t xml:space="preserve">    </w:t>
      </w:r>
    </w:p>
    <w:p w14:paraId="1F6A010F" w14:textId="77777777" w:rsidR="009E0B30" w:rsidRDefault="009E0B30" w:rsidP="009E0B30">
      <w:r>
        <w:t xml:space="preserve">    return m_b, V_M</w:t>
      </w:r>
    </w:p>
    <w:p w14:paraId="40B769B3" w14:textId="77777777" w:rsidR="009E0B30" w:rsidRDefault="009E0B30" w:rsidP="009E0B30">
      <w:r>
        <w:lastRenderedPageBreak/>
        <w:t xml:space="preserve">    </w:t>
      </w:r>
    </w:p>
    <w:p w14:paraId="575EDC48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r"""</w:t>
      </w:r>
    </w:p>
    <w:p w14:paraId="6D359157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Calculates the calcium precipitation rate on microplastic at given depth based on </w:t>
      </w:r>
    </w:p>
    <w:p w14:paraId="3B15B8FB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references [1] -- [4], assuming seafloor is always above the calcite compensation depth.</w:t>
      </w:r>
    </w:p>
    <w:p w14:paraId="4B66511F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</w:t>
      </w:r>
    </w:p>
    <w:p w14:paraId="2F42E73B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Parameters</w:t>
      </w:r>
    </w:p>
    <w:p w14:paraId="34AD9B86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----------</w:t>
      </w:r>
    </w:p>
    <w:p w14:paraId="03343C66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Ca_</w:t>
      </w:r>
      <w:proofErr w:type="gramStart"/>
      <w:r w:rsidRPr="009E0B30">
        <w:rPr>
          <w:i/>
        </w:rPr>
        <w:t>g :</w:t>
      </w:r>
      <w:proofErr w:type="gramEnd"/>
      <w:r w:rsidRPr="009E0B30">
        <w:rPr>
          <w:i/>
        </w:rPr>
        <w:t xml:space="preserve"> float </w:t>
      </w:r>
    </w:p>
    <w:p w14:paraId="05FDCAEF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calcite precipitation rate in umol m-2 s-1        </w:t>
      </w:r>
    </w:p>
    <w:p w14:paraId="745ED6F0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</w:t>
      </w:r>
      <w:proofErr w:type="gramStart"/>
      <w:r w:rsidRPr="009E0B30">
        <w:rPr>
          <w:i/>
        </w:rPr>
        <w:t>dep :</w:t>
      </w:r>
      <w:proofErr w:type="gramEnd"/>
      <w:r w:rsidRPr="009E0B30">
        <w:rPr>
          <w:i/>
        </w:rPr>
        <w:t xml:space="preserve"> float</w:t>
      </w:r>
    </w:p>
    <w:p w14:paraId="7568BB26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seawater depth in m.    </w:t>
      </w:r>
    </w:p>
    <w:p w14:paraId="4DE0892E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o_</w:t>
      </w:r>
      <w:proofErr w:type="gramStart"/>
      <w:r w:rsidRPr="009E0B30">
        <w:rPr>
          <w:i/>
        </w:rPr>
        <w:t>t :</w:t>
      </w:r>
      <w:proofErr w:type="gramEnd"/>
      <w:r w:rsidRPr="009E0B30">
        <w:rPr>
          <w:i/>
        </w:rPr>
        <w:t xml:space="preserve"> float</w:t>
      </w:r>
    </w:p>
    <w:p w14:paraId="39FB849A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coefficient for light reduction. </w:t>
      </w:r>
    </w:p>
    <w:p w14:paraId="011AC817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t: float</w:t>
      </w:r>
    </w:p>
    <w:p w14:paraId="7B7ABA0C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time length in days.</w:t>
      </w:r>
    </w:p>
    <w:p w14:paraId="2E405832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m_</w:t>
      </w:r>
      <w:proofErr w:type="gramStart"/>
      <w:r w:rsidRPr="009E0B30">
        <w:rPr>
          <w:i/>
        </w:rPr>
        <w:t>b :</w:t>
      </w:r>
      <w:proofErr w:type="gramEnd"/>
      <w:r w:rsidRPr="009E0B30">
        <w:rPr>
          <w:i/>
        </w:rPr>
        <w:t xml:space="preserve"> float</w:t>
      </w:r>
    </w:p>
    <w:p w14:paraId="75844283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previous mineral build-ups in kg.</w:t>
      </w:r>
    </w:p>
    <w:p w14:paraId="6DF89F50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V_</w:t>
      </w:r>
      <w:proofErr w:type="gramStart"/>
      <w:r w:rsidRPr="009E0B30">
        <w:rPr>
          <w:i/>
        </w:rPr>
        <w:t>A :</w:t>
      </w:r>
      <w:proofErr w:type="gramEnd"/>
      <w:r w:rsidRPr="009E0B30">
        <w:rPr>
          <w:i/>
        </w:rPr>
        <w:t xml:space="preserve"> float</w:t>
      </w:r>
    </w:p>
    <w:p w14:paraId="7604A67D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algae volume in m3.</w:t>
      </w:r>
    </w:p>
    <w:p w14:paraId="2B73EEF1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</w:t>
      </w:r>
      <w:proofErr w:type="gramStart"/>
      <w:r w:rsidRPr="009E0B30">
        <w:rPr>
          <w:i/>
        </w:rPr>
        <w:t>A :</w:t>
      </w:r>
      <w:proofErr w:type="gramEnd"/>
      <w:r w:rsidRPr="009E0B30">
        <w:rPr>
          <w:i/>
        </w:rPr>
        <w:t xml:space="preserve"> float</w:t>
      </w:r>
    </w:p>
    <w:p w14:paraId="19A24BD3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Number of algae attached on microplastic surface in No.</w:t>
      </w:r>
    </w:p>
    <w:p w14:paraId="0243A0F1" w14:textId="77777777" w:rsidR="009E0B30" w:rsidRPr="009E0B30" w:rsidRDefault="009E0B30" w:rsidP="009E0B30">
      <w:pPr>
        <w:rPr>
          <w:i/>
        </w:rPr>
      </w:pPr>
    </w:p>
    <w:p w14:paraId="7781F55F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Returns</w:t>
      </w:r>
    </w:p>
    <w:p w14:paraId="4FAF23B7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-------</w:t>
      </w:r>
    </w:p>
    <w:p w14:paraId="0CFA0B1C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m_</w:t>
      </w:r>
      <w:proofErr w:type="gramStart"/>
      <w:r w:rsidRPr="009E0B30">
        <w:rPr>
          <w:i/>
        </w:rPr>
        <w:t>b :</w:t>
      </w:r>
      <w:proofErr w:type="gramEnd"/>
      <w:r w:rsidRPr="009E0B30">
        <w:rPr>
          <w:i/>
        </w:rPr>
        <w:t xml:space="preserve"> float</w:t>
      </w:r>
    </w:p>
    <w:p w14:paraId="6F88ECAA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accumulated mass of calcite in the biofirm in kg.</w:t>
      </w:r>
    </w:p>
    <w:p w14:paraId="72EC1823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V_</w:t>
      </w:r>
      <w:proofErr w:type="gramStart"/>
      <w:r w:rsidRPr="009E0B30">
        <w:rPr>
          <w:i/>
        </w:rPr>
        <w:t>M :</w:t>
      </w:r>
      <w:proofErr w:type="gramEnd"/>
      <w:r w:rsidRPr="009E0B30">
        <w:rPr>
          <w:i/>
        </w:rPr>
        <w:t xml:space="preserve"> float</w:t>
      </w:r>
    </w:p>
    <w:p w14:paraId="6666E395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voulume current mineral build-ups in m3.  </w:t>
      </w:r>
    </w:p>
    <w:p w14:paraId="1435C87D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</w:t>
      </w:r>
    </w:p>
    <w:p w14:paraId="6E591276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References</w:t>
      </w:r>
    </w:p>
    <w:p w14:paraId="6A263BC4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----------</w:t>
      </w:r>
    </w:p>
    <w:p w14:paraId="57CFB4A1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[1] Dong, S.; Subhas, A. V.; Rollins, N. E.; Naviaux, J. D.; Adkins, J. F.; Berelson, </w:t>
      </w:r>
    </w:p>
    <w:p w14:paraId="565169F1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W. M., A kinetic pressure effect on calcite dissolution in seawater. Geochim. </w:t>
      </w:r>
    </w:p>
    <w:p w14:paraId="0C5A1A25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Cosmochim. Acta 2018, 238, 411-423.</w:t>
      </w:r>
    </w:p>
    <w:p w14:paraId="77A9BDE0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[2] Šovljanski, O.; Pezo, L.; Tomić, A.; Ranitović, A.; Cvetković, D.; Markov, S., </w:t>
      </w:r>
    </w:p>
    <w:p w14:paraId="45E642AB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Contribution of bacterial cells as nucleation centers in microbiologically induced </w:t>
      </w:r>
    </w:p>
    <w:p w14:paraId="2D98838C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CaCO3 precipitation—A mathematical modeling approach. J. Basic Microbiol. </w:t>
      </w:r>
    </w:p>
    <w:p w14:paraId="4EFB5B23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2021, 61, 835-848.</w:t>
      </w:r>
    </w:p>
    <w:p w14:paraId="1BE44048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[3] Price, N. N.; Hamilton, S. L.; Smith, J. E.; Tootell, J. S., Species-specific </w:t>
      </w:r>
    </w:p>
    <w:p w14:paraId="1E82D995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lastRenderedPageBreak/>
        <w:t xml:space="preserve">        consequences of ocean acidification for the calcareous tropical green algae Halimeda.</w:t>
      </w:r>
    </w:p>
    <w:p w14:paraId="1CE1F14A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In Mar. Ecol. Prog. Ser., PANGAEA: 2011; Vol. 440, pp 67-78.</w:t>
      </w:r>
    </w:p>
    <w:p w14:paraId="22F2544A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[4] Hartley, A. M.; House Wa Fau - Leadbeater, B. S. C.; Leadbeater Bsc Fau - Callow, M. E.;</w:t>
      </w:r>
    </w:p>
    <w:p w14:paraId="45985B65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Callow, M. E., The use of microelectrodes to study the precipitation of calcite upon algal </w:t>
      </w:r>
    </w:p>
    <w:p w14:paraId="00F71A98" w14:textId="77777777" w:rsidR="009E0B30" w:rsidRDefault="009E0B30" w:rsidP="009E0B30">
      <w:r w:rsidRPr="009E0B30">
        <w:rPr>
          <w:i/>
        </w:rPr>
        <w:t xml:space="preserve">        biofilms. J. Colloid Interface Sci. 1996, 183, 498-505.</w:t>
      </w:r>
    </w:p>
    <w:p w14:paraId="519F3C85" w14:textId="3549369C" w:rsidR="009E0B30" w:rsidRDefault="009E0B30" w:rsidP="009E0B30">
      <w:pPr>
        <w:ind w:firstLine="480"/>
      </w:pPr>
      <w:r>
        <w:t>"""</w:t>
      </w:r>
    </w:p>
    <w:p w14:paraId="48C13A66" w14:textId="560A3B9E" w:rsidR="009E0B30" w:rsidRDefault="009E0B30" w:rsidP="009E0B30"/>
    <w:p w14:paraId="0E5429D4" w14:textId="0AFD81DB" w:rsidR="009E0B30" w:rsidRDefault="009E0B30" w:rsidP="009E0B30">
      <w:pPr>
        <w:rPr>
          <w:b/>
          <w:i/>
        </w:rPr>
      </w:pPr>
      <w:r w:rsidRPr="009E0B30">
        <w:rPr>
          <w:b/>
          <w:i/>
        </w:rPr>
        <w:t># Microplastic volume with included biofilm</w:t>
      </w:r>
    </w:p>
    <w:p w14:paraId="3A6B7285" w14:textId="77777777" w:rsidR="009E0B30" w:rsidRPr="009E0B30" w:rsidRDefault="009E0B30" w:rsidP="009E0B30">
      <w:pPr>
        <w:rPr>
          <w:b/>
          <w:i/>
        </w:rPr>
      </w:pPr>
    </w:p>
    <w:p w14:paraId="4DD552B4" w14:textId="77777777" w:rsidR="009E0B30" w:rsidRDefault="009E0B30" w:rsidP="009E0B30">
      <w:r>
        <w:t>def total_</w:t>
      </w:r>
      <w:proofErr w:type="gramStart"/>
      <w:r>
        <w:t>volume(</w:t>
      </w:r>
      <w:proofErr w:type="gramEnd"/>
      <w:r>
        <w:t>V_M, V_bf, V_pl):</w:t>
      </w:r>
    </w:p>
    <w:p w14:paraId="0BD28F12" w14:textId="77777777" w:rsidR="009E0B30" w:rsidRDefault="009E0B30" w:rsidP="009E0B30">
      <w:r>
        <w:t xml:space="preserve">    </w:t>
      </w:r>
    </w:p>
    <w:p w14:paraId="27C76A8D" w14:textId="77777777" w:rsidR="009E0B30" w:rsidRDefault="009E0B30" w:rsidP="009E0B30">
      <w:r>
        <w:t xml:space="preserve">    V_T = V_pl + V_bf + V_M</w:t>
      </w:r>
    </w:p>
    <w:p w14:paraId="284F61DD" w14:textId="77777777" w:rsidR="009E0B30" w:rsidRDefault="009E0B30" w:rsidP="009E0B30">
      <w:r>
        <w:t xml:space="preserve">    </w:t>
      </w:r>
    </w:p>
    <w:p w14:paraId="086A2F6F" w14:textId="77777777" w:rsidR="009E0B30" w:rsidRDefault="009E0B30" w:rsidP="009E0B30">
      <w:r>
        <w:t xml:space="preserve">    return V_T</w:t>
      </w:r>
    </w:p>
    <w:p w14:paraId="6CAA6820" w14:textId="77777777" w:rsidR="009E0B30" w:rsidRDefault="009E0B30" w:rsidP="009E0B30"/>
    <w:p w14:paraId="6069734F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r"""</w:t>
      </w:r>
    </w:p>
    <w:p w14:paraId="487975E4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Calculates the total volume of microplastic inclusion in m3</w:t>
      </w:r>
    </w:p>
    <w:p w14:paraId="76AC7DA6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</w:t>
      </w:r>
    </w:p>
    <w:p w14:paraId="525D30A1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V_</w:t>
      </w:r>
      <w:proofErr w:type="gramStart"/>
      <w:r w:rsidRPr="009E0B30">
        <w:rPr>
          <w:i/>
        </w:rPr>
        <w:t>M :</w:t>
      </w:r>
      <w:proofErr w:type="gramEnd"/>
      <w:r w:rsidRPr="009E0B30">
        <w:rPr>
          <w:i/>
        </w:rPr>
        <w:t xml:space="preserve"> float</w:t>
      </w:r>
    </w:p>
    <w:p w14:paraId="5C1F7CE8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volume of minerals on microplastics particle in m3. </w:t>
      </w:r>
    </w:p>
    <w:p w14:paraId="3F07CA1D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V_</w:t>
      </w:r>
      <w:proofErr w:type="gramStart"/>
      <w:r w:rsidRPr="009E0B30">
        <w:rPr>
          <w:i/>
        </w:rPr>
        <w:t>pl :</w:t>
      </w:r>
      <w:proofErr w:type="gramEnd"/>
      <w:r w:rsidRPr="009E0B30">
        <w:rPr>
          <w:i/>
        </w:rPr>
        <w:t xml:space="preserve"> float</w:t>
      </w:r>
    </w:p>
    <w:p w14:paraId="28E1A1B7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microplastic volume in m3.</w:t>
      </w:r>
    </w:p>
    <w:p w14:paraId="7305A186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V_bf: float</w:t>
      </w:r>
    </w:p>
    <w:p w14:paraId="3A128CCA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volume of biota on microplastic inclusion in m3.</w:t>
      </w:r>
    </w:p>
    <w:p w14:paraId="74AFE5A4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</w:t>
      </w:r>
    </w:p>
    <w:p w14:paraId="1B09B0A1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Returns</w:t>
      </w:r>
    </w:p>
    <w:p w14:paraId="5DC9C144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-------</w:t>
      </w:r>
    </w:p>
    <w:p w14:paraId="2008310F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V_</w:t>
      </w:r>
      <w:proofErr w:type="gramStart"/>
      <w:r w:rsidRPr="009E0B30">
        <w:rPr>
          <w:i/>
        </w:rPr>
        <w:t>T :</w:t>
      </w:r>
      <w:proofErr w:type="gramEnd"/>
      <w:r w:rsidRPr="009E0B30">
        <w:rPr>
          <w:i/>
        </w:rPr>
        <w:t xml:space="preserve"> float</w:t>
      </w:r>
    </w:p>
    <w:p w14:paraId="754EE0BE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total volume of inclusion in m3.</w:t>
      </w:r>
    </w:p>
    <w:p w14:paraId="619DFE07" w14:textId="08224C8A" w:rsidR="009E0B30" w:rsidRPr="009E0B30" w:rsidRDefault="009E0B30" w:rsidP="009E0B30">
      <w:pPr>
        <w:ind w:firstLine="480"/>
        <w:rPr>
          <w:i/>
        </w:rPr>
      </w:pPr>
      <w:r w:rsidRPr="009E0B30">
        <w:rPr>
          <w:i/>
        </w:rPr>
        <w:t>"""</w:t>
      </w:r>
    </w:p>
    <w:p w14:paraId="3EF2A245" w14:textId="24983475" w:rsidR="009E0B30" w:rsidRDefault="009E0B30" w:rsidP="009E0B30"/>
    <w:p w14:paraId="43B47D85" w14:textId="5A858E43" w:rsidR="009E0B30" w:rsidRDefault="009E0B30" w:rsidP="009E0B30">
      <w:pPr>
        <w:rPr>
          <w:b/>
          <w:i/>
        </w:rPr>
      </w:pPr>
      <w:r w:rsidRPr="009E0B30">
        <w:rPr>
          <w:b/>
          <w:i/>
        </w:rPr>
        <w:t># The equavalent sphaerical diameter</w:t>
      </w:r>
    </w:p>
    <w:p w14:paraId="50AF8A96" w14:textId="77777777" w:rsidR="009E0B30" w:rsidRPr="009E0B30" w:rsidRDefault="009E0B30" w:rsidP="009E0B30">
      <w:pPr>
        <w:rPr>
          <w:b/>
          <w:i/>
        </w:rPr>
      </w:pPr>
    </w:p>
    <w:p w14:paraId="7E4038F2" w14:textId="77777777" w:rsidR="009E0B30" w:rsidRDefault="009E0B30" w:rsidP="009E0B30">
      <w:r>
        <w:t>def ESD(V_T):</w:t>
      </w:r>
    </w:p>
    <w:p w14:paraId="00D58FC2" w14:textId="77777777" w:rsidR="009E0B30" w:rsidRDefault="009E0B30" w:rsidP="009E0B30">
      <w:r>
        <w:t xml:space="preserve">    </w:t>
      </w:r>
    </w:p>
    <w:p w14:paraId="1BF8B210" w14:textId="77777777" w:rsidR="009E0B30" w:rsidRDefault="009E0B30" w:rsidP="009E0B30">
      <w:r>
        <w:t xml:space="preserve">    d_ESD = (3*V_T/(4*pi</w:t>
      </w:r>
      <w:proofErr w:type="gramStart"/>
      <w:r>
        <w:t>))*</w:t>
      </w:r>
      <w:proofErr w:type="gramEnd"/>
      <w:r>
        <w:t>*(1/3)*2</w:t>
      </w:r>
    </w:p>
    <w:p w14:paraId="2ED3C637" w14:textId="77777777" w:rsidR="009E0B30" w:rsidRDefault="009E0B30" w:rsidP="009E0B30">
      <w:r>
        <w:t xml:space="preserve">    </w:t>
      </w:r>
    </w:p>
    <w:p w14:paraId="0D67E604" w14:textId="77777777" w:rsidR="009E0B30" w:rsidRDefault="009E0B30" w:rsidP="009E0B30">
      <w:r>
        <w:t xml:space="preserve">    return d_ESD</w:t>
      </w:r>
    </w:p>
    <w:p w14:paraId="65EFE1DC" w14:textId="77777777" w:rsidR="009E0B30" w:rsidRDefault="009E0B30" w:rsidP="009E0B30"/>
    <w:p w14:paraId="3EB8922C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r"""</w:t>
      </w:r>
    </w:p>
    <w:p w14:paraId="49CC6AAA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Calculates the equavalent sphaerical diameter (ESD) in m.</w:t>
      </w:r>
    </w:p>
    <w:p w14:paraId="4224DCF1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lastRenderedPageBreak/>
        <w:t xml:space="preserve">    </w:t>
      </w:r>
    </w:p>
    <w:p w14:paraId="1B3CD395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Parameters</w:t>
      </w:r>
    </w:p>
    <w:p w14:paraId="078DC04B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----------</w:t>
      </w:r>
    </w:p>
    <w:p w14:paraId="6416A375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V_</w:t>
      </w:r>
      <w:proofErr w:type="gramStart"/>
      <w:r w:rsidRPr="009E0B30">
        <w:rPr>
          <w:i/>
        </w:rPr>
        <w:t>T :</w:t>
      </w:r>
      <w:proofErr w:type="gramEnd"/>
      <w:r w:rsidRPr="009E0B30">
        <w:rPr>
          <w:i/>
        </w:rPr>
        <w:t xml:space="preserve"> float</w:t>
      </w:r>
    </w:p>
    <w:p w14:paraId="5389B1C5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total volume of inclusion in m3.</w:t>
      </w:r>
    </w:p>
    <w:p w14:paraId="6475AC7A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</w:t>
      </w:r>
    </w:p>
    <w:p w14:paraId="1166C354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Returns</w:t>
      </w:r>
    </w:p>
    <w:p w14:paraId="2E601C6C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-------</w:t>
      </w:r>
    </w:p>
    <w:p w14:paraId="382F29D6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d_ESD: float</w:t>
      </w:r>
    </w:p>
    <w:p w14:paraId="0464BEFA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he equavalent sphaerical diameter (ESD) in m.  </w:t>
      </w:r>
    </w:p>
    <w:p w14:paraId="27FF3432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</w:t>
      </w:r>
    </w:p>
    <w:p w14:paraId="04821E8F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References</w:t>
      </w:r>
    </w:p>
    <w:p w14:paraId="0EDB16DD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----------</w:t>
      </w:r>
    </w:p>
    <w:p w14:paraId="0608D7A2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[1] Van Melkebeke, M.; Janssen, C.; De Meester, S., Characteristics and sinking behavior of </w:t>
      </w:r>
    </w:p>
    <w:p w14:paraId="1C450FEF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typical microplastics including the potential effect of biofouling: implications for </w:t>
      </w:r>
    </w:p>
    <w:p w14:paraId="20811280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remediation. Environ. Sci. Technol. 2020, 54, 8668-8680.</w:t>
      </w:r>
    </w:p>
    <w:p w14:paraId="12AF87B4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[2] Dioguardi, F.; Mele, D.; Dellino, P., A new one-equation model of fluid drag for irregularly </w:t>
      </w:r>
    </w:p>
    <w:p w14:paraId="72F5B7A4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shaped particles valid over a wide range of reynolds number. J. Geophys. Res. Solid Earth, </w:t>
      </w:r>
    </w:p>
    <w:p w14:paraId="5792F1B5" w14:textId="77777777" w:rsidR="009E0B30" w:rsidRPr="009E0B30" w:rsidRDefault="009E0B30" w:rsidP="009E0B30">
      <w:pPr>
        <w:rPr>
          <w:i/>
        </w:rPr>
      </w:pPr>
      <w:r w:rsidRPr="009E0B30">
        <w:rPr>
          <w:i/>
        </w:rPr>
        <w:t xml:space="preserve">        2018, 123, 144-156.</w:t>
      </w:r>
    </w:p>
    <w:p w14:paraId="7E212CDD" w14:textId="34CD20B1" w:rsidR="009E0B30" w:rsidRPr="009E0B30" w:rsidRDefault="009E0B30" w:rsidP="009E0B30">
      <w:pPr>
        <w:ind w:firstLine="480"/>
        <w:rPr>
          <w:i/>
        </w:rPr>
      </w:pPr>
      <w:r w:rsidRPr="009E0B30">
        <w:rPr>
          <w:i/>
        </w:rPr>
        <w:t>"""</w:t>
      </w:r>
    </w:p>
    <w:p w14:paraId="52EF68C2" w14:textId="2553B4DA" w:rsidR="009E0B30" w:rsidRDefault="009E0B30" w:rsidP="009E0B30"/>
    <w:p w14:paraId="4D02B399" w14:textId="77777777" w:rsidR="0002194B" w:rsidRPr="0002194B" w:rsidRDefault="0002194B" w:rsidP="0002194B">
      <w:pPr>
        <w:rPr>
          <w:b/>
          <w:i/>
        </w:rPr>
      </w:pPr>
      <w:r w:rsidRPr="0002194B">
        <w:rPr>
          <w:b/>
          <w:i/>
        </w:rPr>
        <w:t># The shape factor</w:t>
      </w:r>
    </w:p>
    <w:p w14:paraId="441F73D9" w14:textId="77777777" w:rsidR="0002194B" w:rsidRDefault="0002194B" w:rsidP="0002194B"/>
    <w:p w14:paraId="7BB0CF64" w14:textId="3FCCDA50" w:rsidR="0002194B" w:rsidRDefault="0002194B" w:rsidP="0002194B">
      <w:r>
        <w:t>#1. Sphere</w:t>
      </w:r>
    </w:p>
    <w:p w14:paraId="30DFF413" w14:textId="77777777" w:rsidR="0002194B" w:rsidRDefault="0002194B" w:rsidP="0002194B"/>
    <w:p w14:paraId="4911353A" w14:textId="77777777" w:rsidR="0002194B" w:rsidRDefault="0002194B" w:rsidP="0002194B">
      <w:r>
        <w:t>def shape_factor_</w:t>
      </w:r>
      <w:proofErr w:type="gramStart"/>
      <w:r>
        <w:t>sphere(</w:t>
      </w:r>
      <w:proofErr w:type="gramEnd"/>
      <w:r>
        <w:t>):</w:t>
      </w:r>
    </w:p>
    <w:p w14:paraId="3433BC53" w14:textId="77777777" w:rsidR="0002194B" w:rsidRDefault="0002194B" w:rsidP="0002194B">
      <w:r>
        <w:t xml:space="preserve">    </w:t>
      </w:r>
    </w:p>
    <w:p w14:paraId="3FCC9637" w14:textId="77777777" w:rsidR="0002194B" w:rsidRDefault="0002194B" w:rsidP="0002194B">
      <w:r>
        <w:t xml:space="preserve">    X = 1</w:t>
      </w:r>
    </w:p>
    <w:p w14:paraId="26ABA28F" w14:textId="77777777" w:rsidR="0002194B" w:rsidRDefault="0002194B" w:rsidP="0002194B">
      <w:r>
        <w:t xml:space="preserve">    Theta = 1</w:t>
      </w:r>
    </w:p>
    <w:p w14:paraId="218814FA" w14:textId="77777777" w:rsidR="0002194B" w:rsidRDefault="0002194B" w:rsidP="0002194B">
      <w:r>
        <w:t xml:space="preserve">    shape_f = Theta/X</w:t>
      </w:r>
    </w:p>
    <w:p w14:paraId="7C998A2A" w14:textId="77777777" w:rsidR="0002194B" w:rsidRDefault="0002194B" w:rsidP="0002194B">
      <w:r>
        <w:t xml:space="preserve">    </w:t>
      </w:r>
    </w:p>
    <w:p w14:paraId="29567B2C" w14:textId="77777777" w:rsidR="0002194B" w:rsidRDefault="0002194B" w:rsidP="0002194B">
      <w:r>
        <w:t xml:space="preserve">    return shape_f</w:t>
      </w:r>
    </w:p>
    <w:p w14:paraId="75C02205" w14:textId="77777777" w:rsidR="0002194B" w:rsidRDefault="0002194B" w:rsidP="0002194B"/>
    <w:p w14:paraId="66E60E41" w14:textId="515E3D5F" w:rsidR="0002194B" w:rsidRDefault="0002194B" w:rsidP="0002194B">
      <w:r>
        <w:t>#2. Fiber</w:t>
      </w:r>
    </w:p>
    <w:p w14:paraId="27654B0B" w14:textId="77777777" w:rsidR="0002194B" w:rsidRDefault="0002194B" w:rsidP="0002194B"/>
    <w:p w14:paraId="22BDB7F2" w14:textId="77777777" w:rsidR="0002194B" w:rsidRDefault="0002194B" w:rsidP="0002194B">
      <w:r>
        <w:t>def shape_factor_fiber(V_</w:t>
      </w:r>
      <w:proofErr w:type="gramStart"/>
      <w:r>
        <w:t>T,l</w:t>
      </w:r>
      <w:proofErr w:type="gramEnd"/>
      <w:r>
        <w:t>_pl):</w:t>
      </w:r>
    </w:p>
    <w:p w14:paraId="63467AB4" w14:textId="77777777" w:rsidR="0002194B" w:rsidRDefault="0002194B" w:rsidP="0002194B">
      <w:r>
        <w:t xml:space="preserve">    </w:t>
      </w:r>
    </w:p>
    <w:p w14:paraId="21DE49A6" w14:textId="77777777" w:rsidR="0002194B" w:rsidRDefault="0002194B" w:rsidP="0002194B">
      <w:r>
        <w:t xml:space="preserve">    r_T = ((V_T/l_pl)/</w:t>
      </w:r>
      <w:proofErr w:type="gramStart"/>
      <w:r>
        <w:t>pi)*</w:t>
      </w:r>
      <w:proofErr w:type="gramEnd"/>
      <w:r>
        <w:t>*0.5</w:t>
      </w:r>
    </w:p>
    <w:p w14:paraId="67BC1B40" w14:textId="77777777" w:rsidR="0002194B" w:rsidRDefault="0002194B" w:rsidP="0002194B">
      <w:r>
        <w:t xml:space="preserve">    S_p = r_T*2*l_pl*pi + 2*pi*r_T**2</w:t>
      </w:r>
    </w:p>
    <w:p w14:paraId="366E5E10" w14:textId="77777777" w:rsidR="0002194B" w:rsidRDefault="0002194B" w:rsidP="0002194B">
      <w:r>
        <w:t xml:space="preserve">    r_sp = (3*V_T/(4*pi</w:t>
      </w:r>
      <w:proofErr w:type="gramStart"/>
      <w:r>
        <w:t>))*</w:t>
      </w:r>
      <w:proofErr w:type="gramEnd"/>
      <w:r>
        <w:t>*(1/3)</w:t>
      </w:r>
    </w:p>
    <w:p w14:paraId="431B504C" w14:textId="77777777" w:rsidR="0002194B" w:rsidRDefault="0002194B" w:rsidP="0002194B">
      <w:r>
        <w:lastRenderedPageBreak/>
        <w:t xml:space="preserve">    S_sp = 4*pi*r_sp**2</w:t>
      </w:r>
    </w:p>
    <w:p w14:paraId="09E44E34" w14:textId="77777777" w:rsidR="0002194B" w:rsidRDefault="0002194B" w:rsidP="0002194B">
      <w:r>
        <w:t xml:space="preserve">    Theta = S_sp / S_p</w:t>
      </w:r>
    </w:p>
    <w:p w14:paraId="1698C529" w14:textId="77777777" w:rsidR="0002194B" w:rsidRDefault="0002194B" w:rsidP="0002194B">
      <w:r>
        <w:t xml:space="preserve">    P_p = (r_T*2+l_</w:t>
      </w:r>
      <w:proofErr w:type="gramStart"/>
      <w:r>
        <w:t>pl)*</w:t>
      </w:r>
      <w:proofErr w:type="gramEnd"/>
      <w:r>
        <w:t>2</w:t>
      </w:r>
    </w:p>
    <w:p w14:paraId="7DD06612" w14:textId="77777777" w:rsidR="0002194B" w:rsidRDefault="0002194B" w:rsidP="0002194B">
      <w:r>
        <w:t xml:space="preserve">    S_proj = 2*r_T*l_pl</w:t>
      </w:r>
    </w:p>
    <w:p w14:paraId="3EE8B8E0" w14:textId="77777777" w:rsidR="0002194B" w:rsidRDefault="0002194B" w:rsidP="0002194B">
      <w:r>
        <w:t xml:space="preserve">    r_proj = (S_proj/</w:t>
      </w:r>
      <w:proofErr w:type="gramStart"/>
      <w:r>
        <w:t>pi)*</w:t>
      </w:r>
      <w:proofErr w:type="gramEnd"/>
      <w:r>
        <w:t>*0.5</w:t>
      </w:r>
    </w:p>
    <w:p w14:paraId="0109386E" w14:textId="77777777" w:rsidR="0002194B" w:rsidRDefault="0002194B" w:rsidP="0002194B">
      <w:r>
        <w:t xml:space="preserve">    P_proj = 2*pi*r_proj</w:t>
      </w:r>
    </w:p>
    <w:p w14:paraId="59C67946" w14:textId="77777777" w:rsidR="0002194B" w:rsidRDefault="0002194B" w:rsidP="0002194B">
      <w:r>
        <w:t xml:space="preserve">    X = P_p/P_proj</w:t>
      </w:r>
    </w:p>
    <w:p w14:paraId="2E275DCE" w14:textId="77777777" w:rsidR="0002194B" w:rsidRDefault="0002194B" w:rsidP="0002194B">
      <w:r>
        <w:t xml:space="preserve">    shape_f = Theta/X</w:t>
      </w:r>
    </w:p>
    <w:p w14:paraId="374671F1" w14:textId="77777777" w:rsidR="0002194B" w:rsidRDefault="0002194B" w:rsidP="0002194B">
      <w:r>
        <w:t xml:space="preserve">    </w:t>
      </w:r>
    </w:p>
    <w:p w14:paraId="248DF6AE" w14:textId="77777777" w:rsidR="0002194B" w:rsidRDefault="0002194B" w:rsidP="0002194B">
      <w:r>
        <w:t xml:space="preserve">    return shape_f</w:t>
      </w:r>
    </w:p>
    <w:p w14:paraId="753D39AA" w14:textId="77777777" w:rsidR="0002194B" w:rsidRDefault="0002194B" w:rsidP="0002194B">
      <w:r>
        <w:t xml:space="preserve">    </w:t>
      </w:r>
    </w:p>
    <w:p w14:paraId="48DA2166" w14:textId="24EF8414" w:rsidR="0002194B" w:rsidRDefault="0002194B" w:rsidP="0002194B">
      <w:r>
        <w:t>#3. Film</w:t>
      </w:r>
    </w:p>
    <w:p w14:paraId="13AAAB51" w14:textId="77777777" w:rsidR="0002194B" w:rsidRDefault="0002194B" w:rsidP="0002194B"/>
    <w:p w14:paraId="73401C98" w14:textId="77777777" w:rsidR="0002194B" w:rsidRDefault="0002194B" w:rsidP="0002194B">
      <w:r>
        <w:t>def shape_factor_film(V_</w:t>
      </w:r>
      <w:proofErr w:type="gramStart"/>
      <w:r>
        <w:t>T,r</w:t>
      </w:r>
      <w:proofErr w:type="gramEnd"/>
      <w:r>
        <w:t>_pl):</w:t>
      </w:r>
    </w:p>
    <w:p w14:paraId="7D95EB8D" w14:textId="77777777" w:rsidR="0002194B" w:rsidRDefault="0002194B" w:rsidP="0002194B">
      <w:r>
        <w:t xml:space="preserve">    </w:t>
      </w:r>
    </w:p>
    <w:p w14:paraId="7B7A75A2" w14:textId="77777777" w:rsidR="0002194B" w:rsidRDefault="0002194B" w:rsidP="0002194B">
      <w:r>
        <w:t xml:space="preserve">    t_T = V_T/(pi*r_pl**2)</w:t>
      </w:r>
    </w:p>
    <w:p w14:paraId="23FFB9F8" w14:textId="77777777" w:rsidR="0002194B" w:rsidRDefault="0002194B" w:rsidP="0002194B">
      <w:r>
        <w:t xml:space="preserve">    S_p = r_pl*2*t_T*pi + 2*pi*r_pl**2</w:t>
      </w:r>
    </w:p>
    <w:p w14:paraId="248E2B26" w14:textId="77777777" w:rsidR="0002194B" w:rsidRDefault="0002194B" w:rsidP="0002194B">
      <w:r>
        <w:t xml:space="preserve">    r_sp = (3*V_T/(4*pi</w:t>
      </w:r>
      <w:proofErr w:type="gramStart"/>
      <w:r>
        <w:t>))*</w:t>
      </w:r>
      <w:proofErr w:type="gramEnd"/>
      <w:r>
        <w:t>*(1/3)</w:t>
      </w:r>
    </w:p>
    <w:p w14:paraId="7D1A124A" w14:textId="77777777" w:rsidR="0002194B" w:rsidRDefault="0002194B" w:rsidP="0002194B">
      <w:r>
        <w:t xml:space="preserve">    S_sp = 4*pi*r_sp**2</w:t>
      </w:r>
    </w:p>
    <w:p w14:paraId="6C3C97A4" w14:textId="77777777" w:rsidR="0002194B" w:rsidRDefault="0002194B" w:rsidP="0002194B">
      <w:r>
        <w:t xml:space="preserve">    Theta = S_sp / S_p</w:t>
      </w:r>
    </w:p>
    <w:p w14:paraId="6B926B08" w14:textId="77777777" w:rsidR="0002194B" w:rsidRDefault="0002194B" w:rsidP="0002194B">
      <w:r>
        <w:t xml:space="preserve">    S_proj = r_pl**2*pi*0.5</w:t>
      </w:r>
    </w:p>
    <w:p w14:paraId="6B2106DE" w14:textId="77777777" w:rsidR="0002194B" w:rsidRDefault="0002194B" w:rsidP="0002194B">
      <w:r>
        <w:t xml:space="preserve">    r_proj = (S_proj/(pi</w:t>
      </w:r>
      <w:proofErr w:type="gramStart"/>
      <w:r>
        <w:t>))*</w:t>
      </w:r>
      <w:proofErr w:type="gramEnd"/>
      <w:r>
        <w:t>*0.5</w:t>
      </w:r>
    </w:p>
    <w:p w14:paraId="6D116151" w14:textId="77777777" w:rsidR="0002194B" w:rsidRDefault="0002194B" w:rsidP="0002194B">
      <w:r>
        <w:t xml:space="preserve">    P_proj = 2*pi*r_proj</w:t>
      </w:r>
    </w:p>
    <w:p w14:paraId="4ECF4534" w14:textId="77777777" w:rsidR="0002194B" w:rsidRDefault="0002194B" w:rsidP="0002194B">
      <w:r>
        <w:t xml:space="preserve">    P_p = 2*pi*r_pl</w:t>
      </w:r>
    </w:p>
    <w:p w14:paraId="009EC193" w14:textId="77777777" w:rsidR="0002194B" w:rsidRDefault="0002194B" w:rsidP="0002194B">
      <w:r>
        <w:t xml:space="preserve">    X = P_p/P_proj</w:t>
      </w:r>
    </w:p>
    <w:p w14:paraId="6574C42C" w14:textId="77777777" w:rsidR="0002194B" w:rsidRDefault="0002194B" w:rsidP="0002194B">
      <w:r>
        <w:t xml:space="preserve">    shape_f = Theta/X</w:t>
      </w:r>
    </w:p>
    <w:p w14:paraId="4B96A66C" w14:textId="77777777" w:rsidR="0002194B" w:rsidRDefault="0002194B" w:rsidP="0002194B">
      <w:r>
        <w:t xml:space="preserve">    </w:t>
      </w:r>
    </w:p>
    <w:p w14:paraId="6D7B6BC0" w14:textId="77777777" w:rsidR="0002194B" w:rsidRDefault="0002194B" w:rsidP="0002194B">
      <w:r>
        <w:t xml:space="preserve">    return shape_f  </w:t>
      </w:r>
    </w:p>
    <w:p w14:paraId="32E1A1E2" w14:textId="77777777" w:rsidR="0002194B" w:rsidRDefault="0002194B" w:rsidP="0002194B"/>
    <w:p w14:paraId="150C1BC5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r"""</w:t>
      </w:r>
    </w:p>
    <w:p w14:paraId="0C91FEAE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Calculates the shape factor of microplastic particle during vertical movement.</w:t>
      </w:r>
    </w:p>
    <w:p w14:paraId="57E40FD5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</w:p>
    <w:p w14:paraId="6340482D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Parameters</w:t>
      </w:r>
    </w:p>
    <w:p w14:paraId="341DD278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----------</w:t>
      </w:r>
    </w:p>
    <w:p w14:paraId="7720238D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V_</w:t>
      </w:r>
      <w:proofErr w:type="gramStart"/>
      <w:r w:rsidRPr="0002194B">
        <w:rPr>
          <w:i/>
        </w:rPr>
        <w:t>T :</w:t>
      </w:r>
      <w:proofErr w:type="gramEnd"/>
      <w:r w:rsidRPr="0002194B">
        <w:rPr>
          <w:i/>
        </w:rPr>
        <w:t xml:space="preserve"> float</w:t>
      </w:r>
    </w:p>
    <w:p w14:paraId="2700CFE3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total volume of inclusion in m3.</w:t>
      </w:r>
    </w:p>
    <w:p w14:paraId="6533EE16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l_</w:t>
      </w:r>
      <w:proofErr w:type="gramStart"/>
      <w:r w:rsidRPr="0002194B">
        <w:rPr>
          <w:i/>
        </w:rPr>
        <w:t>pl :</w:t>
      </w:r>
      <w:proofErr w:type="gramEnd"/>
      <w:r w:rsidRPr="0002194B">
        <w:rPr>
          <w:i/>
        </w:rPr>
        <w:t xml:space="preserve"> float</w:t>
      </w:r>
    </w:p>
    <w:p w14:paraId="1441ABCB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length of fiber in m.   </w:t>
      </w:r>
    </w:p>
    <w:p w14:paraId="36685081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t_</w:t>
      </w:r>
      <w:proofErr w:type="gramStart"/>
      <w:r w:rsidRPr="0002194B">
        <w:rPr>
          <w:i/>
        </w:rPr>
        <w:t>pl :</w:t>
      </w:r>
      <w:proofErr w:type="gramEnd"/>
      <w:r w:rsidRPr="0002194B">
        <w:rPr>
          <w:i/>
        </w:rPr>
        <w:t xml:space="preserve"> float</w:t>
      </w:r>
    </w:p>
    <w:p w14:paraId="5AE542D2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thickness of film in m.</w:t>
      </w:r>
    </w:p>
    <w:p w14:paraId="284169F4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</w:p>
    <w:p w14:paraId="708A6C30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Returns</w:t>
      </w:r>
    </w:p>
    <w:p w14:paraId="09655046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-------</w:t>
      </w:r>
    </w:p>
    <w:p w14:paraId="0EC53106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  <w:proofErr w:type="gramStart"/>
      <w:r w:rsidRPr="0002194B">
        <w:rPr>
          <w:i/>
        </w:rPr>
        <w:t>Theta :</w:t>
      </w:r>
      <w:proofErr w:type="gramEnd"/>
      <w:r w:rsidRPr="0002194B">
        <w:rPr>
          <w:i/>
        </w:rPr>
        <w:t xml:space="preserve"> float</w:t>
      </w:r>
    </w:p>
    <w:p w14:paraId="3DF6715F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lastRenderedPageBreak/>
        <w:t xml:space="preserve">        The sphericity</w:t>
      </w:r>
    </w:p>
    <w:p w14:paraId="32681A36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  <w:proofErr w:type="gramStart"/>
      <w:r w:rsidRPr="0002194B">
        <w:rPr>
          <w:i/>
        </w:rPr>
        <w:t>X :</w:t>
      </w:r>
      <w:proofErr w:type="gramEnd"/>
      <w:r w:rsidRPr="0002194B">
        <w:rPr>
          <w:i/>
        </w:rPr>
        <w:t xml:space="preserve"> float</w:t>
      </w:r>
    </w:p>
    <w:p w14:paraId="5EC25525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circularity</w:t>
      </w:r>
    </w:p>
    <w:p w14:paraId="604949E0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shape_</w:t>
      </w:r>
      <w:proofErr w:type="gramStart"/>
      <w:r w:rsidRPr="0002194B">
        <w:rPr>
          <w:i/>
        </w:rPr>
        <w:t>f :</w:t>
      </w:r>
      <w:proofErr w:type="gramEnd"/>
      <w:r w:rsidRPr="0002194B">
        <w:rPr>
          <w:i/>
        </w:rPr>
        <w:t xml:space="preserve"> float</w:t>
      </w:r>
    </w:p>
    <w:p w14:paraId="76A4039E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shape factor of the inculusion.</w:t>
      </w:r>
    </w:p>
    <w:p w14:paraId="0D2BBE29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</w:t>
      </w:r>
    </w:p>
    <w:p w14:paraId="622AE4D0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Notes</w:t>
      </w:r>
    </w:p>
    <w:p w14:paraId="2298E910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----------</w:t>
      </w:r>
    </w:p>
    <w:p w14:paraId="5F31DB0F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[1] The sphericity is never greater than 1, being 1 for a perfect sphere.</w:t>
      </w:r>
    </w:p>
    <w:p w14:paraId="16ADBCE5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[2] The circularity is never smaller than 1, being 1 for a perfect circular contour.</w:t>
      </w:r>
    </w:p>
    <w:p w14:paraId="22346CFE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[3] The shape factor is never greater than 1, being 1 for a perfect sphere.</w:t>
      </w:r>
    </w:p>
    <w:p w14:paraId="504610E8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[4] The shape factor is specifically designed for the vertical velocity calculation </w:t>
      </w:r>
    </w:p>
    <w:p w14:paraId="2B037CCF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formula of Eq. 14 given in reference [1].</w:t>
      </w:r>
    </w:p>
    <w:p w14:paraId="3FD7D396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</w:p>
    <w:p w14:paraId="55DCF8C8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References</w:t>
      </w:r>
    </w:p>
    <w:p w14:paraId="194101F3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----------</w:t>
      </w:r>
    </w:p>
    <w:p w14:paraId="6DF49354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[1] Dioguardi, F.; Mele, D.; Dellino, P., A new one-equation model of fluid drag for irregularly</w:t>
      </w:r>
    </w:p>
    <w:p w14:paraId="5AC4E55D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shaped particles valid over a wide range of reynolds number. J. Geophys. Res. Solid Earth, </w:t>
      </w:r>
    </w:p>
    <w:p w14:paraId="4EA017B2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2018, 123, 144-156.</w:t>
      </w:r>
    </w:p>
    <w:p w14:paraId="174DCC90" w14:textId="72A041BF" w:rsidR="009E0B30" w:rsidRPr="0002194B" w:rsidRDefault="0002194B" w:rsidP="0002194B">
      <w:pPr>
        <w:ind w:firstLine="480"/>
        <w:rPr>
          <w:i/>
        </w:rPr>
      </w:pPr>
      <w:r w:rsidRPr="0002194B">
        <w:rPr>
          <w:i/>
        </w:rPr>
        <w:t>"""</w:t>
      </w:r>
    </w:p>
    <w:p w14:paraId="177C6A52" w14:textId="1F60BAF4" w:rsidR="0002194B" w:rsidRDefault="0002194B" w:rsidP="0002194B"/>
    <w:p w14:paraId="76F55C07" w14:textId="769D75C3" w:rsidR="0002194B" w:rsidRDefault="0002194B" w:rsidP="0002194B">
      <w:pPr>
        <w:rPr>
          <w:b/>
          <w:i/>
        </w:rPr>
      </w:pPr>
      <w:r w:rsidRPr="0002194B">
        <w:rPr>
          <w:b/>
          <w:i/>
        </w:rPr>
        <w:t># The microplastic inclusion density</w:t>
      </w:r>
    </w:p>
    <w:p w14:paraId="11BBA990" w14:textId="77777777" w:rsidR="0002194B" w:rsidRPr="0002194B" w:rsidRDefault="0002194B" w:rsidP="0002194B">
      <w:pPr>
        <w:rPr>
          <w:b/>
          <w:i/>
        </w:rPr>
      </w:pPr>
    </w:p>
    <w:p w14:paraId="3DD86351" w14:textId="77777777" w:rsidR="0002194B" w:rsidRDefault="0002194B" w:rsidP="0002194B">
      <w:r>
        <w:t>def mp_in_density(V_</w:t>
      </w:r>
      <w:proofErr w:type="gramStart"/>
      <w:r>
        <w:t>T,den</w:t>
      </w:r>
      <w:proofErr w:type="gramEnd"/>
      <w:r>
        <w:t>_pl,den_A,m_b,V_bf,V_pl):</w:t>
      </w:r>
    </w:p>
    <w:p w14:paraId="3166EE1F" w14:textId="77777777" w:rsidR="0002194B" w:rsidRDefault="0002194B" w:rsidP="0002194B">
      <w:r>
        <w:t xml:space="preserve">    </w:t>
      </w:r>
    </w:p>
    <w:p w14:paraId="54C9F0FB" w14:textId="77777777" w:rsidR="0002194B" w:rsidRDefault="0002194B" w:rsidP="0002194B">
      <w:r>
        <w:t xml:space="preserve">    in_den = (V_pl*den_pl + V_bf*den_A + m_b)/V_T</w:t>
      </w:r>
    </w:p>
    <w:p w14:paraId="622E9F3A" w14:textId="77777777" w:rsidR="0002194B" w:rsidRDefault="0002194B" w:rsidP="0002194B">
      <w:r>
        <w:t xml:space="preserve">    </w:t>
      </w:r>
    </w:p>
    <w:p w14:paraId="319F704D" w14:textId="77777777" w:rsidR="0002194B" w:rsidRDefault="0002194B" w:rsidP="0002194B">
      <w:r>
        <w:t xml:space="preserve">    return in_den</w:t>
      </w:r>
    </w:p>
    <w:p w14:paraId="4CA419F5" w14:textId="77777777" w:rsidR="0002194B" w:rsidRDefault="0002194B" w:rsidP="0002194B"/>
    <w:p w14:paraId="4E8499A1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r"""</w:t>
      </w:r>
    </w:p>
    <w:p w14:paraId="50069638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Calculates the shape factor of vertical movement.</w:t>
      </w:r>
    </w:p>
    <w:p w14:paraId="27BDCF4B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</w:p>
    <w:p w14:paraId="37C627C5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Parameters</w:t>
      </w:r>
    </w:p>
    <w:p w14:paraId="47F07AE5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----------</w:t>
      </w:r>
    </w:p>
    <w:p w14:paraId="6FA78439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V_</w:t>
      </w:r>
      <w:proofErr w:type="gramStart"/>
      <w:r w:rsidRPr="0002194B">
        <w:rPr>
          <w:i/>
        </w:rPr>
        <w:t>T :</w:t>
      </w:r>
      <w:proofErr w:type="gramEnd"/>
      <w:r w:rsidRPr="0002194B">
        <w:rPr>
          <w:i/>
        </w:rPr>
        <w:t xml:space="preserve"> float</w:t>
      </w:r>
    </w:p>
    <w:p w14:paraId="0888612B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total volume of inclusion in m3.</w:t>
      </w:r>
    </w:p>
    <w:p w14:paraId="730455CE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V_</w:t>
      </w:r>
      <w:proofErr w:type="gramStart"/>
      <w:r w:rsidRPr="0002194B">
        <w:rPr>
          <w:i/>
        </w:rPr>
        <w:t>pl :</w:t>
      </w:r>
      <w:proofErr w:type="gramEnd"/>
      <w:r w:rsidRPr="0002194B">
        <w:rPr>
          <w:i/>
        </w:rPr>
        <w:t xml:space="preserve"> float</w:t>
      </w:r>
    </w:p>
    <w:p w14:paraId="085CBFF8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microplastic volume in m3.</w:t>
      </w:r>
    </w:p>
    <w:p w14:paraId="693D3195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den_</w:t>
      </w:r>
      <w:proofErr w:type="gramStart"/>
      <w:r w:rsidRPr="0002194B">
        <w:rPr>
          <w:i/>
        </w:rPr>
        <w:t>pl :</w:t>
      </w:r>
      <w:proofErr w:type="gramEnd"/>
      <w:r w:rsidRPr="0002194B">
        <w:rPr>
          <w:i/>
        </w:rPr>
        <w:t xml:space="preserve"> float</w:t>
      </w:r>
    </w:p>
    <w:p w14:paraId="6BA40C93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miroplastic density in kg/m3.</w:t>
      </w:r>
    </w:p>
    <w:p w14:paraId="0F834F61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den_</w:t>
      </w:r>
      <w:proofErr w:type="gramStart"/>
      <w:r w:rsidRPr="0002194B">
        <w:rPr>
          <w:i/>
        </w:rPr>
        <w:t>A :</w:t>
      </w:r>
      <w:proofErr w:type="gramEnd"/>
      <w:r w:rsidRPr="0002194B">
        <w:rPr>
          <w:i/>
        </w:rPr>
        <w:t xml:space="preserve"> float</w:t>
      </w:r>
    </w:p>
    <w:p w14:paraId="3B88E5F9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lastRenderedPageBreak/>
        <w:t xml:space="preserve">        The algae density in kg/m3.</w:t>
      </w:r>
    </w:p>
    <w:p w14:paraId="0DEB61F8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m_</w:t>
      </w:r>
      <w:proofErr w:type="gramStart"/>
      <w:r w:rsidRPr="0002194B">
        <w:rPr>
          <w:i/>
        </w:rPr>
        <w:t>b :</w:t>
      </w:r>
      <w:proofErr w:type="gramEnd"/>
      <w:r w:rsidRPr="0002194B">
        <w:rPr>
          <w:i/>
        </w:rPr>
        <w:t xml:space="preserve"> float</w:t>
      </w:r>
    </w:p>
    <w:p w14:paraId="1A1A18C6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accumulated mineral mass in kg.</w:t>
      </w:r>
    </w:p>
    <w:p w14:paraId="763527D0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V_</w:t>
      </w:r>
      <w:proofErr w:type="gramStart"/>
      <w:r w:rsidRPr="0002194B">
        <w:rPr>
          <w:i/>
        </w:rPr>
        <w:t>bf :</w:t>
      </w:r>
      <w:proofErr w:type="gramEnd"/>
      <w:r w:rsidRPr="0002194B">
        <w:rPr>
          <w:i/>
        </w:rPr>
        <w:t xml:space="preserve"> float</w:t>
      </w:r>
    </w:p>
    <w:p w14:paraId="70454621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current biofilm volume in m3.</w:t>
      </w:r>
    </w:p>
    <w:p w14:paraId="2CA04BA9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</w:p>
    <w:p w14:paraId="1C836CFC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Returns</w:t>
      </w:r>
    </w:p>
    <w:p w14:paraId="78F8CA2C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-------</w:t>
      </w:r>
    </w:p>
    <w:p w14:paraId="7B70F6E3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in_</w:t>
      </w:r>
      <w:proofErr w:type="gramStart"/>
      <w:r w:rsidRPr="0002194B">
        <w:rPr>
          <w:i/>
        </w:rPr>
        <w:t>den :</w:t>
      </w:r>
      <w:proofErr w:type="gramEnd"/>
      <w:r w:rsidRPr="0002194B">
        <w:rPr>
          <w:i/>
        </w:rPr>
        <w:t xml:space="preserve"> float</w:t>
      </w:r>
    </w:p>
    <w:p w14:paraId="37BC5AE0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microplastic inclusion density in kg m-3.</w:t>
      </w:r>
    </w:p>
    <w:p w14:paraId="5CF0F330" w14:textId="4FF71951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"""</w:t>
      </w:r>
    </w:p>
    <w:p w14:paraId="614F93DC" w14:textId="5A8FDAC8" w:rsidR="0002194B" w:rsidRDefault="0002194B" w:rsidP="0002194B"/>
    <w:p w14:paraId="32BC4072" w14:textId="0029A29E" w:rsidR="0002194B" w:rsidRDefault="0002194B" w:rsidP="0002194B">
      <w:pPr>
        <w:rPr>
          <w:b/>
          <w:i/>
        </w:rPr>
      </w:pPr>
      <w:r w:rsidRPr="0002194B">
        <w:rPr>
          <w:b/>
          <w:i/>
        </w:rPr>
        <w:t># Seawater Viscosity</w:t>
      </w:r>
    </w:p>
    <w:p w14:paraId="58504417" w14:textId="77777777" w:rsidR="0002194B" w:rsidRPr="0002194B" w:rsidRDefault="0002194B" w:rsidP="0002194B">
      <w:pPr>
        <w:rPr>
          <w:b/>
          <w:i/>
        </w:rPr>
      </w:pPr>
    </w:p>
    <w:p w14:paraId="7B012596" w14:textId="77777777" w:rsidR="0002194B" w:rsidRDefault="0002194B" w:rsidP="0002194B">
      <w:r>
        <w:t>def water_viscosity(pore_</w:t>
      </w:r>
      <w:proofErr w:type="gramStart"/>
      <w:r>
        <w:t>T,pore</w:t>
      </w:r>
      <w:proofErr w:type="gramEnd"/>
      <w:r>
        <w:t>_salinity):</w:t>
      </w:r>
    </w:p>
    <w:p w14:paraId="760BD2F7" w14:textId="77777777" w:rsidR="0002194B" w:rsidRDefault="0002194B" w:rsidP="0002194B">
      <w:r>
        <w:t xml:space="preserve">    </w:t>
      </w:r>
    </w:p>
    <w:p w14:paraId="3EA94817" w14:textId="77777777" w:rsidR="0002194B" w:rsidRDefault="0002194B" w:rsidP="0002194B">
      <w:r>
        <w:t xml:space="preserve">    T = pore_T</w:t>
      </w:r>
    </w:p>
    <w:p w14:paraId="7F3F65A8" w14:textId="77777777" w:rsidR="0002194B" w:rsidRDefault="0002194B" w:rsidP="0002194B">
      <w:r>
        <w:t xml:space="preserve">    try:</w:t>
      </w:r>
    </w:p>
    <w:p w14:paraId="3E2BCCED" w14:textId="77777777" w:rsidR="0002194B" w:rsidRDefault="0002194B" w:rsidP="0002194B">
      <w:r>
        <w:t xml:space="preserve">        S = pore_salinity</w:t>
      </w:r>
    </w:p>
    <w:p w14:paraId="31617358" w14:textId="77777777" w:rsidR="0002194B" w:rsidRDefault="0002194B" w:rsidP="0002194B">
      <w:r>
        <w:t xml:space="preserve">    except:</w:t>
      </w:r>
    </w:p>
    <w:p w14:paraId="0292C93E" w14:textId="77777777" w:rsidR="0002194B" w:rsidRDefault="0002194B" w:rsidP="0002194B">
      <w:r>
        <w:t xml:space="preserve">        S = 0</w:t>
      </w:r>
    </w:p>
    <w:p w14:paraId="543F13EF" w14:textId="77777777" w:rsidR="0002194B" w:rsidRDefault="0002194B" w:rsidP="0002194B">
      <w:r>
        <w:t xml:space="preserve">    TC = T</w:t>
      </w:r>
    </w:p>
    <w:p w14:paraId="12EC8B73" w14:textId="77777777" w:rsidR="0002194B" w:rsidRDefault="0002194B" w:rsidP="0002194B">
      <w:r>
        <w:t xml:space="preserve">    S = S/1000</w:t>
      </w:r>
    </w:p>
    <w:p w14:paraId="17AE7A2B" w14:textId="77777777" w:rsidR="0002194B" w:rsidRDefault="0002194B" w:rsidP="0002194B">
      <w:r>
        <w:t xml:space="preserve">    a1 = 1.5700386464E-01</w:t>
      </w:r>
    </w:p>
    <w:p w14:paraId="1B9190BA" w14:textId="77777777" w:rsidR="0002194B" w:rsidRDefault="0002194B" w:rsidP="0002194B">
      <w:r>
        <w:t xml:space="preserve">    a2 = 6.4992620050E+01</w:t>
      </w:r>
    </w:p>
    <w:p w14:paraId="3A69DF86" w14:textId="77777777" w:rsidR="0002194B" w:rsidRDefault="0002194B" w:rsidP="0002194B">
      <w:r>
        <w:t xml:space="preserve">    a3 = -9.1296496657E+01</w:t>
      </w:r>
    </w:p>
    <w:p w14:paraId="0AB0FB1D" w14:textId="77777777" w:rsidR="0002194B" w:rsidRDefault="0002194B" w:rsidP="0002194B">
      <w:r>
        <w:t xml:space="preserve">    a4 = 4.2844324477E-05</w:t>
      </w:r>
    </w:p>
    <w:p w14:paraId="429E3C6F" w14:textId="77777777" w:rsidR="0002194B" w:rsidRDefault="0002194B" w:rsidP="0002194B">
      <w:r>
        <w:t xml:space="preserve">    mu_w = a4 + 1/(a1*(TC+a</w:t>
      </w:r>
      <w:proofErr w:type="gramStart"/>
      <w:r>
        <w:t>2)*</w:t>
      </w:r>
      <w:proofErr w:type="gramEnd"/>
      <w:r>
        <w:t>*2+a3)</w:t>
      </w:r>
    </w:p>
    <w:p w14:paraId="4B81514E" w14:textId="77777777" w:rsidR="0002194B" w:rsidRDefault="0002194B" w:rsidP="0002194B">
      <w:r>
        <w:t xml:space="preserve">    a5 = 1.5409136040E+00</w:t>
      </w:r>
    </w:p>
    <w:p w14:paraId="3B18F527" w14:textId="77777777" w:rsidR="0002194B" w:rsidRDefault="0002194B" w:rsidP="0002194B">
      <w:r>
        <w:t xml:space="preserve">    a6 = 1.9981117208E-02</w:t>
      </w:r>
    </w:p>
    <w:p w14:paraId="4781AE83" w14:textId="77777777" w:rsidR="0002194B" w:rsidRDefault="0002194B" w:rsidP="0002194B">
      <w:r>
        <w:t xml:space="preserve">    a7 = -9.5203865864E-05</w:t>
      </w:r>
    </w:p>
    <w:p w14:paraId="5510AD28" w14:textId="77777777" w:rsidR="0002194B" w:rsidRDefault="0002194B" w:rsidP="0002194B">
      <w:r>
        <w:t xml:space="preserve">    a8 = 7.9739318223E+00</w:t>
      </w:r>
    </w:p>
    <w:p w14:paraId="7BCFC200" w14:textId="77777777" w:rsidR="0002194B" w:rsidRDefault="0002194B" w:rsidP="0002194B">
      <w:r>
        <w:t xml:space="preserve">    a9 = -7.5614568881E-02</w:t>
      </w:r>
    </w:p>
    <w:p w14:paraId="6C527E79" w14:textId="77777777" w:rsidR="0002194B" w:rsidRDefault="0002194B" w:rsidP="0002194B">
      <w:r>
        <w:t xml:space="preserve">    a10 = 4.7237011074E-04</w:t>
      </w:r>
    </w:p>
    <w:p w14:paraId="33CAC731" w14:textId="77777777" w:rsidR="0002194B" w:rsidRDefault="0002194B" w:rsidP="0002194B">
      <w:r>
        <w:t xml:space="preserve">    A = a5 + a6*T + a7*T**2</w:t>
      </w:r>
    </w:p>
    <w:p w14:paraId="0548778C" w14:textId="77777777" w:rsidR="0002194B" w:rsidRDefault="0002194B" w:rsidP="0002194B">
      <w:r>
        <w:t xml:space="preserve">    B = a8 + a9*T + a10*T**2</w:t>
      </w:r>
    </w:p>
    <w:p w14:paraId="481EFA0B" w14:textId="77777777" w:rsidR="0002194B" w:rsidRDefault="0002194B" w:rsidP="0002194B">
      <w:r>
        <w:t xml:space="preserve">    mu_sw = mu_w*(1 + A*S + B*S**2)</w:t>
      </w:r>
    </w:p>
    <w:p w14:paraId="676B5D13" w14:textId="77777777" w:rsidR="0002194B" w:rsidRDefault="0002194B" w:rsidP="0002194B">
      <w:r>
        <w:t xml:space="preserve">    value = mu_sw * 3600 * 24</w:t>
      </w:r>
    </w:p>
    <w:p w14:paraId="1CDE7D05" w14:textId="77777777" w:rsidR="0002194B" w:rsidRDefault="0002194B" w:rsidP="0002194B">
      <w:r>
        <w:t xml:space="preserve">    </w:t>
      </w:r>
    </w:p>
    <w:p w14:paraId="1E6ED780" w14:textId="77777777" w:rsidR="0002194B" w:rsidRDefault="0002194B" w:rsidP="0002194B">
      <w:r>
        <w:t xml:space="preserve">    return value</w:t>
      </w:r>
    </w:p>
    <w:p w14:paraId="1D4E0332" w14:textId="77777777" w:rsidR="0002194B" w:rsidRDefault="0002194B" w:rsidP="0002194B"/>
    <w:p w14:paraId="54DD69C2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r"""</w:t>
      </w:r>
    </w:p>
    <w:p w14:paraId="4D2F1416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Calculates viscosity of pure water or seawater at atmospheric pressure</w:t>
      </w:r>
    </w:p>
    <w:p w14:paraId="22227D51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using Eq. (22-23) given by Sharqawy et. al [1]. Values at temperature higher</w:t>
      </w:r>
    </w:p>
    <w:p w14:paraId="202E406E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lastRenderedPageBreak/>
        <w:t xml:space="preserve">    than the normal boiling temperature are calculated at the saturation</w:t>
      </w:r>
    </w:p>
    <w:p w14:paraId="296A71B0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pressure.</w:t>
      </w:r>
    </w:p>
    <w:p w14:paraId="7398297A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</w:p>
    <w:p w14:paraId="2F7C2488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Parameters</w:t>
      </w:r>
    </w:p>
    <w:p w14:paraId="48924EF2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----------</w:t>
      </w:r>
    </w:p>
    <w:p w14:paraId="2FEB7614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pore_</w:t>
      </w:r>
      <w:proofErr w:type="gramStart"/>
      <w:r w:rsidRPr="0002194B">
        <w:rPr>
          <w:i/>
        </w:rPr>
        <w:t>temperature :</w:t>
      </w:r>
      <w:proofErr w:type="gramEnd"/>
      <w:r w:rsidRPr="0002194B">
        <w:rPr>
          <w:i/>
        </w:rPr>
        <w:t xml:space="preserve"> float</w:t>
      </w:r>
    </w:p>
    <w:p w14:paraId="771DA0C6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emperature must be in Celsius for this emperical equation to work </w:t>
      </w:r>
    </w:p>
    <w:p w14:paraId="46ADBF05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pore_</w:t>
      </w:r>
      <w:proofErr w:type="gramStart"/>
      <w:r w:rsidRPr="0002194B">
        <w:rPr>
          <w:i/>
        </w:rPr>
        <w:t>salinity :</w:t>
      </w:r>
      <w:proofErr w:type="gramEnd"/>
      <w:r w:rsidRPr="0002194B">
        <w:rPr>
          <w:i/>
        </w:rPr>
        <w:t xml:space="preserve"> float</w:t>
      </w:r>
    </w:p>
    <w:p w14:paraId="1285FCA9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Salinity must be expressed in kg of salt per kg of solution (ppt).</w:t>
      </w:r>
    </w:p>
    <w:p w14:paraId="393A8AB4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</w:t>
      </w:r>
    </w:p>
    <w:p w14:paraId="15E7F4C8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Returns</w:t>
      </w:r>
    </w:p>
    <w:p w14:paraId="7EA66AE1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-------</w:t>
      </w:r>
    </w:p>
    <w:p w14:paraId="515F2BDA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mu_sw, the viscosity of water/seawater in kg m-1 day-1.</w:t>
      </w:r>
    </w:p>
    <w:p w14:paraId="4B223C9C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</w:t>
      </w:r>
    </w:p>
    <w:p w14:paraId="7B7C1485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Notes</w:t>
      </w:r>
    </w:p>
    <w:p w14:paraId="622C2913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-----</w:t>
      </w:r>
    </w:p>
    <w:p w14:paraId="5330BA5B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T must be in C, and S in g of salt per kg of phase, or ppt (parts per thousand)</w:t>
      </w:r>
    </w:p>
    <w:p w14:paraId="0F6A29F3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VALIDITY: 0 &lt; T &lt; 180 C; 0 &lt; S &lt; 150 g/kg;</w:t>
      </w:r>
    </w:p>
    <w:p w14:paraId="76D81089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ACCURACY: 1.5 %</w:t>
      </w:r>
    </w:p>
    <w:p w14:paraId="59FF5FFD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</w:t>
      </w:r>
    </w:p>
    <w:p w14:paraId="35124F71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References</w:t>
      </w:r>
    </w:p>
    <w:p w14:paraId="1A7E766C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----------</w:t>
      </w:r>
    </w:p>
    <w:p w14:paraId="0091D4F2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[1] Sharqawy M. H., Lienhard J. H., and Zubair, S. M., Desalination and</w:t>
      </w:r>
    </w:p>
    <w:p w14:paraId="75A2F4DE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Water Treatment, 2010.</w:t>
      </w:r>
    </w:p>
    <w:p w14:paraId="5BC91F2B" w14:textId="0798E842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"""</w:t>
      </w:r>
    </w:p>
    <w:p w14:paraId="09FE5D57" w14:textId="5D021A67" w:rsidR="0002194B" w:rsidRDefault="0002194B" w:rsidP="0002194B"/>
    <w:p w14:paraId="1F68755F" w14:textId="5B9EA674" w:rsidR="0002194B" w:rsidRDefault="0002194B" w:rsidP="0002194B">
      <w:pPr>
        <w:rPr>
          <w:b/>
          <w:i/>
        </w:rPr>
      </w:pPr>
      <w:r w:rsidRPr="0002194B">
        <w:rPr>
          <w:b/>
          <w:i/>
        </w:rPr>
        <w:t># Vertical settlement velocity solver</w:t>
      </w:r>
    </w:p>
    <w:p w14:paraId="7064A241" w14:textId="77777777" w:rsidR="0002194B" w:rsidRPr="0002194B" w:rsidRDefault="0002194B" w:rsidP="0002194B">
      <w:pPr>
        <w:rPr>
          <w:b/>
          <w:i/>
        </w:rPr>
      </w:pPr>
    </w:p>
    <w:p w14:paraId="056B8273" w14:textId="77777777" w:rsidR="0002194B" w:rsidRDefault="0002194B" w:rsidP="0002194B">
      <w:r>
        <w:t>def vertical_velocity(shape_</w:t>
      </w:r>
      <w:proofErr w:type="gramStart"/>
      <w:r>
        <w:t>f,den</w:t>
      </w:r>
      <w:proofErr w:type="gramEnd"/>
      <w:r>
        <w:t>_f,in_den,g,d_p,u_f):</w:t>
      </w:r>
    </w:p>
    <w:p w14:paraId="08782D74" w14:textId="77777777" w:rsidR="0002194B" w:rsidRDefault="0002194B" w:rsidP="0002194B">
      <w:r>
        <w:t xml:space="preserve">    </w:t>
      </w:r>
    </w:p>
    <w:p w14:paraId="05746D0C" w14:textId="77777777" w:rsidR="0002194B" w:rsidRDefault="0002194B" w:rsidP="0002194B">
      <w:r>
        <w:t xml:space="preserve">    # Set initial tolerance and guess of Reynolds number for solver</w:t>
      </w:r>
    </w:p>
    <w:p w14:paraId="5E8817C9" w14:textId="77777777" w:rsidR="0002194B" w:rsidRDefault="0002194B" w:rsidP="0002194B">
      <w:r>
        <w:t xml:space="preserve">    tolerance = 1</w:t>
      </w:r>
    </w:p>
    <w:p w14:paraId="26055D3A" w14:textId="77777777" w:rsidR="0002194B" w:rsidRDefault="0002194B" w:rsidP="0002194B">
      <w:r>
        <w:t xml:space="preserve">    Re = 100</w:t>
      </w:r>
    </w:p>
    <w:p w14:paraId="36D6406E" w14:textId="77777777" w:rsidR="0002194B" w:rsidRDefault="0002194B" w:rsidP="0002194B">
      <w:r>
        <w:t xml:space="preserve">    </w:t>
      </w:r>
    </w:p>
    <w:p w14:paraId="547284F1" w14:textId="77777777" w:rsidR="0002194B" w:rsidRDefault="0002194B" w:rsidP="0002194B">
      <w:r>
        <w:t xml:space="preserve">    # Calculating the vertical settlement velocity</w:t>
      </w:r>
    </w:p>
    <w:p w14:paraId="4862E83E" w14:textId="77777777" w:rsidR="0002194B" w:rsidRDefault="0002194B" w:rsidP="0002194B">
      <w:r>
        <w:t xml:space="preserve">    if dep &gt; 0:</w:t>
      </w:r>
    </w:p>
    <w:p w14:paraId="1574726F" w14:textId="77777777" w:rsidR="0002194B" w:rsidRDefault="0002194B" w:rsidP="0002194B">
      <w:r>
        <w:t xml:space="preserve">        if in_den &gt; den_f:</w:t>
      </w:r>
    </w:p>
    <w:p w14:paraId="2F56D2FC" w14:textId="77777777" w:rsidR="0002194B" w:rsidRDefault="0002194B" w:rsidP="0002194B">
      <w:r>
        <w:t xml:space="preserve">            while tolerance &gt; 0.01:</w:t>
      </w:r>
    </w:p>
    <w:p w14:paraId="30E8CC0A" w14:textId="77777777" w:rsidR="0002194B" w:rsidRDefault="0002194B" w:rsidP="0002194B">
      <w:r>
        <w:t xml:space="preserve">                # Update current Reynolds number</w:t>
      </w:r>
    </w:p>
    <w:p w14:paraId="6DE861D7" w14:textId="77777777" w:rsidR="0002194B" w:rsidRDefault="0002194B" w:rsidP="0002194B">
      <w:r>
        <w:t xml:space="preserve">                init_Re = Re </w:t>
      </w:r>
    </w:p>
    <w:p w14:paraId="06FE5684" w14:textId="77777777" w:rsidR="0002194B" w:rsidRDefault="0002194B" w:rsidP="0002194B">
      <w:r>
        <w:t xml:space="preserve">                # Calculating partical drag coefficient using Dioguardi et al., 2018</w:t>
      </w:r>
    </w:p>
    <w:p w14:paraId="6649BE86" w14:textId="77777777" w:rsidR="0002194B" w:rsidRDefault="0002194B" w:rsidP="0002194B">
      <w:r>
        <w:t xml:space="preserve">                Cd = 24/Re*((1-shape_f)/Re+</w:t>
      </w:r>
      <w:proofErr w:type="gramStart"/>
      <w:r>
        <w:t>1)*</w:t>
      </w:r>
      <w:proofErr w:type="gramEnd"/>
      <w:r>
        <w:t xml:space="preserve">*0.25+24/Re*(0.1806*Re**0.6459)/(shape_f**(Re**0.08))+0.4251/(1+6880.95/Re*shape_f**5.05) </w:t>
      </w:r>
    </w:p>
    <w:p w14:paraId="361EF9D7" w14:textId="77777777" w:rsidR="0002194B" w:rsidRDefault="0002194B" w:rsidP="0002194B">
      <w:r>
        <w:lastRenderedPageBreak/>
        <w:t xml:space="preserve">                # Calculating settling velocity</w:t>
      </w:r>
    </w:p>
    <w:p w14:paraId="5D637ACE" w14:textId="77777777" w:rsidR="0002194B" w:rsidRDefault="0002194B" w:rsidP="0002194B">
      <w:r>
        <w:t xml:space="preserve">                Wt = (4*g*(in_den-den_</w:t>
      </w:r>
      <w:proofErr w:type="gramStart"/>
      <w:r>
        <w:t>f)*</w:t>
      </w:r>
      <w:proofErr w:type="gramEnd"/>
      <w:r>
        <w:t>d_p/(3*Cd*den_f))**0.5</w:t>
      </w:r>
    </w:p>
    <w:p w14:paraId="4C6B1889" w14:textId="77777777" w:rsidR="0002194B" w:rsidRDefault="0002194B" w:rsidP="0002194B">
      <w:r>
        <w:t xml:space="preserve">                # Calculating Reynolds number</w:t>
      </w:r>
    </w:p>
    <w:p w14:paraId="43992898" w14:textId="77777777" w:rsidR="0002194B" w:rsidRDefault="0002194B" w:rsidP="0002194B">
      <w:r>
        <w:t xml:space="preserve">                Re = den_f*Wt*d_p/u_f</w:t>
      </w:r>
    </w:p>
    <w:p w14:paraId="65B72D7A" w14:textId="77777777" w:rsidR="0002194B" w:rsidRDefault="0002194B" w:rsidP="0002194B">
      <w:r>
        <w:t xml:space="preserve">                # Estimating the new tolerance value under current result</w:t>
      </w:r>
    </w:p>
    <w:p w14:paraId="3F588E7E" w14:textId="77777777" w:rsidR="0002194B" w:rsidRDefault="0002194B" w:rsidP="0002194B">
      <w:r>
        <w:t xml:space="preserve">                tolerance = abs(init_Re-Re)/Re</w:t>
      </w:r>
    </w:p>
    <w:p w14:paraId="435F4433" w14:textId="77777777" w:rsidR="0002194B" w:rsidRDefault="0002194B" w:rsidP="0002194B">
      <w:r>
        <w:t xml:space="preserve">        else:</w:t>
      </w:r>
    </w:p>
    <w:p w14:paraId="38C83CDB" w14:textId="77777777" w:rsidR="0002194B" w:rsidRDefault="0002194B" w:rsidP="0002194B">
      <w:r>
        <w:t xml:space="preserve">            while tolerance &gt; 0.01:</w:t>
      </w:r>
    </w:p>
    <w:p w14:paraId="74D37FB6" w14:textId="77777777" w:rsidR="0002194B" w:rsidRDefault="0002194B" w:rsidP="0002194B">
      <w:r>
        <w:t xml:space="preserve">                # Update current Reynolds number</w:t>
      </w:r>
    </w:p>
    <w:p w14:paraId="70D7675E" w14:textId="77777777" w:rsidR="0002194B" w:rsidRDefault="0002194B" w:rsidP="0002194B">
      <w:r>
        <w:t xml:space="preserve">                init_Re = Re </w:t>
      </w:r>
    </w:p>
    <w:p w14:paraId="12A583E7" w14:textId="77777777" w:rsidR="0002194B" w:rsidRDefault="0002194B" w:rsidP="0002194B">
      <w:r>
        <w:t xml:space="preserve">                # Calculating partical drag coefficient using Dioguardi et al., 2018</w:t>
      </w:r>
    </w:p>
    <w:p w14:paraId="72C1E70B" w14:textId="77777777" w:rsidR="0002194B" w:rsidRDefault="0002194B" w:rsidP="0002194B">
      <w:r>
        <w:t xml:space="preserve">                Cd = 24/Re*((1-shape_f)/Re+</w:t>
      </w:r>
      <w:proofErr w:type="gramStart"/>
      <w:r>
        <w:t>1)*</w:t>
      </w:r>
      <w:proofErr w:type="gramEnd"/>
      <w:r>
        <w:t xml:space="preserve">*0.25+24/Re*(0.1806*Re**0.6459)/(shape_f**(Re**0.08))+0.4251/(1+6880.95/Re*shape_f**5.05) </w:t>
      </w:r>
    </w:p>
    <w:p w14:paraId="13C97EB2" w14:textId="77777777" w:rsidR="0002194B" w:rsidRDefault="0002194B" w:rsidP="0002194B">
      <w:r>
        <w:t xml:space="preserve">                # Calculating settling velocity</w:t>
      </w:r>
    </w:p>
    <w:p w14:paraId="340E2325" w14:textId="77777777" w:rsidR="0002194B" w:rsidRDefault="0002194B" w:rsidP="0002194B">
      <w:r>
        <w:t xml:space="preserve">                Wt = (4*g*(den_f-in_</w:t>
      </w:r>
      <w:proofErr w:type="gramStart"/>
      <w:r>
        <w:t>den)*</w:t>
      </w:r>
      <w:proofErr w:type="gramEnd"/>
      <w:r>
        <w:t>d_p/(3*Cd*den_f))**0.5</w:t>
      </w:r>
    </w:p>
    <w:p w14:paraId="1D6709ED" w14:textId="77777777" w:rsidR="0002194B" w:rsidRDefault="0002194B" w:rsidP="0002194B">
      <w:r>
        <w:t xml:space="preserve">                # Calculating Reynolds number</w:t>
      </w:r>
    </w:p>
    <w:p w14:paraId="14F48784" w14:textId="77777777" w:rsidR="0002194B" w:rsidRDefault="0002194B" w:rsidP="0002194B">
      <w:r>
        <w:t xml:space="preserve">                Re = den_f*Wt*d_p/u_f</w:t>
      </w:r>
    </w:p>
    <w:p w14:paraId="03FF9232" w14:textId="77777777" w:rsidR="0002194B" w:rsidRDefault="0002194B" w:rsidP="0002194B">
      <w:r>
        <w:t xml:space="preserve">                # Estimating the new tolerance value under current result</w:t>
      </w:r>
    </w:p>
    <w:p w14:paraId="7E984753" w14:textId="77777777" w:rsidR="0002194B" w:rsidRDefault="0002194B" w:rsidP="0002194B">
      <w:r>
        <w:t xml:space="preserve">                tolerance = abs(init_Re-Re)/Re</w:t>
      </w:r>
    </w:p>
    <w:p w14:paraId="32F54014" w14:textId="77777777" w:rsidR="0002194B" w:rsidRDefault="0002194B" w:rsidP="0002194B">
      <w:r>
        <w:t xml:space="preserve">            Wt = -1 * Wt</w:t>
      </w:r>
    </w:p>
    <w:p w14:paraId="05A7FBBD" w14:textId="77777777" w:rsidR="0002194B" w:rsidRDefault="0002194B" w:rsidP="0002194B">
      <w:r>
        <w:t xml:space="preserve">    else:</w:t>
      </w:r>
    </w:p>
    <w:p w14:paraId="1871252E" w14:textId="77777777" w:rsidR="0002194B" w:rsidRDefault="0002194B" w:rsidP="0002194B">
      <w:r>
        <w:t xml:space="preserve">        if in_den &gt; den_f:</w:t>
      </w:r>
    </w:p>
    <w:p w14:paraId="47AC0CEF" w14:textId="77777777" w:rsidR="0002194B" w:rsidRDefault="0002194B" w:rsidP="0002194B">
      <w:r>
        <w:t xml:space="preserve">            while tolerance &gt; 0.01:</w:t>
      </w:r>
    </w:p>
    <w:p w14:paraId="2E7901A5" w14:textId="77777777" w:rsidR="0002194B" w:rsidRDefault="0002194B" w:rsidP="0002194B">
      <w:r>
        <w:t xml:space="preserve">                # Update current Reynolds number</w:t>
      </w:r>
    </w:p>
    <w:p w14:paraId="7340E217" w14:textId="77777777" w:rsidR="0002194B" w:rsidRDefault="0002194B" w:rsidP="0002194B">
      <w:r>
        <w:t xml:space="preserve">                init_Re = Re </w:t>
      </w:r>
    </w:p>
    <w:p w14:paraId="1B2E93AE" w14:textId="77777777" w:rsidR="0002194B" w:rsidRDefault="0002194B" w:rsidP="0002194B">
      <w:r>
        <w:t xml:space="preserve">                # Calculating partical drag coefficient using Dioguardi et al., 2018</w:t>
      </w:r>
    </w:p>
    <w:p w14:paraId="64E42F7C" w14:textId="77777777" w:rsidR="0002194B" w:rsidRDefault="0002194B" w:rsidP="0002194B">
      <w:r>
        <w:t xml:space="preserve">                Cd = 24/Re*((1-shape_f)/Re+</w:t>
      </w:r>
      <w:proofErr w:type="gramStart"/>
      <w:r>
        <w:t>1)*</w:t>
      </w:r>
      <w:proofErr w:type="gramEnd"/>
      <w:r>
        <w:t xml:space="preserve">*0.25+24/Re*(0.1806*Re**0.6459)/(shape_f**(Re**0.08))+0.4251/(1+6880.95/Re*shape_f**5.05) </w:t>
      </w:r>
    </w:p>
    <w:p w14:paraId="20FE8782" w14:textId="77777777" w:rsidR="0002194B" w:rsidRDefault="0002194B" w:rsidP="0002194B">
      <w:r>
        <w:t xml:space="preserve">                # Calculating settling velocity</w:t>
      </w:r>
    </w:p>
    <w:p w14:paraId="5FA14970" w14:textId="77777777" w:rsidR="0002194B" w:rsidRDefault="0002194B" w:rsidP="0002194B">
      <w:r>
        <w:t xml:space="preserve">                Wt = (4*g*(in_den-den_</w:t>
      </w:r>
      <w:proofErr w:type="gramStart"/>
      <w:r>
        <w:t>f)*</w:t>
      </w:r>
      <w:proofErr w:type="gramEnd"/>
      <w:r>
        <w:t>d_p/(3*Cd*den_f))**0.5</w:t>
      </w:r>
    </w:p>
    <w:p w14:paraId="498B24E7" w14:textId="77777777" w:rsidR="0002194B" w:rsidRDefault="0002194B" w:rsidP="0002194B">
      <w:r>
        <w:t xml:space="preserve">                # Calculating Reynolds number</w:t>
      </w:r>
    </w:p>
    <w:p w14:paraId="7A139C3D" w14:textId="77777777" w:rsidR="0002194B" w:rsidRDefault="0002194B" w:rsidP="0002194B">
      <w:r>
        <w:t xml:space="preserve">                Re = den_f*Wt*d_p/u_f</w:t>
      </w:r>
    </w:p>
    <w:p w14:paraId="5D5DC6B2" w14:textId="77777777" w:rsidR="0002194B" w:rsidRDefault="0002194B" w:rsidP="0002194B">
      <w:r>
        <w:t xml:space="preserve">                # Estimating the new tolerance value under current result</w:t>
      </w:r>
    </w:p>
    <w:p w14:paraId="719C824A" w14:textId="77777777" w:rsidR="0002194B" w:rsidRDefault="0002194B" w:rsidP="0002194B">
      <w:r>
        <w:t xml:space="preserve">                tolerance = abs(init_Re-Re)/Re</w:t>
      </w:r>
    </w:p>
    <w:p w14:paraId="1C3F32BE" w14:textId="77777777" w:rsidR="0002194B" w:rsidRDefault="0002194B" w:rsidP="0002194B">
      <w:r>
        <w:t xml:space="preserve">        else:          </w:t>
      </w:r>
    </w:p>
    <w:p w14:paraId="3F8A5F31" w14:textId="77777777" w:rsidR="0002194B" w:rsidRDefault="0002194B" w:rsidP="0002194B">
      <w:r>
        <w:t xml:space="preserve">            Wt = 0</w:t>
      </w:r>
    </w:p>
    <w:p w14:paraId="3A72AF2C" w14:textId="77777777" w:rsidR="0002194B" w:rsidRDefault="0002194B" w:rsidP="0002194B">
      <w:r>
        <w:t xml:space="preserve">            Re = Re</w:t>
      </w:r>
    </w:p>
    <w:p w14:paraId="5CB6F2B0" w14:textId="77777777" w:rsidR="0002194B" w:rsidRDefault="0002194B" w:rsidP="0002194B">
      <w:r>
        <w:t xml:space="preserve">            Cd = 0</w:t>
      </w:r>
    </w:p>
    <w:p w14:paraId="7189439E" w14:textId="77777777" w:rsidR="0002194B" w:rsidRDefault="0002194B" w:rsidP="0002194B">
      <w:r>
        <w:t xml:space="preserve">            </w:t>
      </w:r>
    </w:p>
    <w:p w14:paraId="39F40401" w14:textId="77777777" w:rsidR="0002194B" w:rsidRDefault="0002194B" w:rsidP="0002194B">
      <w:r>
        <w:t xml:space="preserve">    </w:t>
      </w:r>
      <w:proofErr w:type="gramStart"/>
      <w:r>
        <w:t>return(</w:t>
      </w:r>
      <w:proofErr w:type="gramEnd"/>
      <w:r>
        <w:t>Re, Wt, Cd)</w:t>
      </w:r>
    </w:p>
    <w:p w14:paraId="614A5ABA" w14:textId="77777777" w:rsidR="0002194B" w:rsidRDefault="0002194B" w:rsidP="0002194B"/>
    <w:p w14:paraId="7C876C88" w14:textId="77777777" w:rsidR="0002194B" w:rsidRPr="0002194B" w:rsidRDefault="0002194B" w:rsidP="0002194B">
      <w:pPr>
        <w:rPr>
          <w:i/>
        </w:rPr>
      </w:pPr>
      <w:r>
        <w:t xml:space="preserve">    </w:t>
      </w:r>
      <w:r w:rsidRPr="0002194B">
        <w:rPr>
          <w:i/>
        </w:rPr>
        <w:t>r"""</w:t>
      </w:r>
    </w:p>
    <w:p w14:paraId="725B8AE0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lastRenderedPageBreak/>
        <w:t xml:space="preserve">    Calculates settling velocity of microplastics with specific density in seawater Eq. (2</w:t>
      </w:r>
      <w:proofErr w:type="gramStart"/>
      <w:r w:rsidRPr="0002194B">
        <w:rPr>
          <w:i/>
        </w:rPr>
        <w:t>),(</w:t>
      </w:r>
      <w:proofErr w:type="gramEnd"/>
      <w:r w:rsidRPr="0002194B">
        <w:rPr>
          <w:i/>
        </w:rPr>
        <w:t xml:space="preserve">3),(14) </w:t>
      </w:r>
    </w:p>
    <w:p w14:paraId="3CEB9BC0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given by Dioguardi et al. 2018  </w:t>
      </w:r>
    </w:p>
    <w:p w14:paraId="35C2EFA4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</w:p>
    <w:p w14:paraId="127026B8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Parameters</w:t>
      </w:r>
    </w:p>
    <w:p w14:paraId="738A26E6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----------</w:t>
      </w:r>
    </w:p>
    <w:p w14:paraId="16033F64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  <w:proofErr w:type="gramStart"/>
      <w:r w:rsidRPr="0002194B">
        <w:rPr>
          <w:i/>
        </w:rPr>
        <w:t>shape :</w:t>
      </w:r>
      <w:proofErr w:type="gramEnd"/>
      <w:r w:rsidRPr="0002194B">
        <w:rPr>
          <w:i/>
        </w:rPr>
        <w:t xml:space="preserve"> float</w:t>
      </w:r>
    </w:p>
    <w:p w14:paraId="15A3A04B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shape factor is a dimensionless parameter to describe the ratio between sphericity and circularity.</w:t>
      </w:r>
    </w:p>
    <w:p w14:paraId="4149233B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den_</w:t>
      </w:r>
      <w:proofErr w:type="gramStart"/>
      <w:r w:rsidRPr="0002194B">
        <w:rPr>
          <w:i/>
        </w:rPr>
        <w:t>f :</w:t>
      </w:r>
      <w:proofErr w:type="gramEnd"/>
      <w:r w:rsidRPr="0002194B">
        <w:rPr>
          <w:i/>
        </w:rPr>
        <w:t xml:space="preserve"> float </w:t>
      </w:r>
    </w:p>
    <w:p w14:paraId="2DD95AF0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density of seawater in kg m-3.        </w:t>
      </w:r>
    </w:p>
    <w:p w14:paraId="06826E20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in_</w:t>
      </w:r>
      <w:proofErr w:type="gramStart"/>
      <w:r w:rsidRPr="0002194B">
        <w:rPr>
          <w:i/>
        </w:rPr>
        <w:t>den :</w:t>
      </w:r>
      <w:proofErr w:type="gramEnd"/>
      <w:r w:rsidRPr="0002194B">
        <w:rPr>
          <w:i/>
        </w:rPr>
        <w:t xml:space="preserve"> float</w:t>
      </w:r>
    </w:p>
    <w:p w14:paraId="54C7794C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density of paricles in kg m-3.       </w:t>
      </w:r>
    </w:p>
    <w:p w14:paraId="038530E1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  <w:proofErr w:type="gramStart"/>
      <w:r w:rsidRPr="0002194B">
        <w:rPr>
          <w:i/>
        </w:rPr>
        <w:t>g :</w:t>
      </w:r>
      <w:proofErr w:type="gramEnd"/>
      <w:r w:rsidRPr="0002194B">
        <w:rPr>
          <w:i/>
        </w:rPr>
        <w:t xml:space="preserve"> float</w:t>
      </w:r>
    </w:p>
    <w:p w14:paraId="27B0DA2B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gravitational acceleration in m day-2.       </w:t>
      </w:r>
    </w:p>
    <w:p w14:paraId="46AE6076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d_p: float</w:t>
      </w:r>
    </w:p>
    <w:p w14:paraId="2AB77B97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particle size in m.      </w:t>
      </w:r>
    </w:p>
    <w:p w14:paraId="5C0D18D6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u_f: float</w:t>
      </w:r>
    </w:p>
    <w:p w14:paraId="7D7EA06E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seawater viscosity in Pa*day.</w:t>
      </w:r>
    </w:p>
    <w:p w14:paraId="7DDDA23B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</w:p>
    <w:p w14:paraId="3AA59E74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Returns</w:t>
      </w:r>
    </w:p>
    <w:p w14:paraId="7EBCAD11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-------</w:t>
      </w:r>
    </w:p>
    <w:p w14:paraId="274858B8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  <w:proofErr w:type="gramStart"/>
      <w:r w:rsidRPr="0002194B">
        <w:rPr>
          <w:i/>
        </w:rPr>
        <w:t>Re :</w:t>
      </w:r>
      <w:proofErr w:type="gramEnd"/>
      <w:r w:rsidRPr="0002194B">
        <w:rPr>
          <w:i/>
        </w:rPr>
        <w:t xml:space="preserve"> float</w:t>
      </w:r>
    </w:p>
    <w:p w14:paraId="1D8041EB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Reynolds number.</w:t>
      </w:r>
    </w:p>
    <w:p w14:paraId="5C6D9B40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  <w:proofErr w:type="gramStart"/>
      <w:r w:rsidRPr="0002194B">
        <w:rPr>
          <w:i/>
        </w:rPr>
        <w:t>Wt :</w:t>
      </w:r>
      <w:proofErr w:type="gramEnd"/>
      <w:r w:rsidRPr="0002194B">
        <w:rPr>
          <w:i/>
        </w:rPr>
        <w:t xml:space="preserve"> float</w:t>
      </w:r>
    </w:p>
    <w:p w14:paraId="73E9E001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particle settling velocity in m day-1.</w:t>
      </w:r>
    </w:p>
    <w:p w14:paraId="6E438CEF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  <w:proofErr w:type="gramStart"/>
      <w:r w:rsidRPr="0002194B">
        <w:rPr>
          <w:i/>
        </w:rPr>
        <w:t>Cd :</w:t>
      </w:r>
      <w:proofErr w:type="gramEnd"/>
      <w:r w:rsidRPr="0002194B">
        <w:rPr>
          <w:i/>
        </w:rPr>
        <w:t xml:space="preserve"> float</w:t>
      </w:r>
    </w:p>
    <w:p w14:paraId="30828F5B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particle drag coefficient.</w:t>
      </w:r>
    </w:p>
    <w:p w14:paraId="1BC26A81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</w:t>
      </w:r>
    </w:p>
    <w:p w14:paraId="0C7CA58B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Notes</w:t>
      </w:r>
    </w:p>
    <w:p w14:paraId="24E76E56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-----</w:t>
      </w:r>
    </w:p>
    <w:p w14:paraId="5D808C7E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R2: 96.0% </w:t>
      </w:r>
    </w:p>
    <w:p w14:paraId="279AA0E8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</w:p>
    <w:p w14:paraId="721BA3AB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References</w:t>
      </w:r>
    </w:p>
    <w:p w14:paraId="2962CA96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----------</w:t>
      </w:r>
    </w:p>
    <w:p w14:paraId="4E02B2E2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[1] Dioguardi, F.; Mele, D.; Dellino, P., A new one-equation model of fluid drag for irregularly</w:t>
      </w:r>
    </w:p>
    <w:p w14:paraId="58957280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shaped particles valid over a wide range of reynolds number. J. Geophys. Res. Solid Earth, </w:t>
      </w:r>
    </w:p>
    <w:p w14:paraId="78566FA3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2018, 123, 144-156.</w:t>
      </w:r>
    </w:p>
    <w:p w14:paraId="2705C9EF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[2] Van Melkebeke, M.; Janssen, C.; De Meester, S., Characteristics and sinking behavior of typical </w:t>
      </w:r>
    </w:p>
    <w:p w14:paraId="2420AA45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microplastics including the potential effect of biofouling: implications for remediation. </w:t>
      </w:r>
    </w:p>
    <w:p w14:paraId="1430E7BE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lastRenderedPageBreak/>
        <w:t xml:space="preserve">        Environ. Sci. Technol. 2020, 54, 8668-8680.</w:t>
      </w:r>
    </w:p>
    <w:p w14:paraId="34BBCCB7" w14:textId="33373339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"""</w:t>
      </w:r>
    </w:p>
    <w:p w14:paraId="31201A41" w14:textId="3CFAD271" w:rsidR="0002194B" w:rsidRDefault="0002194B" w:rsidP="0002194B"/>
    <w:p w14:paraId="789249EF" w14:textId="77777777" w:rsidR="0002194B" w:rsidRDefault="0002194B" w:rsidP="0002194B">
      <w:r>
        <w:t>def cal_given_posi(</w:t>
      </w:r>
      <w:proofErr w:type="gramStart"/>
      <w:r>
        <w:t>Latitude,Longtiude</w:t>
      </w:r>
      <w:proofErr w:type="gramEnd"/>
      <w:r>
        <w:t>,date,tolerance):</w:t>
      </w:r>
    </w:p>
    <w:p w14:paraId="1F2B40E6" w14:textId="77777777" w:rsidR="0002194B" w:rsidRDefault="0002194B" w:rsidP="0002194B">
      <w:r>
        <w:t xml:space="preserve">    </w:t>
      </w:r>
    </w:p>
    <w:p w14:paraId="596580C2" w14:textId="3D24BE16" w:rsidR="0002194B" w:rsidRPr="0002194B" w:rsidRDefault="0002194B" w:rsidP="0002194B">
      <w:pPr>
        <w:ind w:firstLine="480"/>
        <w:rPr>
          <w:i/>
        </w:rPr>
      </w:pPr>
      <w:r w:rsidRPr="0002194B">
        <w:rPr>
          <w:i/>
        </w:rPr>
        <w:t># Latitude Reposition</w:t>
      </w:r>
    </w:p>
    <w:p w14:paraId="7CE52CD6" w14:textId="77777777" w:rsidR="0002194B" w:rsidRDefault="0002194B" w:rsidP="0002194B">
      <w:pPr>
        <w:ind w:firstLine="480"/>
      </w:pPr>
    </w:p>
    <w:p w14:paraId="26097E13" w14:textId="77777777" w:rsidR="0002194B" w:rsidRDefault="0002194B" w:rsidP="0002194B">
      <w:r>
        <w:t xml:space="preserve">    identifier = </w:t>
      </w:r>
      <w:proofErr w:type="gramStart"/>
      <w:r>
        <w:t>Latitude[</w:t>
      </w:r>
      <w:proofErr w:type="gramEnd"/>
      <w:r>
        <w:t>-1]</w:t>
      </w:r>
    </w:p>
    <w:p w14:paraId="55367272" w14:textId="77777777" w:rsidR="0002194B" w:rsidRDefault="0002194B" w:rsidP="0002194B">
      <w:r>
        <w:t xml:space="preserve">    lat_value = float(</w:t>
      </w:r>
      <w:proofErr w:type="gramStart"/>
      <w:r>
        <w:t>Latitude[</w:t>
      </w:r>
      <w:proofErr w:type="gramEnd"/>
      <w:r>
        <w:t>:-1])</w:t>
      </w:r>
    </w:p>
    <w:p w14:paraId="24D16D90" w14:textId="77777777" w:rsidR="0002194B" w:rsidRDefault="0002194B" w:rsidP="0002194B">
      <w:r>
        <w:t xml:space="preserve">    if identifier == 'S':</w:t>
      </w:r>
    </w:p>
    <w:p w14:paraId="1164E13E" w14:textId="77777777" w:rsidR="0002194B" w:rsidRDefault="0002194B" w:rsidP="0002194B">
      <w:r>
        <w:t xml:space="preserve">        lat_value = -1*lat_value</w:t>
      </w:r>
    </w:p>
    <w:p w14:paraId="6621B647" w14:textId="77777777" w:rsidR="0002194B" w:rsidRDefault="0002194B" w:rsidP="0002194B">
      <w:r>
        <w:t xml:space="preserve">    elif identifier == 'N':</w:t>
      </w:r>
    </w:p>
    <w:p w14:paraId="365AA8D2" w14:textId="77777777" w:rsidR="0002194B" w:rsidRDefault="0002194B" w:rsidP="0002194B">
      <w:r>
        <w:t xml:space="preserve">        lat_value = lat_value</w:t>
      </w:r>
    </w:p>
    <w:p w14:paraId="4F0B50C3" w14:textId="77777777" w:rsidR="0002194B" w:rsidRDefault="0002194B" w:rsidP="0002194B">
      <w:r>
        <w:t xml:space="preserve">    else:</w:t>
      </w:r>
    </w:p>
    <w:p w14:paraId="002625D4" w14:textId="77777777" w:rsidR="0002194B" w:rsidRDefault="0002194B" w:rsidP="0002194B">
      <w:r>
        <w:t xml:space="preserve">        </w:t>
      </w:r>
      <w:proofErr w:type="gramStart"/>
      <w:r>
        <w:t>print(</w:t>
      </w:r>
      <w:proofErr w:type="gramEnd"/>
      <w:r>
        <w:t>'The lattitude input is wrong!!')</w:t>
      </w:r>
    </w:p>
    <w:p w14:paraId="5285F973" w14:textId="77777777" w:rsidR="0002194B" w:rsidRDefault="0002194B" w:rsidP="0002194B"/>
    <w:p w14:paraId="78BF9CE6" w14:textId="242339DB" w:rsidR="0002194B" w:rsidRPr="0002194B" w:rsidRDefault="0002194B" w:rsidP="0002194B">
      <w:pPr>
        <w:ind w:firstLine="480"/>
        <w:rPr>
          <w:i/>
        </w:rPr>
      </w:pPr>
      <w:r w:rsidRPr="0002194B">
        <w:rPr>
          <w:i/>
        </w:rPr>
        <w:t># Longtitude Reposition</w:t>
      </w:r>
    </w:p>
    <w:p w14:paraId="22815234" w14:textId="77777777" w:rsidR="0002194B" w:rsidRDefault="0002194B" w:rsidP="0002194B">
      <w:pPr>
        <w:ind w:firstLine="480"/>
      </w:pPr>
    </w:p>
    <w:p w14:paraId="69F30FE6" w14:textId="77777777" w:rsidR="0002194B" w:rsidRDefault="0002194B" w:rsidP="0002194B">
      <w:r>
        <w:t xml:space="preserve">    identifier = </w:t>
      </w:r>
      <w:proofErr w:type="gramStart"/>
      <w:r>
        <w:t>Longtitude[</w:t>
      </w:r>
      <w:proofErr w:type="gramEnd"/>
      <w:r>
        <w:t>-1]</w:t>
      </w:r>
    </w:p>
    <w:p w14:paraId="2CB5DD92" w14:textId="77777777" w:rsidR="0002194B" w:rsidRDefault="0002194B" w:rsidP="0002194B">
      <w:r>
        <w:t xml:space="preserve">    lon_value = float(</w:t>
      </w:r>
      <w:proofErr w:type="gramStart"/>
      <w:r>
        <w:t>Longtitude[</w:t>
      </w:r>
      <w:proofErr w:type="gramEnd"/>
      <w:r>
        <w:t>:-1])</w:t>
      </w:r>
    </w:p>
    <w:p w14:paraId="5801FCE9" w14:textId="77777777" w:rsidR="0002194B" w:rsidRDefault="0002194B" w:rsidP="0002194B">
      <w:r>
        <w:t xml:space="preserve">    if identifier == 'E':</w:t>
      </w:r>
    </w:p>
    <w:p w14:paraId="5F504C70" w14:textId="77777777" w:rsidR="0002194B" w:rsidRDefault="0002194B" w:rsidP="0002194B">
      <w:r>
        <w:t xml:space="preserve">        if lon_value &gt; 74.16:</w:t>
      </w:r>
    </w:p>
    <w:p w14:paraId="26913DB4" w14:textId="77777777" w:rsidR="0002194B" w:rsidRDefault="0002194B" w:rsidP="0002194B">
      <w:r>
        <w:t xml:space="preserve">            lon_value = lon_value</w:t>
      </w:r>
    </w:p>
    <w:p w14:paraId="2CF8F424" w14:textId="77777777" w:rsidR="0002194B" w:rsidRDefault="0002194B" w:rsidP="0002194B">
      <w:r>
        <w:t xml:space="preserve">        else:</w:t>
      </w:r>
    </w:p>
    <w:p w14:paraId="65BAC312" w14:textId="77777777" w:rsidR="0002194B" w:rsidRDefault="0002194B" w:rsidP="0002194B">
      <w:r>
        <w:t xml:space="preserve">            lon_value = lon_value + 360</w:t>
      </w:r>
    </w:p>
    <w:p w14:paraId="48DA7A02" w14:textId="77777777" w:rsidR="0002194B" w:rsidRDefault="0002194B" w:rsidP="0002194B">
      <w:r>
        <w:t xml:space="preserve">    elif identifier == 'W':</w:t>
      </w:r>
    </w:p>
    <w:p w14:paraId="00876ADC" w14:textId="77777777" w:rsidR="0002194B" w:rsidRDefault="0002194B" w:rsidP="0002194B">
      <w:r>
        <w:t xml:space="preserve">        lon_value = 360 - lon_value</w:t>
      </w:r>
    </w:p>
    <w:p w14:paraId="661B1C03" w14:textId="77777777" w:rsidR="0002194B" w:rsidRDefault="0002194B" w:rsidP="0002194B">
      <w:r>
        <w:t xml:space="preserve">    else:</w:t>
      </w:r>
    </w:p>
    <w:p w14:paraId="390E91BB" w14:textId="77777777" w:rsidR="0002194B" w:rsidRDefault="0002194B" w:rsidP="0002194B">
      <w:r>
        <w:t xml:space="preserve">        </w:t>
      </w:r>
      <w:proofErr w:type="gramStart"/>
      <w:r>
        <w:t>print(</w:t>
      </w:r>
      <w:proofErr w:type="gramEnd"/>
      <w:r>
        <w:t>'The longtitude input is wrong!!')</w:t>
      </w:r>
    </w:p>
    <w:p w14:paraId="7EF994C9" w14:textId="77777777" w:rsidR="0002194B" w:rsidRDefault="0002194B" w:rsidP="0002194B">
      <w:r>
        <w:t xml:space="preserve">           </w:t>
      </w:r>
    </w:p>
    <w:p w14:paraId="47CDEBC3" w14:textId="6D9326B2" w:rsidR="0002194B" w:rsidRPr="0002194B" w:rsidRDefault="0002194B" w:rsidP="0002194B">
      <w:pPr>
        <w:ind w:firstLine="480"/>
        <w:rPr>
          <w:i/>
        </w:rPr>
      </w:pPr>
      <w:r w:rsidRPr="0002194B">
        <w:rPr>
          <w:i/>
        </w:rPr>
        <w:t># Data import</w:t>
      </w:r>
    </w:p>
    <w:p w14:paraId="2D1F6FE9" w14:textId="77777777" w:rsidR="0002194B" w:rsidRDefault="0002194B" w:rsidP="0002194B">
      <w:pPr>
        <w:ind w:firstLine="480"/>
      </w:pPr>
    </w:p>
    <w:p w14:paraId="41DA84B6" w14:textId="77777777" w:rsidR="0002194B" w:rsidRDefault="0002194B" w:rsidP="0002194B">
      <w:r>
        <w:t xml:space="preserve">    url = 'F:\RTOFS\Original_data\\' + date + '_rtofs_glo_3dz_n024_daily_3ztio.nc'</w:t>
      </w:r>
    </w:p>
    <w:p w14:paraId="77221108" w14:textId="77777777" w:rsidR="0002194B" w:rsidRDefault="0002194B" w:rsidP="0002194B">
      <w:r>
        <w:t xml:space="preserve">    file = netCDF4.Dataset(url)</w:t>
      </w:r>
    </w:p>
    <w:p w14:paraId="70F454B8" w14:textId="77777777" w:rsidR="0002194B" w:rsidRDefault="0002194B" w:rsidP="0002194B">
      <w:r>
        <w:t xml:space="preserve">    </w:t>
      </w:r>
      <w:proofErr w:type="gramStart"/>
      <w:r>
        <w:t>lat  =</w:t>
      </w:r>
      <w:proofErr w:type="gramEnd"/>
      <w:r>
        <w:t xml:space="preserve"> file.variables['Latitude'][:]</w:t>
      </w:r>
    </w:p>
    <w:p w14:paraId="6862F793" w14:textId="77777777" w:rsidR="0002194B" w:rsidRDefault="0002194B" w:rsidP="0002194B">
      <w:r>
        <w:t xml:space="preserve">    </w:t>
      </w:r>
      <w:proofErr w:type="gramStart"/>
      <w:r>
        <w:t>lon  =</w:t>
      </w:r>
      <w:proofErr w:type="gramEnd"/>
      <w:r>
        <w:t xml:space="preserve"> file.variables['Longitude'][:]</w:t>
      </w:r>
    </w:p>
    <w:p w14:paraId="37C0AF6D" w14:textId="77777777" w:rsidR="0002194B" w:rsidRDefault="0002194B" w:rsidP="0002194B">
      <w:r>
        <w:t xml:space="preserve">    dep = </w:t>
      </w:r>
      <w:proofErr w:type="gramStart"/>
      <w:r>
        <w:t>file.variables</w:t>
      </w:r>
      <w:proofErr w:type="gramEnd"/>
      <w:r>
        <w:t>['Depth'][:]</w:t>
      </w:r>
    </w:p>
    <w:p w14:paraId="7616A716" w14:textId="77777777" w:rsidR="0002194B" w:rsidRDefault="0002194B" w:rsidP="0002194B">
      <w:r>
        <w:t xml:space="preserve">    </w:t>
      </w:r>
      <w:proofErr w:type="gramStart"/>
      <w:r>
        <w:t>file.close</w:t>
      </w:r>
      <w:proofErr w:type="gramEnd"/>
      <w:r>
        <w:t>()</w:t>
      </w:r>
    </w:p>
    <w:p w14:paraId="5E14E390" w14:textId="77777777" w:rsidR="0002194B" w:rsidRDefault="0002194B" w:rsidP="0002194B">
      <w:r>
        <w:t xml:space="preserve">    </w:t>
      </w:r>
    </w:p>
    <w:p w14:paraId="626AECCB" w14:textId="77777777" w:rsidR="0002194B" w:rsidRDefault="0002194B" w:rsidP="0002194B">
      <w:r>
        <w:t xml:space="preserve">    for i in </w:t>
      </w:r>
      <w:proofErr w:type="gramStart"/>
      <w:r>
        <w:t>range(</w:t>
      </w:r>
      <w:proofErr w:type="gramEnd"/>
      <w:r>
        <w:t>3298):</w:t>
      </w:r>
    </w:p>
    <w:p w14:paraId="3B0B0DA6" w14:textId="77777777" w:rsidR="0002194B" w:rsidRDefault="0002194B" w:rsidP="0002194B">
      <w:r>
        <w:t xml:space="preserve">        for j in </w:t>
      </w:r>
      <w:proofErr w:type="gramStart"/>
      <w:r>
        <w:t>range(</w:t>
      </w:r>
      <w:proofErr w:type="gramEnd"/>
      <w:r>
        <w:t>4500):</w:t>
      </w:r>
    </w:p>
    <w:p w14:paraId="32177458" w14:textId="77777777" w:rsidR="0002194B" w:rsidRDefault="0002194B" w:rsidP="0002194B">
      <w:r>
        <w:t xml:space="preserve">            lat_diff = abs(lat[</w:t>
      </w:r>
      <w:proofErr w:type="gramStart"/>
      <w:r>
        <w:t>i,j</w:t>
      </w:r>
      <w:proofErr w:type="gramEnd"/>
      <w:r>
        <w:t>] - lat_value)</w:t>
      </w:r>
    </w:p>
    <w:p w14:paraId="48D7220B" w14:textId="77777777" w:rsidR="0002194B" w:rsidRDefault="0002194B" w:rsidP="0002194B">
      <w:r>
        <w:t xml:space="preserve">            lon_diff = abs(lon[</w:t>
      </w:r>
      <w:proofErr w:type="gramStart"/>
      <w:r>
        <w:t>i,j</w:t>
      </w:r>
      <w:proofErr w:type="gramEnd"/>
      <w:r>
        <w:t>] - lon_value)</w:t>
      </w:r>
    </w:p>
    <w:p w14:paraId="0041E42E" w14:textId="77777777" w:rsidR="0002194B" w:rsidRDefault="0002194B" w:rsidP="0002194B">
      <w:r>
        <w:t xml:space="preserve">            new_diff = (lat_diff**2 + lon_diff**</w:t>
      </w:r>
      <w:proofErr w:type="gramStart"/>
      <w:r>
        <w:t>2)*</w:t>
      </w:r>
      <w:proofErr w:type="gramEnd"/>
      <w:r>
        <w:t>*0.5</w:t>
      </w:r>
    </w:p>
    <w:p w14:paraId="7ADB6690" w14:textId="77777777" w:rsidR="0002194B" w:rsidRDefault="0002194B" w:rsidP="0002194B">
      <w:r>
        <w:lastRenderedPageBreak/>
        <w:t xml:space="preserve">            if new_diff &lt; tolerance:</w:t>
      </w:r>
    </w:p>
    <w:p w14:paraId="4DFAA8CF" w14:textId="77777777" w:rsidR="0002194B" w:rsidRDefault="0002194B" w:rsidP="0002194B">
      <w:r>
        <w:t xml:space="preserve">                posi_lat = i</w:t>
      </w:r>
    </w:p>
    <w:p w14:paraId="242AF73A" w14:textId="77777777" w:rsidR="0002194B" w:rsidRDefault="0002194B" w:rsidP="0002194B">
      <w:r>
        <w:t xml:space="preserve">                posi_lon = j</w:t>
      </w:r>
    </w:p>
    <w:p w14:paraId="1F5B205F" w14:textId="77777777" w:rsidR="0002194B" w:rsidRDefault="0002194B" w:rsidP="0002194B">
      <w:r>
        <w:t xml:space="preserve">            else:</w:t>
      </w:r>
    </w:p>
    <w:p w14:paraId="05F5AE1D" w14:textId="77777777" w:rsidR="0002194B" w:rsidRDefault="0002194B" w:rsidP="0002194B">
      <w:r>
        <w:t xml:space="preserve">                continue</w:t>
      </w:r>
    </w:p>
    <w:p w14:paraId="3D253A98" w14:textId="77777777" w:rsidR="0002194B" w:rsidRDefault="0002194B" w:rsidP="0002194B">
      <w:r>
        <w:t xml:space="preserve">                </w:t>
      </w:r>
    </w:p>
    <w:p w14:paraId="5845AB90" w14:textId="50E2EB7A" w:rsidR="0002194B" w:rsidRPr="0002194B" w:rsidRDefault="0002194B" w:rsidP="0002194B">
      <w:pPr>
        <w:ind w:firstLine="480"/>
        <w:rPr>
          <w:i/>
        </w:rPr>
      </w:pPr>
      <w:r w:rsidRPr="0002194B">
        <w:rPr>
          <w:i/>
        </w:rPr>
        <w:t># Data import</w:t>
      </w:r>
    </w:p>
    <w:p w14:paraId="6917ED86" w14:textId="77777777" w:rsidR="0002194B" w:rsidRDefault="0002194B" w:rsidP="0002194B">
      <w:pPr>
        <w:ind w:firstLine="480"/>
      </w:pPr>
    </w:p>
    <w:p w14:paraId="03D3A50F" w14:textId="77777777" w:rsidR="0002194B" w:rsidRDefault="0002194B" w:rsidP="0002194B">
      <w:r>
        <w:t xml:space="preserve">    url = 'F:\RTOFS\Original_data\\' + date + '_rtofs_glo_3dz_n024_daily_3ztio.nc'</w:t>
      </w:r>
    </w:p>
    <w:p w14:paraId="696FD995" w14:textId="77777777" w:rsidR="0002194B" w:rsidRDefault="0002194B" w:rsidP="0002194B">
      <w:r>
        <w:t xml:space="preserve">    file = netCDF4.Dataset(url)</w:t>
      </w:r>
    </w:p>
    <w:p w14:paraId="02FB1E9F" w14:textId="77777777" w:rsidR="0002194B" w:rsidRDefault="0002194B" w:rsidP="0002194B"/>
    <w:p w14:paraId="76D2660B" w14:textId="20E93CF9" w:rsidR="0002194B" w:rsidRPr="0002194B" w:rsidRDefault="0002194B" w:rsidP="0002194B">
      <w:pPr>
        <w:ind w:firstLine="480"/>
        <w:rPr>
          <w:i/>
        </w:rPr>
      </w:pPr>
      <w:r w:rsidRPr="0002194B">
        <w:rPr>
          <w:i/>
        </w:rPr>
        <w:t># Extract data from given location</w:t>
      </w:r>
    </w:p>
    <w:p w14:paraId="717E39E9" w14:textId="77777777" w:rsidR="0002194B" w:rsidRDefault="0002194B" w:rsidP="0002194B">
      <w:pPr>
        <w:ind w:firstLine="480"/>
      </w:pPr>
    </w:p>
    <w:p w14:paraId="00A19B41" w14:textId="77777777" w:rsidR="0002194B" w:rsidRDefault="0002194B" w:rsidP="0002194B">
      <w:r>
        <w:t xml:space="preserve">    temp = </w:t>
      </w:r>
      <w:proofErr w:type="gramStart"/>
      <w:r>
        <w:t>file.variables</w:t>
      </w:r>
      <w:proofErr w:type="gramEnd"/>
      <w:r>
        <w:t>['temperature'][0,:,posi_lat,posi_lon]</w:t>
      </w:r>
    </w:p>
    <w:p w14:paraId="52CDBC57" w14:textId="77777777" w:rsidR="0002194B" w:rsidRDefault="0002194B" w:rsidP="0002194B">
      <w:r>
        <w:t xml:space="preserve">    </w:t>
      </w:r>
      <w:proofErr w:type="gramStart"/>
      <w:r>
        <w:t>file.close</w:t>
      </w:r>
      <w:proofErr w:type="gramEnd"/>
      <w:r>
        <w:t>()</w:t>
      </w:r>
    </w:p>
    <w:p w14:paraId="39BF4A7F" w14:textId="77777777" w:rsidR="0002194B" w:rsidRDefault="0002194B" w:rsidP="0002194B"/>
    <w:p w14:paraId="7A99B6DC" w14:textId="7C9F0C6A" w:rsidR="0002194B" w:rsidRPr="0002194B" w:rsidRDefault="0002194B" w:rsidP="0002194B">
      <w:pPr>
        <w:ind w:firstLine="480"/>
        <w:rPr>
          <w:i/>
        </w:rPr>
      </w:pPr>
      <w:r w:rsidRPr="0002194B">
        <w:rPr>
          <w:i/>
        </w:rPr>
        <w:t># Data import</w:t>
      </w:r>
    </w:p>
    <w:p w14:paraId="3B39A331" w14:textId="77777777" w:rsidR="0002194B" w:rsidRDefault="0002194B" w:rsidP="0002194B">
      <w:pPr>
        <w:ind w:firstLine="480"/>
      </w:pPr>
    </w:p>
    <w:p w14:paraId="7609161F" w14:textId="77777777" w:rsidR="0002194B" w:rsidRDefault="0002194B" w:rsidP="0002194B">
      <w:r>
        <w:t xml:space="preserve">    url = 'F:\RTOFS\Original_data\\' + date + '_rtofs_glo_3dz_n024_daily_3zsio.nc'</w:t>
      </w:r>
    </w:p>
    <w:p w14:paraId="55A29B5F" w14:textId="77777777" w:rsidR="0002194B" w:rsidRDefault="0002194B" w:rsidP="0002194B">
      <w:r>
        <w:t xml:space="preserve">    file = netCDF4.Dataset(url)</w:t>
      </w:r>
    </w:p>
    <w:p w14:paraId="5A2F6BF1" w14:textId="77777777" w:rsidR="0002194B" w:rsidRDefault="0002194B" w:rsidP="0002194B"/>
    <w:p w14:paraId="684CF3FC" w14:textId="454FE218" w:rsidR="0002194B" w:rsidRPr="0002194B" w:rsidRDefault="0002194B" w:rsidP="0002194B">
      <w:pPr>
        <w:ind w:firstLine="480"/>
        <w:rPr>
          <w:i/>
        </w:rPr>
      </w:pPr>
      <w:r w:rsidRPr="0002194B">
        <w:rPr>
          <w:i/>
        </w:rPr>
        <w:t># Extract data from given location</w:t>
      </w:r>
    </w:p>
    <w:p w14:paraId="461ECFF2" w14:textId="77777777" w:rsidR="0002194B" w:rsidRDefault="0002194B" w:rsidP="0002194B">
      <w:pPr>
        <w:ind w:firstLine="480"/>
      </w:pPr>
    </w:p>
    <w:p w14:paraId="6B38F8EA" w14:textId="77777777" w:rsidR="0002194B" w:rsidRDefault="0002194B" w:rsidP="0002194B">
      <w:r>
        <w:t xml:space="preserve">    sat = </w:t>
      </w:r>
      <w:proofErr w:type="gramStart"/>
      <w:r>
        <w:t>file.variables</w:t>
      </w:r>
      <w:proofErr w:type="gramEnd"/>
      <w:r>
        <w:t>['salinity'][0,:,posi_lat,posi_lon]</w:t>
      </w:r>
    </w:p>
    <w:p w14:paraId="03B21835" w14:textId="77777777" w:rsidR="0002194B" w:rsidRDefault="0002194B" w:rsidP="0002194B">
      <w:r>
        <w:t xml:space="preserve">    </w:t>
      </w:r>
      <w:proofErr w:type="gramStart"/>
      <w:r>
        <w:t>file.close</w:t>
      </w:r>
      <w:proofErr w:type="gramEnd"/>
      <w:r>
        <w:t>()</w:t>
      </w:r>
    </w:p>
    <w:p w14:paraId="62574BA5" w14:textId="77777777" w:rsidR="0002194B" w:rsidRDefault="0002194B" w:rsidP="0002194B"/>
    <w:p w14:paraId="49FDE117" w14:textId="77777777" w:rsidR="0002194B" w:rsidRDefault="0002194B" w:rsidP="0002194B">
      <w:r>
        <w:t xml:space="preserve">    Sea_den = []</w:t>
      </w:r>
    </w:p>
    <w:p w14:paraId="2BB11BA1" w14:textId="77777777" w:rsidR="0002194B" w:rsidRDefault="0002194B" w:rsidP="0002194B">
      <w:r>
        <w:t xml:space="preserve">    for i in range(len(sat)):</w:t>
      </w:r>
    </w:p>
    <w:p w14:paraId="447DB506" w14:textId="77777777" w:rsidR="0002194B" w:rsidRDefault="0002194B" w:rsidP="0002194B">
      <w:r>
        <w:t xml:space="preserve">        try:</w:t>
      </w:r>
    </w:p>
    <w:p w14:paraId="2596703D" w14:textId="77777777" w:rsidR="0002194B" w:rsidRDefault="0002194B" w:rsidP="0002194B">
      <w:r>
        <w:t xml:space="preserve">            new_point = water_density(temp.data[i</w:t>
      </w:r>
      <w:proofErr w:type="gramStart"/>
      <w:r>
        <w:t>],sat</w:t>
      </w:r>
      <w:proofErr w:type="gramEnd"/>
      <w:r>
        <w:t>.data[i]/1000)</w:t>
      </w:r>
    </w:p>
    <w:p w14:paraId="175C8B76" w14:textId="77777777" w:rsidR="0002194B" w:rsidRDefault="0002194B" w:rsidP="0002194B">
      <w:r>
        <w:t xml:space="preserve">            if new_point &gt; 0 and new_point &lt; 1.2:</w:t>
      </w:r>
    </w:p>
    <w:p w14:paraId="545EE34A" w14:textId="77777777" w:rsidR="0002194B" w:rsidRDefault="0002194B" w:rsidP="0002194B">
      <w:r>
        <w:t xml:space="preserve">                Sea_</w:t>
      </w:r>
      <w:proofErr w:type="gramStart"/>
      <w:r>
        <w:t>den.append</w:t>
      </w:r>
      <w:proofErr w:type="gramEnd"/>
      <w:r>
        <w:t>(new_point)</w:t>
      </w:r>
    </w:p>
    <w:p w14:paraId="57427B47" w14:textId="77777777" w:rsidR="0002194B" w:rsidRDefault="0002194B" w:rsidP="0002194B">
      <w:r>
        <w:t xml:space="preserve">            else:</w:t>
      </w:r>
    </w:p>
    <w:p w14:paraId="2C803420" w14:textId="77777777" w:rsidR="0002194B" w:rsidRDefault="0002194B" w:rsidP="0002194B">
      <w:r>
        <w:t xml:space="preserve">                continue</w:t>
      </w:r>
    </w:p>
    <w:p w14:paraId="4D5C8797" w14:textId="77777777" w:rsidR="0002194B" w:rsidRDefault="0002194B" w:rsidP="0002194B">
      <w:r>
        <w:t xml:space="preserve">        except:</w:t>
      </w:r>
    </w:p>
    <w:p w14:paraId="71CA8F22" w14:textId="77777777" w:rsidR="0002194B" w:rsidRDefault="0002194B" w:rsidP="0002194B">
      <w:r>
        <w:t xml:space="preserve">            continue</w:t>
      </w:r>
    </w:p>
    <w:p w14:paraId="02E1FF0B" w14:textId="77777777" w:rsidR="0002194B" w:rsidRDefault="0002194B" w:rsidP="0002194B">
      <w:r>
        <w:t xml:space="preserve">    Sea_den = </w:t>
      </w:r>
      <w:proofErr w:type="gramStart"/>
      <w:r>
        <w:t>np.array</w:t>
      </w:r>
      <w:proofErr w:type="gramEnd"/>
      <w:r>
        <w:t xml:space="preserve">(Sea_den)    </w:t>
      </w:r>
    </w:p>
    <w:p w14:paraId="33020DDB" w14:textId="77777777" w:rsidR="0002194B" w:rsidRDefault="0002194B" w:rsidP="0002194B">
      <w:r>
        <w:t xml:space="preserve">    </w:t>
      </w:r>
    </w:p>
    <w:p w14:paraId="70DA61A0" w14:textId="77777777" w:rsidR="0002194B" w:rsidRDefault="0002194B" w:rsidP="0002194B">
      <w:r>
        <w:t xml:space="preserve">    return(Sea_</w:t>
      </w:r>
      <w:proofErr w:type="gramStart"/>
      <w:r>
        <w:t>den,sat</w:t>
      </w:r>
      <w:proofErr w:type="gramEnd"/>
      <w:r>
        <w:t>,temp)</w:t>
      </w:r>
    </w:p>
    <w:p w14:paraId="04E02A85" w14:textId="77777777" w:rsidR="0002194B" w:rsidRDefault="0002194B" w:rsidP="0002194B"/>
    <w:p w14:paraId="26CBD94E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r"""</w:t>
      </w:r>
    </w:p>
    <w:p w14:paraId="755C4685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Localize the given latitude and longtitude on the RTOFS datasets and extract the vertical profiles of </w:t>
      </w:r>
    </w:p>
    <w:p w14:paraId="700A5D91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lastRenderedPageBreak/>
        <w:t xml:space="preserve">    seawater temperature and salinity at given date. Calculate the seawater density profiles accordingly.</w:t>
      </w:r>
    </w:p>
    <w:p w14:paraId="58B46A40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</w:p>
    <w:p w14:paraId="1C5D0CB8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Parameters</w:t>
      </w:r>
    </w:p>
    <w:p w14:paraId="38BD9ECC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----------</w:t>
      </w:r>
    </w:p>
    <w:p w14:paraId="5D81DB8A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  <w:proofErr w:type="gramStart"/>
      <w:r w:rsidRPr="0002194B">
        <w:rPr>
          <w:i/>
        </w:rPr>
        <w:t>Latitude :</w:t>
      </w:r>
      <w:proofErr w:type="gramEnd"/>
      <w:r w:rsidRPr="0002194B">
        <w:rPr>
          <w:i/>
        </w:rPr>
        <w:t xml:space="preserve"> string</w:t>
      </w:r>
    </w:p>
    <w:p w14:paraId="59D01865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proposed Latitude in degrees with orientation.</w:t>
      </w:r>
    </w:p>
    <w:p w14:paraId="1F44BDAD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  <w:proofErr w:type="gramStart"/>
      <w:r w:rsidRPr="0002194B">
        <w:rPr>
          <w:i/>
        </w:rPr>
        <w:t>Longtitude :</w:t>
      </w:r>
      <w:proofErr w:type="gramEnd"/>
      <w:r w:rsidRPr="0002194B">
        <w:rPr>
          <w:i/>
        </w:rPr>
        <w:t xml:space="preserve"> string</w:t>
      </w:r>
    </w:p>
    <w:p w14:paraId="2B2D474D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proposed Longtiude in degrees with orientation.</w:t>
      </w:r>
    </w:p>
    <w:p w14:paraId="03152A52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  <w:proofErr w:type="gramStart"/>
      <w:r w:rsidRPr="0002194B">
        <w:rPr>
          <w:i/>
        </w:rPr>
        <w:t>date :</w:t>
      </w:r>
      <w:proofErr w:type="gramEnd"/>
      <w:r w:rsidRPr="0002194B">
        <w:rPr>
          <w:i/>
        </w:rPr>
        <w:t xml:space="preserve"> float</w:t>
      </w:r>
    </w:p>
    <w:p w14:paraId="5E053AFE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proposed date.       </w:t>
      </w:r>
    </w:p>
    <w:p w14:paraId="09B50CC1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  <w:proofErr w:type="gramStart"/>
      <w:r w:rsidRPr="0002194B">
        <w:rPr>
          <w:i/>
        </w:rPr>
        <w:t>tolerance :</w:t>
      </w:r>
      <w:proofErr w:type="gramEnd"/>
      <w:r w:rsidRPr="0002194B">
        <w:rPr>
          <w:i/>
        </w:rPr>
        <w:t xml:space="preserve"> float</w:t>
      </w:r>
    </w:p>
    <w:p w14:paraId="01B6F081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difference between proposed location and avaliable data points. </w:t>
      </w:r>
    </w:p>
    <w:p w14:paraId="623534AA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</w:p>
    <w:p w14:paraId="2E32599E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Returns</w:t>
      </w:r>
    </w:p>
    <w:p w14:paraId="5CA4D68B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-------</w:t>
      </w:r>
    </w:p>
    <w:p w14:paraId="3AC76BA9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Sea_</w:t>
      </w:r>
      <w:proofErr w:type="gramStart"/>
      <w:r w:rsidRPr="0002194B">
        <w:rPr>
          <w:i/>
        </w:rPr>
        <w:t>den :</w:t>
      </w:r>
      <w:proofErr w:type="gramEnd"/>
      <w:r w:rsidRPr="0002194B">
        <w:rPr>
          <w:i/>
        </w:rPr>
        <w:t xml:space="preserve"> float</w:t>
      </w:r>
    </w:p>
    <w:p w14:paraId="0F7A1215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vertical seawater density at given location in kg m-3.</w:t>
      </w:r>
    </w:p>
    <w:p w14:paraId="59146161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  <w:proofErr w:type="gramStart"/>
      <w:r w:rsidRPr="0002194B">
        <w:rPr>
          <w:i/>
        </w:rPr>
        <w:t>sat :</w:t>
      </w:r>
      <w:proofErr w:type="gramEnd"/>
      <w:r w:rsidRPr="0002194B">
        <w:rPr>
          <w:i/>
        </w:rPr>
        <w:t xml:space="preserve"> float</w:t>
      </w:r>
    </w:p>
    <w:p w14:paraId="7DE8B774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vertical seawater salinity at given location in ppt.</w:t>
      </w:r>
    </w:p>
    <w:p w14:paraId="63D2C896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  <w:proofErr w:type="gramStart"/>
      <w:r w:rsidRPr="0002194B">
        <w:rPr>
          <w:i/>
        </w:rPr>
        <w:t>temp :</w:t>
      </w:r>
      <w:proofErr w:type="gramEnd"/>
      <w:r w:rsidRPr="0002194B">
        <w:rPr>
          <w:i/>
        </w:rPr>
        <w:t xml:space="preserve"> float</w:t>
      </w:r>
    </w:p>
    <w:p w14:paraId="28660E9E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vertical seawater temperature at given location in C.</w:t>
      </w:r>
    </w:p>
    <w:p w14:paraId="7D6808B2" w14:textId="6E4B7AFE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"""</w:t>
      </w:r>
    </w:p>
    <w:p w14:paraId="59698322" w14:textId="1627BC0F" w:rsidR="0002194B" w:rsidRDefault="0002194B" w:rsidP="0002194B"/>
    <w:p w14:paraId="1648010E" w14:textId="70732175" w:rsidR="0002194B" w:rsidRDefault="0002194B" w:rsidP="0002194B">
      <w:pPr>
        <w:rPr>
          <w:b/>
          <w:i/>
        </w:rPr>
      </w:pPr>
      <w:r w:rsidRPr="0002194B">
        <w:rPr>
          <w:b/>
          <w:i/>
        </w:rPr>
        <w:t># Density, Salinity and Temperature at given depth</w:t>
      </w:r>
    </w:p>
    <w:p w14:paraId="0BD784A9" w14:textId="77777777" w:rsidR="0002194B" w:rsidRPr="0002194B" w:rsidRDefault="0002194B" w:rsidP="0002194B">
      <w:pPr>
        <w:rPr>
          <w:b/>
          <w:i/>
        </w:rPr>
      </w:pPr>
    </w:p>
    <w:p w14:paraId="635D2BA8" w14:textId="77777777" w:rsidR="0002194B" w:rsidRDefault="0002194B" w:rsidP="0002194B">
      <w:r>
        <w:t>def position(</w:t>
      </w:r>
      <w:proofErr w:type="gramStart"/>
      <w:r>
        <w:t>dep,bins</w:t>
      </w:r>
      <w:proofErr w:type="gramEnd"/>
      <w:r>
        <w:t>,Sea_den,sat,temp):</w:t>
      </w:r>
    </w:p>
    <w:p w14:paraId="0860C75E" w14:textId="77777777" w:rsidR="0002194B" w:rsidRDefault="0002194B" w:rsidP="0002194B">
      <w:r>
        <w:t xml:space="preserve">    </w:t>
      </w:r>
    </w:p>
    <w:p w14:paraId="03CD13E1" w14:textId="77777777" w:rsidR="0002194B" w:rsidRDefault="0002194B" w:rsidP="0002194B">
      <w:r>
        <w:t xml:space="preserve">    posi_depth = max_depth_check(sat) - 1</w:t>
      </w:r>
    </w:p>
    <w:p w14:paraId="6D805116" w14:textId="77777777" w:rsidR="0002194B" w:rsidRDefault="0002194B" w:rsidP="0002194B">
      <w:r>
        <w:t xml:space="preserve">    max_depth = bins[posi_depth]</w:t>
      </w:r>
    </w:p>
    <w:p w14:paraId="6EB3BB97" w14:textId="77777777" w:rsidR="0002194B" w:rsidRDefault="0002194B" w:rsidP="0002194B">
      <w:r>
        <w:t xml:space="preserve">    if dep &lt; max_depth:</w:t>
      </w:r>
    </w:p>
    <w:p w14:paraId="003080C7" w14:textId="77777777" w:rsidR="0002194B" w:rsidRDefault="0002194B" w:rsidP="0002194B">
      <w:r>
        <w:t xml:space="preserve">        cats = </w:t>
      </w:r>
      <w:proofErr w:type="gramStart"/>
      <w:r>
        <w:t>np.digitize</w:t>
      </w:r>
      <w:proofErr w:type="gramEnd"/>
      <w:r>
        <w:t>(dep, bins)</w:t>
      </w:r>
    </w:p>
    <w:p w14:paraId="5FC8FB94" w14:textId="77777777" w:rsidR="0002194B" w:rsidRDefault="0002194B" w:rsidP="0002194B">
      <w:r>
        <w:t xml:space="preserve">        posi_den = Sea_den[cats] - (Sea_den[cats] - Sea_den[cats-1])/(bins[cats] - bins[cats-1</w:t>
      </w:r>
      <w:proofErr w:type="gramStart"/>
      <w:r>
        <w:t>])*</w:t>
      </w:r>
      <w:proofErr w:type="gramEnd"/>
      <w:r>
        <w:t>(bins[cats]-dep)</w:t>
      </w:r>
    </w:p>
    <w:p w14:paraId="3C6839D4" w14:textId="77777777" w:rsidR="0002194B" w:rsidRDefault="0002194B" w:rsidP="0002194B">
      <w:r>
        <w:t xml:space="preserve">        posi_sat = sat[cats] - (sat[cats] - sat[cats-1])/(bins[cats] - bins[cats-1</w:t>
      </w:r>
      <w:proofErr w:type="gramStart"/>
      <w:r>
        <w:t>])*</w:t>
      </w:r>
      <w:proofErr w:type="gramEnd"/>
      <w:r>
        <w:t>(bins[cats]-dep)</w:t>
      </w:r>
    </w:p>
    <w:p w14:paraId="057F52CF" w14:textId="77777777" w:rsidR="0002194B" w:rsidRDefault="0002194B" w:rsidP="0002194B">
      <w:r>
        <w:t xml:space="preserve">        posi_temp = temp[cats] - (temp[cats] - temp[cats-1])/(bins[cats] - bins[cats-1</w:t>
      </w:r>
      <w:proofErr w:type="gramStart"/>
      <w:r>
        <w:t>])*</w:t>
      </w:r>
      <w:proofErr w:type="gramEnd"/>
      <w:r>
        <w:t>(bins[cats]-dep)</w:t>
      </w:r>
    </w:p>
    <w:p w14:paraId="00988C0C" w14:textId="77777777" w:rsidR="0002194B" w:rsidRDefault="0002194B" w:rsidP="0002194B">
      <w:r>
        <w:t xml:space="preserve">        sign = 0</w:t>
      </w:r>
    </w:p>
    <w:p w14:paraId="7741485A" w14:textId="77777777" w:rsidR="0002194B" w:rsidRDefault="0002194B" w:rsidP="0002194B">
      <w:r>
        <w:t xml:space="preserve">    else:</w:t>
      </w:r>
    </w:p>
    <w:p w14:paraId="1E81940B" w14:textId="77777777" w:rsidR="0002194B" w:rsidRDefault="0002194B" w:rsidP="0002194B">
      <w:r>
        <w:t xml:space="preserve">        sign = 0</w:t>
      </w:r>
    </w:p>
    <w:p w14:paraId="6C1925DD" w14:textId="77777777" w:rsidR="0002194B" w:rsidRDefault="0002194B" w:rsidP="0002194B">
      <w:r>
        <w:t xml:space="preserve">        #</w:t>
      </w:r>
      <w:proofErr w:type="gramStart"/>
      <w:r>
        <w:t>print(</w:t>
      </w:r>
      <w:proofErr w:type="gramEnd"/>
      <w:r>
        <w:t>"The maximum depth is apporached, which is: " + str(max_depth) + 'm at given location.')</w:t>
      </w:r>
    </w:p>
    <w:p w14:paraId="1BCE6E26" w14:textId="77777777" w:rsidR="0002194B" w:rsidRDefault="0002194B" w:rsidP="0002194B">
      <w:r>
        <w:t xml:space="preserve">        posi_den = Sea_den[posi_depth]</w:t>
      </w:r>
    </w:p>
    <w:p w14:paraId="596459C8" w14:textId="77777777" w:rsidR="0002194B" w:rsidRDefault="0002194B" w:rsidP="0002194B">
      <w:r>
        <w:lastRenderedPageBreak/>
        <w:t xml:space="preserve">        posi_sat = sat[posi_depth]</w:t>
      </w:r>
    </w:p>
    <w:p w14:paraId="79D52D69" w14:textId="77777777" w:rsidR="0002194B" w:rsidRDefault="0002194B" w:rsidP="0002194B">
      <w:r>
        <w:t xml:space="preserve">        posi_temp = temp[posi_depth]</w:t>
      </w:r>
    </w:p>
    <w:p w14:paraId="023C1A99" w14:textId="77777777" w:rsidR="0002194B" w:rsidRDefault="0002194B" w:rsidP="0002194B">
      <w:r>
        <w:t xml:space="preserve">        dep = max_depth</w:t>
      </w:r>
    </w:p>
    <w:p w14:paraId="56D50006" w14:textId="77777777" w:rsidR="0002194B" w:rsidRDefault="0002194B" w:rsidP="0002194B">
      <w:r>
        <w:t xml:space="preserve">        </w:t>
      </w:r>
    </w:p>
    <w:p w14:paraId="446ED8F9" w14:textId="77777777" w:rsidR="0002194B" w:rsidRDefault="0002194B" w:rsidP="0002194B">
      <w:r>
        <w:t xml:space="preserve">    </w:t>
      </w:r>
      <w:proofErr w:type="gramStart"/>
      <w:r>
        <w:t>return(</w:t>
      </w:r>
      <w:proofErr w:type="gramEnd"/>
      <w:r>
        <w:t>sign, posi_den, posi_sat, posi_temp, dep)</w:t>
      </w:r>
    </w:p>
    <w:p w14:paraId="6B869D6C" w14:textId="77777777" w:rsidR="0002194B" w:rsidRDefault="0002194B" w:rsidP="0002194B"/>
    <w:p w14:paraId="265237B0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r"""</w:t>
      </w:r>
    </w:p>
    <w:p w14:paraId="3B2F33BA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Calculate density, sanlinity, and temperature at given depth with last known position and vertical settling velocity.</w:t>
      </w:r>
    </w:p>
    <w:p w14:paraId="1CE049C7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</w:p>
    <w:p w14:paraId="637B1DA6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Parameters</w:t>
      </w:r>
    </w:p>
    <w:p w14:paraId="052D58A7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----------</w:t>
      </w:r>
    </w:p>
    <w:p w14:paraId="37AEAEFF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  <w:proofErr w:type="gramStart"/>
      <w:r w:rsidRPr="0002194B">
        <w:rPr>
          <w:i/>
        </w:rPr>
        <w:t>dep :</w:t>
      </w:r>
      <w:proofErr w:type="gramEnd"/>
      <w:r w:rsidRPr="0002194B">
        <w:rPr>
          <w:i/>
        </w:rPr>
        <w:t xml:space="preserve"> float</w:t>
      </w:r>
    </w:p>
    <w:p w14:paraId="437C4C8C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current depth in m.</w:t>
      </w:r>
    </w:p>
    <w:p w14:paraId="12915D85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Sea_</w:t>
      </w:r>
      <w:proofErr w:type="gramStart"/>
      <w:r w:rsidRPr="0002194B">
        <w:rPr>
          <w:i/>
        </w:rPr>
        <w:t>den :</w:t>
      </w:r>
      <w:proofErr w:type="gramEnd"/>
      <w:r w:rsidRPr="0002194B">
        <w:rPr>
          <w:i/>
        </w:rPr>
        <w:t xml:space="preserve"> float</w:t>
      </w:r>
    </w:p>
    <w:p w14:paraId="6DBD75CE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vertical profiles of seawater density in kg m-3.</w:t>
      </w:r>
    </w:p>
    <w:p w14:paraId="185D4C69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  <w:proofErr w:type="gramStart"/>
      <w:r w:rsidRPr="0002194B">
        <w:rPr>
          <w:i/>
        </w:rPr>
        <w:t>sat :</w:t>
      </w:r>
      <w:proofErr w:type="gramEnd"/>
      <w:r w:rsidRPr="0002194B">
        <w:rPr>
          <w:i/>
        </w:rPr>
        <w:t xml:space="preserve"> float</w:t>
      </w:r>
    </w:p>
    <w:p w14:paraId="4E491343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vertical profiles of seawater salinity in ppt.   </w:t>
      </w:r>
    </w:p>
    <w:p w14:paraId="6474D73E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  <w:proofErr w:type="gramStart"/>
      <w:r w:rsidRPr="0002194B">
        <w:rPr>
          <w:i/>
        </w:rPr>
        <w:t>temp :</w:t>
      </w:r>
      <w:proofErr w:type="gramEnd"/>
      <w:r w:rsidRPr="0002194B">
        <w:rPr>
          <w:i/>
        </w:rPr>
        <w:t xml:space="preserve"> float</w:t>
      </w:r>
    </w:p>
    <w:p w14:paraId="7172408F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vertical profiles of seawater temperature in ppt.</w:t>
      </w:r>
    </w:p>
    <w:p w14:paraId="4723A263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  <w:proofErr w:type="gramStart"/>
      <w:r w:rsidRPr="0002194B">
        <w:rPr>
          <w:i/>
        </w:rPr>
        <w:t>bins :</w:t>
      </w:r>
      <w:proofErr w:type="gramEnd"/>
      <w:r w:rsidRPr="0002194B">
        <w:rPr>
          <w:i/>
        </w:rPr>
        <w:t xml:space="preserve"> float</w:t>
      </w:r>
    </w:p>
    <w:p w14:paraId="3D19944B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given depth in m.</w:t>
      </w:r>
    </w:p>
    <w:p w14:paraId="195AE368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</w:p>
    <w:p w14:paraId="4ED2BE4F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Returns</w:t>
      </w:r>
    </w:p>
    <w:p w14:paraId="05DBB904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-------</w:t>
      </w:r>
    </w:p>
    <w:p w14:paraId="59557989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  <w:proofErr w:type="gramStart"/>
      <w:r w:rsidRPr="0002194B">
        <w:rPr>
          <w:i/>
        </w:rPr>
        <w:t>sign :</w:t>
      </w:r>
      <w:proofErr w:type="gramEnd"/>
      <w:r w:rsidRPr="0002194B">
        <w:rPr>
          <w:i/>
        </w:rPr>
        <w:t xml:space="preserve"> float</w:t>
      </w:r>
    </w:p>
    <w:p w14:paraId="3F24679E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value which indicates whether the particle approaches the seafloor.</w:t>
      </w:r>
    </w:p>
    <w:p w14:paraId="72A7F2FC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posi_</w:t>
      </w:r>
      <w:proofErr w:type="gramStart"/>
      <w:r w:rsidRPr="0002194B">
        <w:rPr>
          <w:i/>
        </w:rPr>
        <w:t>den :</w:t>
      </w:r>
      <w:proofErr w:type="gramEnd"/>
      <w:r w:rsidRPr="0002194B">
        <w:rPr>
          <w:i/>
        </w:rPr>
        <w:t xml:space="preserve"> float</w:t>
      </w:r>
    </w:p>
    <w:p w14:paraId="30219E8A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surrounding seawater density at given depth in m.</w:t>
      </w:r>
    </w:p>
    <w:p w14:paraId="14CBEAAE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posi_</w:t>
      </w:r>
      <w:proofErr w:type="gramStart"/>
      <w:r w:rsidRPr="0002194B">
        <w:rPr>
          <w:i/>
        </w:rPr>
        <w:t>temp :</w:t>
      </w:r>
      <w:proofErr w:type="gramEnd"/>
      <w:r w:rsidRPr="0002194B">
        <w:rPr>
          <w:i/>
        </w:rPr>
        <w:t xml:space="preserve"> float</w:t>
      </w:r>
    </w:p>
    <w:p w14:paraId="6DF6C0D1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surrounding seawater temperature at given depth in C.</w:t>
      </w:r>
    </w:p>
    <w:p w14:paraId="2E500731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posi_</w:t>
      </w:r>
      <w:proofErr w:type="gramStart"/>
      <w:r w:rsidRPr="0002194B">
        <w:rPr>
          <w:i/>
        </w:rPr>
        <w:t>sat :</w:t>
      </w:r>
      <w:proofErr w:type="gramEnd"/>
      <w:r w:rsidRPr="0002194B">
        <w:rPr>
          <w:i/>
        </w:rPr>
        <w:t xml:space="preserve"> float</w:t>
      </w:r>
    </w:p>
    <w:p w14:paraId="4F30A09E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surrounding seawater salinity at given depth in ppt.</w:t>
      </w:r>
    </w:p>
    <w:p w14:paraId="178EA19F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  <w:proofErr w:type="gramStart"/>
      <w:r w:rsidRPr="0002194B">
        <w:rPr>
          <w:i/>
        </w:rPr>
        <w:t>dep :</w:t>
      </w:r>
      <w:proofErr w:type="gramEnd"/>
      <w:r w:rsidRPr="0002194B">
        <w:rPr>
          <w:i/>
        </w:rPr>
        <w:t xml:space="preserve"> float</w:t>
      </w:r>
    </w:p>
    <w:p w14:paraId="55DB0A88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    The fixed depth in m.</w:t>
      </w:r>
    </w:p>
    <w:p w14:paraId="4F2FDEF8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</w:t>
      </w:r>
    </w:p>
    <w:p w14:paraId="7A89A895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Notes</w:t>
      </w:r>
    </w:p>
    <w:p w14:paraId="0E1549D4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-------</w:t>
      </w:r>
    </w:p>
    <w:p w14:paraId="61BDFA7E" w14:textId="77777777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The depth never excceds the maximum avaliable seawater depth at given location.</w:t>
      </w:r>
    </w:p>
    <w:p w14:paraId="0D66363D" w14:textId="503FA19E" w:rsidR="0002194B" w:rsidRPr="0002194B" w:rsidRDefault="0002194B" w:rsidP="0002194B">
      <w:pPr>
        <w:rPr>
          <w:i/>
        </w:rPr>
      </w:pPr>
      <w:r w:rsidRPr="0002194B">
        <w:rPr>
          <w:i/>
        </w:rPr>
        <w:t xml:space="preserve">    """</w:t>
      </w:r>
    </w:p>
    <w:p w14:paraId="7485C106" w14:textId="23460113" w:rsidR="0002194B" w:rsidRDefault="0002194B" w:rsidP="0002194B"/>
    <w:p w14:paraId="7B6C1F5C" w14:textId="7071EEA5" w:rsidR="00C34A38" w:rsidRPr="00C34A38" w:rsidRDefault="00C34A38" w:rsidP="00C34A38">
      <w:pPr>
        <w:rPr>
          <w:b/>
          <w:i/>
        </w:rPr>
      </w:pPr>
      <w:r w:rsidRPr="00C34A38">
        <w:rPr>
          <w:b/>
          <w:i/>
        </w:rPr>
        <w:t xml:space="preserve"># Check maximum depth at given </w:t>
      </w:r>
      <w:r w:rsidRPr="00C34A38">
        <w:rPr>
          <w:b/>
          <w:i/>
        </w:rPr>
        <w:t>location</w:t>
      </w:r>
    </w:p>
    <w:p w14:paraId="5D0C9554" w14:textId="77777777" w:rsidR="00C34A38" w:rsidRDefault="00C34A38" w:rsidP="00C34A38"/>
    <w:p w14:paraId="7DFC183C" w14:textId="1CA7664F" w:rsidR="00C34A38" w:rsidRDefault="00C34A38" w:rsidP="00C34A38">
      <w:r>
        <w:lastRenderedPageBreak/>
        <w:t>def max_depth_check(sat):</w:t>
      </w:r>
    </w:p>
    <w:p w14:paraId="4B3AB3E7" w14:textId="77777777" w:rsidR="00C34A38" w:rsidRDefault="00C34A38" w:rsidP="00C34A38">
      <w:r>
        <w:t xml:space="preserve">    </w:t>
      </w:r>
    </w:p>
    <w:p w14:paraId="2614735F" w14:textId="77777777" w:rsidR="00C34A38" w:rsidRDefault="00C34A38" w:rsidP="00C34A38">
      <w:r>
        <w:t xml:space="preserve">    count = 0</w:t>
      </w:r>
    </w:p>
    <w:p w14:paraId="799ABDCE" w14:textId="77777777" w:rsidR="00C34A38" w:rsidRDefault="00C34A38" w:rsidP="00C34A38">
      <w:r>
        <w:t xml:space="preserve">    for i in range(len(sat.data)):</w:t>
      </w:r>
    </w:p>
    <w:p w14:paraId="40706DD0" w14:textId="77777777" w:rsidR="00C34A38" w:rsidRDefault="00C34A38" w:rsidP="00C34A38">
      <w:r>
        <w:t xml:space="preserve">        if sat.data[i] &lt; 1.2676506e+30:</w:t>
      </w:r>
    </w:p>
    <w:p w14:paraId="3431A6A5" w14:textId="77777777" w:rsidR="00C34A38" w:rsidRDefault="00C34A38" w:rsidP="00C34A38">
      <w:r>
        <w:t xml:space="preserve">            count = count + 1</w:t>
      </w:r>
    </w:p>
    <w:p w14:paraId="6FD2D8DD" w14:textId="77777777" w:rsidR="00C34A38" w:rsidRDefault="00C34A38" w:rsidP="00C34A38">
      <w:r>
        <w:t xml:space="preserve">        else:</w:t>
      </w:r>
    </w:p>
    <w:p w14:paraId="06D676B9" w14:textId="77777777" w:rsidR="00C34A38" w:rsidRDefault="00C34A38" w:rsidP="00C34A38">
      <w:r>
        <w:t xml:space="preserve">            break</w:t>
      </w:r>
    </w:p>
    <w:p w14:paraId="6C9541FD" w14:textId="77777777" w:rsidR="00C34A38" w:rsidRDefault="00C34A38" w:rsidP="00C34A38">
      <w:r>
        <w:t xml:space="preserve">            </w:t>
      </w:r>
    </w:p>
    <w:p w14:paraId="35117C40" w14:textId="77777777" w:rsidR="00C34A38" w:rsidRDefault="00C34A38" w:rsidP="00C34A38">
      <w:r>
        <w:t xml:space="preserve">    return count</w:t>
      </w:r>
    </w:p>
    <w:p w14:paraId="7AD8681B" w14:textId="77777777" w:rsidR="00C34A38" w:rsidRDefault="00C34A38" w:rsidP="00C34A38"/>
    <w:p w14:paraId="5B1ED13D" w14:textId="77777777" w:rsidR="00C34A38" w:rsidRPr="00C34A38" w:rsidRDefault="00C34A38" w:rsidP="00C34A38">
      <w:pPr>
        <w:rPr>
          <w:i/>
        </w:rPr>
      </w:pPr>
      <w:r w:rsidRPr="00C34A38">
        <w:rPr>
          <w:i/>
        </w:rPr>
        <w:t xml:space="preserve">    r"""</w:t>
      </w:r>
    </w:p>
    <w:p w14:paraId="484DEDB2" w14:textId="77777777" w:rsidR="00C34A38" w:rsidRPr="00C34A38" w:rsidRDefault="00C34A38" w:rsidP="00C34A38">
      <w:pPr>
        <w:rPr>
          <w:i/>
        </w:rPr>
      </w:pPr>
      <w:r w:rsidRPr="00C34A38">
        <w:rPr>
          <w:i/>
        </w:rPr>
        <w:t xml:space="preserve">    Estimate the maximum seawater depth at given location.</w:t>
      </w:r>
    </w:p>
    <w:p w14:paraId="4FA403D4" w14:textId="70A4AC03" w:rsidR="0002194B" w:rsidRPr="00C34A38" w:rsidRDefault="00C34A38" w:rsidP="00C34A38">
      <w:pPr>
        <w:rPr>
          <w:i/>
        </w:rPr>
      </w:pPr>
      <w:r w:rsidRPr="00C34A38">
        <w:rPr>
          <w:i/>
        </w:rPr>
        <w:t xml:space="preserve">    """</w:t>
      </w:r>
    </w:p>
    <w:p w14:paraId="0EDF91F3" w14:textId="29FC9D27" w:rsidR="0002194B" w:rsidRDefault="0002194B" w:rsidP="0002194B"/>
    <w:p w14:paraId="5D25F3A7" w14:textId="77777777" w:rsidR="00C34A38" w:rsidRDefault="00C34A38" w:rsidP="00C34A38">
      <w:r>
        <w:t>def evaluation_same_volume(r_</w:t>
      </w:r>
      <w:proofErr w:type="gramStart"/>
      <w:r>
        <w:t>pl,t</w:t>
      </w:r>
      <w:proofErr w:type="gramEnd"/>
      <w:r>
        <w:t>_pl,l_pl):</w:t>
      </w:r>
    </w:p>
    <w:p w14:paraId="14012F9A" w14:textId="77777777" w:rsidR="00C34A38" w:rsidRPr="00C34A38" w:rsidRDefault="00C34A38" w:rsidP="00C34A38">
      <w:pPr>
        <w:rPr>
          <w:i/>
        </w:rPr>
      </w:pPr>
      <w:r>
        <w:t xml:space="preserve">  </w:t>
      </w:r>
      <w:r w:rsidRPr="00C34A38">
        <w:rPr>
          <w:i/>
        </w:rPr>
        <w:t xml:space="preserve">  # Given the same size with different shape</w:t>
      </w:r>
    </w:p>
    <w:p w14:paraId="1115CD51" w14:textId="77777777" w:rsidR="00C34A38" w:rsidRDefault="00C34A38" w:rsidP="00C34A38">
      <w:r>
        <w:t xml:space="preserve">    </w:t>
      </w:r>
    </w:p>
    <w:p w14:paraId="0C8BE9EF" w14:textId="44948742" w:rsidR="00C34A38" w:rsidRDefault="00C34A38" w:rsidP="00C34A38">
      <w:pPr>
        <w:ind w:firstLine="420"/>
      </w:pPr>
      <w:r>
        <w:t>V_pl = 4/3*pi*r_pl**3</w:t>
      </w:r>
    </w:p>
    <w:p w14:paraId="6E9A3822" w14:textId="77777777" w:rsidR="00C34A38" w:rsidRDefault="00C34A38" w:rsidP="00C34A38">
      <w:r>
        <w:t xml:space="preserve">    r_fiber = (V_pl/l_pl/</w:t>
      </w:r>
      <w:proofErr w:type="gramStart"/>
      <w:r>
        <w:t>pi)*</w:t>
      </w:r>
      <w:proofErr w:type="gramEnd"/>
      <w:r>
        <w:t>*0.5</w:t>
      </w:r>
    </w:p>
    <w:p w14:paraId="2D68670A" w14:textId="77777777" w:rsidR="00C34A38" w:rsidRDefault="00C34A38" w:rsidP="00C34A38">
      <w:r>
        <w:t xml:space="preserve">    r_film = (V_pl/t_pl/</w:t>
      </w:r>
      <w:proofErr w:type="gramStart"/>
      <w:r>
        <w:t>pi)*</w:t>
      </w:r>
      <w:proofErr w:type="gramEnd"/>
      <w:r>
        <w:t>*0.5</w:t>
      </w:r>
    </w:p>
    <w:p w14:paraId="5B25BA1B" w14:textId="1945B9AF" w:rsidR="00C34A38" w:rsidRDefault="00C34A38" w:rsidP="00C34A38">
      <w:r>
        <w:t xml:space="preserve">    return(r_</w:t>
      </w:r>
      <w:proofErr w:type="gramStart"/>
      <w:r>
        <w:t>fiber,r</w:t>
      </w:r>
      <w:proofErr w:type="gramEnd"/>
      <w:r>
        <w:t>_film)</w:t>
      </w:r>
    </w:p>
    <w:p w14:paraId="4640D5F6" w14:textId="21AFEDAB" w:rsidR="00C34A38" w:rsidRDefault="00C34A38" w:rsidP="0002194B"/>
    <w:p w14:paraId="310422F7" w14:textId="2FE077B3" w:rsidR="00E15E48" w:rsidRDefault="00E15E48" w:rsidP="00E15E48">
      <w:pPr>
        <w:rPr>
          <w:b/>
          <w:i/>
        </w:rPr>
      </w:pPr>
      <w:r w:rsidRPr="00E15E48">
        <w:rPr>
          <w:b/>
          <w:i/>
        </w:rPr>
        <w:t># Random Particle Generator</w:t>
      </w:r>
    </w:p>
    <w:p w14:paraId="515CCD44" w14:textId="77777777" w:rsidR="00E15E48" w:rsidRPr="00E15E48" w:rsidRDefault="00E15E48" w:rsidP="00E15E48">
      <w:pPr>
        <w:rPr>
          <w:b/>
          <w:i/>
        </w:rPr>
      </w:pPr>
    </w:p>
    <w:p w14:paraId="06BE2CEF" w14:textId="77777777" w:rsidR="00E15E48" w:rsidRDefault="00E15E48" w:rsidP="00E15E48">
      <w:r>
        <w:t>def random_mp_pro(shape_</w:t>
      </w:r>
      <w:proofErr w:type="gramStart"/>
      <w:r>
        <w:t>type,Latitude</w:t>
      </w:r>
      <w:proofErr w:type="gramEnd"/>
      <w:r>
        <w:t>):</w:t>
      </w:r>
    </w:p>
    <w:p w14:paraId="48CE8013" w14:textId="77777777" w:rsidR="00E15E48" w:rsidRDefault="00E15E48" w:rsidP="00E15E48">
      <w:r>
        <w:t xml:space="preserve">    base_inf = []</w:t>
      </w:r>
    </w:p>
    <w:p w14:paraId="35143C09" w14:textId="77777777" w:rsidR="00E15E48" w:rsidRDefault="00E15E48" w:rsidP="00E15E48">
      <w:r>
        <w:t xml:space="preserve">    shape_p = </w:t>
      </w:r>
      <w:proofErr w:type="gramStart"/>
      <w:r>
        <w:t>random.randint</w:t>
      </w:r>
      <w:proofErr w:type="gramEnd"/>
      <w:r>
        <w:t>(0,2)</w:t>
      </w:r>
    </w:p>
    <w:p w14:paraId="644FE4A8" w14:textId="77777777" w:rsidR="00E15E48" w:rsidRDefault="00E15E48" w:rsidP="00E15E48">
      <w:r>
        <w:t xml:space="preserve">    shape_type = shape_type[shape_p]</w:t>
      </w:r>
    </w:p>
    <w:p w14:paraId="6803F47E" w14:textId="77777777" w:rsidR="00E15E48" w:rsidRDefault="00E15E48" w:rsidP="00E15E48">
      <w:r>
        <w:t xml:space="preserve">    Lat = float(</w:t>
      </w:r>
      <w:proofErr w:type="gramStart"/>
      <w:r>
        <w:t>Latitude[</w:t>
      </w:r>
      <w:proofErr w:type="gramEnd"/>
      <w:r>
        <w:t>:-1])</w:t>
      </w:r>
    </w:p>
    <w:p w14:paraId="7AC78273" w14:textId="77777777" w:rsidR="00E15E48" w:rsidRDefault="00E15E48" w:rsidP="00E15E48">
      <w:r>
        <w:t xml:space="preserve">    r_pl = (exponential_</w:t>
      </w:r>
      <w:proofErr w:type="gramStart"/>
      <w:r>
        <w:t>rand(</w:t>
      </w:r>
      <w:proofErr w:type="gramEnd"/>
      <w:r>
        <w:t>4.8)*1000)*0.000001*0.5</w:t>
      </w:r>
    </w:p>
    <w:p w14:paraId="52E47F92" w14:textId="77777777" w:rsidR="00E15E48" w:rsidRDefault="00E15E48" w:rsidP="00E15E48">
      <w:r>
        <w:t xml:space="preserve">    l_pl = </w:t>
      </w:r>
      <w:proofErr w:type="gramStart"/>
      <w:r>
        <w:t>random.randrange</w:t>
      </w:r>
      <w:proofErr w:type="gramEnd"/>
      <w:r>
        <w:t>(57,13000)*0.000001</w:t>
      </w:r>
    </w:p>
    <w:p w14:paraId="22FEDF61" w14:textId="77777777" w:rsidR="00E15E48" w:rsidRDefault="00E15E48" w:rsidP="00E15E48">
      <w:r>
        <w:t xml:space="preserve">    t_pl = </w:t>
      </w:r>
      <w:proofErr w:type="gramStart"/>
      <w:r>
        <w:t>random.randrange</w:t>
      </w:r>
      <w:proofErr w:type="gramEnd"/>
      <w:r>
        <w:t>(10,50)*0.000001</w:t>
      </w:r>
    </w:p>
    <w:p w14:paraId="26CC4FD3" w14:textId="77777777" w:rsidR="00E15E48" w:rsidRDefault="00E15E48" w:rsidP="00E15E48">
      <w:r>
        <w:t xml:space="preserve">    den_pl = </w:t>
      </w:r>
      <w:proofErr w:type="gramStart"/>
      <w:r>
        <w:t>random.randint</w:t>
      </w:r>
      <w:proofErr w:type="gramEnd"/>
      <w:r>
        <w:t>(900,1000)</w:t>
      </w:r>
    </w:p>
    <w:p w14:paraId="071F255A" w14:textId="77777777" w:rsidR="00E15E48" w:rsidRDefault="00E15E48" w:rsidP="00E15E48">
      <w:r>
        <w:t xml:space="preserve">    #time_len = </w:t>
      </w:r>
      <w:proofErr w:type="gramStart"/>
      <w:r>
        <w:t>random.randint</w:t>
      </w:r>
      <w:proofErr w:type="gramEnd"/>
      <w:r>
        <w:t>(20,300)</w:t>
      </w:r>
    </w:p>
    <w:p w14:paraId="50E89D0D" w14:textId="77777777" w:rsidR="00E15E48" w:rsidRDefault="00E15E48" w:rsidP="00E15E48">
      <w:r>
        <w:t xml:space="preserve">    time_len = -1</w:t>
      </w:r>
    </w:p>
    <w:p w14:paraId="06DDCDC6" w14:textId="77777777" w:rsidR="00E15E48" w:rsidRDefault="00E15E48" w:rsidP="00E15E48">
      <w:r>
        <w:t xml:space="preserve">    while time_len &lt; 1:</w:t>
      </w:r>
    </w:p>
    <w:p w14:paraId="062BD470" w14:textId="77777777" w:rsidR="00E15E48" w:rsidRDefault="00E15E48" w:rsidP="00E15E48">
      <w:r>
        <w:t xml:space="preserve">        time_len = int(</w:t>
      </w:r>
      <w:proofErr w:type="gramStart"/>
      <w:r>
        <w:t>np.random</w:t>
      </w:r>
      <w:proofErr w:type="gramEnd"/>
      <w:r>
        <w:t>.normal(200,80,1))</w:t>
      </w:r>
    </w:p>
    <w:p w14:paraId="5A81864E" w14:textId="77777777" w:rsidR="00E15E48" w:rsidRDefault="00E15E48" w:rsidP="00E15E48">
      <w:r>
        <w:t xml:space="preserve">    </w:t>
      </w:r>
    </w:p>
    <w:p w14:paraId="360A5253" w14:textId="77777777" w:rsidR="00E15E48" w:rsidRDefault="00E15E48" w:rsidP="00E15E48">
      <w:r>
        <w:t xml:space="preserve">    if shape_type == 'fiber':</w:t>
      </w:r>
    </w:p>
    <w:p w14:paraId="45051AE3" w14:textId="77777777" w:rsidR="00E15E48" w:rsidRDefault="00E15E48" w:rsidP="00E15E48">
      <w:r>
        <w:t xml:space="preserve">        r_</w:t>
      </w:r>
      <w:proofErr w:type="gramStart"/>
      <w:r>
        <w:t>fiber,r</w:t>
      </w:r>
      <w:proofErr w:type="gramEnd"/>
      <w:r>
        <w:t>_film = evaluation_same_volume(r_pl,t_pl,l_pl)</w:t>
      </w:r>
    </w:p>
    <w:p w14:paraId="6FE53D0B" w14:textId="77777777" w:rsidR="00E15E48" w:rsidRDefault="00E15E48" w:rsidP="00E15E48">
      <w:r>
        <w:t xml:space="preserve">    elif shape_type == 'film':</w:t>
      </w:r>
    </w:p>
    <w:p w14:paraId="4863D33F" w14:textId="77777777" w:rsidR="00E15E48" w:rsidRDefault="00E15E48" w:rsidP="00E15E48">
      <w:r>
        <w:t xml:space="preserve">        r_</w:t>
      </w:r>
      <w:proofErr w:type="gramStart"/>
      <w:r>
        <w:t>fiber,r</w:t>
      </w:r>
      <w:proofErr w:type="gramEnd"/>
      <w:r>
        <w:t>_film = evaluation_same_volume(r_pl,t_pl,l_pl)</w:t>
      </w:r>
    </w:p>
    <w:p w14:paraId="38ABE24B" w14:textId="77777777" w:rsidR="00E15E48" w:rsidRDefault="00E15E48" w:rsidP="00E15E48">
      <w:r>
        <w:t xml:space="preserve"> </w:t>
      </w:r>
    </w:p>
    <w:p w14:paraId="351518E2" w14:textId="77777777" w:rsidR="00E15E48" w:rsidRDefault="00E15E48" w:rsidP="00E15E48">
      <w:r>
        <w:lastRenderedPageBreak/>
        <w:t xml:space="preserve">    if shape_type == 'sphere':</w:t>
      </w:r>
    </w:p>
    <w:p w14:paraId="05687471" w14:textId="77777777" w:rsidR="00E15E48" w:rsidRDefault="00E15E48" w:rsidP="00E15E48">
      <w:r>
        <w:t xml:space="preserve">        V_pl, S_pl = MP_sphere(r_pl)</w:t>
      </w:r>
    </w:p>
    <w:p w14:paraId="1347BA77" w14:textId="77777777" w:rsidR="00E15E48" w:rsidRDefault="00E15E48" w:rsidP="00E15E48">
      <w:r>
        <w:t xml:space="preserve">        V_T = V_pl</w:t>
      </w:r>
    </w:p>
    <w:p w14:paraId="41C92F89" w14:textId="77777777" w:rsidR="00E15E48" w:rsidRDefault="00E15E48" w:rsidP="00E15E48">
      <w:r>
        <w:t xml:space="preserve">        #shape_f = shape_factor_</w:t>
      </w:r>
      <w:proofErr w:type="gramStart"/>
      <w:r>
        <w:t>sphere(</w:t>
      </w:r>
      <w:proofErr w:type="gramEnd"/>
      <w:r>
        <w:t>)</w:t>
      </w:r>
    </w:p>
    <w:p w14:paraId="5E317F79" w14:textId="77777777" w:rsidR="00E15E48" w:rsidRDefault="00E15E48" w:rsidP="00E15E48">
      <w:r>
        <w:t xml:space="preserve">        shape_f = 1</w:t>
      </w:r>
    </w:p>
    <w:p w14:paraId="2BF42398" w14:textId="77777777" w:rsidR="00E15E48" w:rsidRDefault="00E15E48" w:rsidP="00E15E48">
      <w:r>
        <w:t xml:space="preserve">    elif shape_type == 'fiber':</w:t>
      </w:r>
    </w:p>
    <w:p w14:paraId="50064181" w14:textId="77777777" w:rsidR="00E15E48" w:rsidRDefault="00E15E48" w:rsidP="00E15E48">
      <w:r>
        <w:t xml:space="preserve">        V_pl, S_pl = MP_fiber(r_</w:t>
      </w:r>
      <w:proofErr w:type="gramStart"/>
      <w:r>
        <w:t>fiber,l</w:t>
      </w:r>
      <w:proofErr w:type="gramEnd"/>
      <w:r>
        <w:t>_pl)</w:t>
      </w:r>
    </w:p>
    <w:p w14:paraId="1B0BD00D" w14:textId="77777777" w:rsidR="00E15E48" w:rsidRDefault="00E15E48" w:rsidP="00E15E48">
      <w:r>
        <w:t xml:space="preserve">        V_T = V_pl</w:t>
      </w:r>
    </w:p>
    <w:p w14:paraId="2F394290" w14:textId="77777777" w:rsidR="00E15E48" w:rsidRDefault="00E15E48" w:rsidP="00E15E48">
      <w:r>
        <w:t xml:space="preserve">        shape_f = shape_factor_fiber(V_</w:t>
      </w:r>
      <w:proofErr w:type="gramStart"/>
      <w:r>
        <w:t>T,l</w:t>
      </w:r>
      <w:proofErr w:type="gramEnd"/>
      <w:r>
        <w:t xml:space="preserve">_pl)   </w:t>
      </w:r>
    </w:p>
    <w:p w14:paraId="42BB5EDC" w14:textId="77777777" w:rsidR="00E15E48" w:rsidRDefault="00E15E48" w:rsidP="00E15E48">
      <w:r>
        <w:t xml:space="preserve">    elif shape_type == 'film':</w:t>
      </w:r>
    </w:p>
    <w:p w14:paraId="293301E1" w14:textId="77777777" w:rsidR="00E15E48" w:rsidRDefault="00E15E48" w:rsidP="00E15E48">
      <w:r>
        <w:t xml:space="preserve">        V_pl, S_pl = MP_film(r_</w:t>
      </w:r>
      <w:proofErr w:type="gramStart"/>
      <w:r>
        <w:t>film,t</w:t>
      </w:r>
      <w:proofErr w:type="gramEnd"/>
      <w:r>
        <w:t>_pl)</w:t>
      </w:r>
    </w:p>
    <w:p w14:paraId="24DBD40E" w14:textId="77777777" w:rsidR="00E15E48" w:rsidRDefault="00E15E48" w:rsidP="00E15E48">
      <w:r>
        <w:t xml:space="preserve">        V_T = V_pl</w:t>
      </w:r>
    </w:p>
    <w:p w14:paraId="2062E339" w14:textId="77777777" w:rsidR="00E15E48" w:rsidRDefault="00E15E48" w:rsidP="00E15E48">
      <w:r>
        <w:t xml:space="preserve">        shape_f = shape_factor_film(V_</w:t>
      </w:r>
      <w:proofErr w:type="gramStart"/>
      <w:r>
        <w:t>T,r</w:t>
      </w:r>
      <w:proofErr w:type="gramEnd"/>
      <w:r>
        <w:t xml:space="preserve">_pl)  </w:t>
      </w:r>
    </w:p>
    <w:p w14:paraId="0CB3B5C9" w14:textId="77777777" w:rsidR="00E15E48" w:rsidRDefault="00E15E48" w:rsidP="00E15E48">
      <w:r>
        <w:t xml:space="preserve">        </w:t>
      </w:r>
    </w:p>
    <w:p w14:paraId="65519CB6" w14:textId="77777777" w:rsidR="00E15E48" w:rsidRDefault="00E15E48" w:rsidP="00E15E48">
      <w:r>
        <w:t xml:space="preserve">    base_</w:t>
      </w:r>
      <w:proofErr w:type="gramStart"/>
      <w:r>
        <w:t>inf.append</w:t>
      </w:r>
      <w:proofErr w:type="gramEnd"/>
      <w:r>
        <w:t>(shape_type)</w:t>
      </w:r>
    </w:p>
    <w:p w14:paraId="06F5D0E8" w14:textId="77777777" w:rsidR="00E15E48" w:rsidRDefault="00E15E48" w:rsidP="00E15E48">
      <w:r>
        <w:t xml:space="preserve">    base_</w:t>
      </w:r>
      <w:proofErr w:type="gramStart"/>
      <w:r>
        <w:t>inf.append</w:t>
      </w:r>
      <w:proofErr w:type="gramEnd"/>
      <w:r>
        <w:t>(Lat)</w:t>
      </w:r>
    </w:p>
    <w:p w14:paraId="1F5BFF24" w14:textId="77777777" w:rsidR="00E15E48" w:rsidRDefault="00E15E48" w:rsidP="00E15E48">
      <w:r>
        <w:t xml:space="preserve">    base_</w:t>
      </w:r>
      <w:proofErr w:type="gramStart"/>
      <w:r>
        <w:t>inf.append</w:t>
      </w:r>
      <w:proofErr w:type="gramEnd"/>
      <w:r>
        <w:t>(r_pl)</w:t>
      </w:r>
    </w:p>
    <w:p w14:paraId="2757DE06" w14:textId="77777777" w:rsidR="00E15E48" w:rsidRDefault="00E15E48" w:rsidP="00E15E48">
      <w:r>
        <w:t xml:space="preserve">    base_</w:t>
      </w:r>
      <w:proofErr w:type="gramStart"/>
      <w:r>
        <w:t>inf.append</w:t>
      </w:r>
      <w:proofErr w:type="gramEnd"/>
      <w:r>
        <w:t>(l_pl)</w:t>
      </w:r>
    </w:p>
    <w:p w14:paraId="70ED4CC4" w14:textId="77777777" w:rsidR="00E15E48" w:rsidRDefault="00E15E48" w:rsidP="00E15E48">
      <w:r>
        <w:t xml:space="preserve">    base_</w:t>
      </w:r>
      <w:proofErr w:type="gramStart"/>
      <w:r>
        <w:t>inf.append</w:t>
      </w:r>
      <w:proofErr w:type="gramEnd"/>
      <w:r>
        <w:t>(t_pl)</w:t>
      </w:r>
    </w:p>
    <w:p w14:paraId="5AA6EB12" w14:textId="77777777" w:rsidR="00E15E48" w:rsidRDefault="00E15E48" w:rsidP="00E15E48">
      <w:r>
        <w:t xml:space="preserve">    base_</w:t>
      </w:r>
      <w:proofErr w:type="gramStart"/>
      <w:r>
        <w:t>inf.append</w:t>
      </w:r>
      <w:proofErr w:type="gramEnd"/>
      <w:r>
        <w:t>(V_pl)</w:t>
      </w:r>
    </w:p>
    <w:p w14:paraId="5094F2B8" w14:textId="77777777" w:rsidR="00E15E48" w:rsidRDefault="00E15E48" w:rsidP="00E15E48">
      <w:r>
        <w:t xml:space="preserve">    base_</w:t>
      </w:r>
      <w:proofErr w:type="gramStart"/>
      <w:r>
        <w:t>inf.append</w:t>
      </w:r>
      <w:proofErr w:type="gramEnd"/>
      <w:r>
        <w:t>(S_pl)</w:t>
      </w:r>
    </w:p>
    <w:p w14:paraId="7D306D3C" w14:textId="77777777" w:rsidR="00E15E48" w:rsidRDefault="00E15E48" w:rsidP="00E15E48">
      <w:r>
        <w:t xml:space="preserve">    base_</w:t>
      </w:r>
      <w:proofErr w:type="gramStart"/>
      <w:r>
        <w:t>inf.append</w:t>
      </w:r>
      <w:proofErr w:type="gramEnd"/>
      <w:r>
        <w:t>(V_T)</w:t>
      </w:r>
    </w:p>
    <w:p w14:paraId="45DB8252" w14:textId="77777777" w:rsidR="00E15E48" w:rsidRDefault="00E15E48" w:rsidP="00E15E48">
      <w:r>
        <w:t xml:space="preserve">    base_</w:t>
      </w:r>
      <w:proofErr w:type="gramStart"/>
      <w:r>
        <w:t>inf.append</w:t>
      </w:r>
      <w:proofErr w:type="gramEnd"/>
      <w:r>
        <w:t>(shape_f)</w:t>
      </w:r>
    </w:p>
    <w:p w14:paraId="11235072" w14:textId="77777777" w:rsidR="00E15E48" w:rsidRDefault="00E15E48" w:rsidP="00E15E48">
      <w:r>
        <w:t xml:space="preserve">    base_</w:t>
      </w:r>
      <w:proofErr w:type="gramStart"/>
      <w:r>
        <w:t>inf.append</w:t>
      </w:r>
      <w:proofErr w:type="gramEnd"/>
      <w:r>
        <w:t>(den_pl)</w:t>
      </w:r>
    </w:p>
    <w:p w14:paraId="12D1D1ED" w14:textId="77777777" w:rsidR="00E15E48" w:rsidRDefault="00E15E48" w:rsidP="00E15E48">
      <w:r>
        <w:t xml:space="preserve">    base_</w:t>
      </w:r>
      <w:proofErr w:type="gramStart"/>
      <w:r>
        <w:t>inf.append</w:t>
      </w:r>
      <w:proofErr w:type="gramEnd"/>
      <w:r>
        <w:t>(time_len)</w:t>
      </w:r>
    </w:p>
    <w:p w14:paraId="753D87B8" w14:textId="166F2088" w:rsidR="00E15E48" w:rsidRDefault="00E15E48" w:rsidP="00E15E48">
      <w:r>
        <w:t xml:space="preserve">    return base_inf</w:t>
      </w:r>
    </w:p>
    <w:p w14:paraId="35722822" w14:textId="77777777" w:rsidR="00E15E48" w:rsidRDefault="00E15E48" w:rsidP="0002194B">
      <w:pPr>
        <w:rPr>
          <w:rFonts w:hint="eastAsia"/>
        </w:rPr>
      </w:pPr>
    </w:p>
    <w:p w14:paraId="4FFB46A8" w14:textId="50EB5719" w:rsidR="00E15E48" w:rsidRPr="00E15E48" w:rsidRDefault="00E15E48" w:rsidP="00E15E48">
      <w:pPr>
        <w:rPr>
          <w:b/>
          <w:i/>
        </w:rPr>
      </w:pPr>
      <w:r w:rsidRPr="00E15E48">
        <w:rPr>
          <w:b/>
          <w:i/>
        </w:rPr>
        <w:t xml:space="preserve"># </w:t>
      </w:r>
      <w:r>
        <w:rPr>
          <w:b/>
          <w:i/>
        </w:rPr>
        <w:t>Main Program</w:t>
      </w:r>
    </w:p>
    <w:p w14:paraId="5D434C35" w14:textId="63E9C580" w:rsidR="00C34A38" w:rsidRDefault="00C34A38" w:rsidP="0002194B"/>
    <w:p w14:paraId="2CEFE42E" w14:textId="77777777" w:rsidR="00E15E48" w:rsidRPr="00E15E48" w:rsidRDefault="00E15E48" w:rsidP="00E15E48">
      <w:pPr>
        <w:rPr>
          <w:b/>
          <w:i/>
        </w:rPr>
      </w:pPr>
      <w:r w:rsidRPr="00E15E48">
        <w:rPr>
          <w:b/>
          <w:i/>
        </w:rPr>
        <w:t># Positioning</w:t>
      </w:r>
    </w:p>
    <w:p w14:paraId="0A1194BA" w14:textId="77777777" w:rsidR="00E15E48" w:rsidRDefault="00E15E48" w:rsidP="00E15E48">
      <w:r>
        <w:t>date = '20211208'</w:t>
      </w:r>
    </w:p>
    <w:p w14:paraId="5F835924" w14:textId="77777777" w:rsidR="00E15E48" w:rsidRDefault="00E15E48" w:rsidP="00E15E48">
      <w:r>
        <w:t># California</w:t>
      </w:r>
    </w:p>
    <w:p w14:paraId="4CFFB569" w14:textId="77777777" w:rsidR="00E15E48" w:rsidRDefault="00E15E48" w:rsidP="00E15E48">
      <w:r>
        <w:t>Latitude = '36.8N'</w:t>
      </w:r>
    </w:p>
    <w:p w14:paraId="08DF563D" w14:textId="77777777" w:rsidR="00E15E48" w:rsidRDefault="00E15E48" w:rsidP="00E15E48">
      <w:r>
        <w:t>Longtitude = '122.35W'</w:t>
      </w:r>
    </w:p>
    <w:p w14:paraId="77641F10" w14:textId="77777777" w:rsidR="00E15E48" w:rsidRDefault="00E15E48" w:rsidP="00E15E48">
      <w:r>
        <w:t>tolerance = 0.08</w:t>
      </w:r>
    </w:p>
    <w:p w14:paraId="6B0B9B4F" w14:textId="48084CE6" w:rsidR="00C34A38" w:rsidRDefault="00E15E48" w:rsidP="00E15E48">
      <w:r>
        <w:t>Sea_</w:t>
      </w:r>
      <w:proofErr w:type="gramStart"/>
      <w:r>
        <w:t>den,sat</w:t>
      </w:r>
      <w:proofErr w:type="gramEnd"/>
      <w:r>
        <w:t>,temp = cal_given_posi(Latitude,Longtitude,date,tolerance)</w:t>
      </w:r>
    </w:p>
    <w:p w14:paraId="017AE3E2" w14:textId="59AD729D" w:rsidR="00E15E48" w:rsidRDefault="00E15E48" w:rsidP="00E15E48"/>
    <w:p w14:paraId="2AE7FC56" w14:textId="2F1F269D" w:rsidR="00E15E48" w:rsidRDefault="00E15E48" w:rsidP="00E15E48">
      <w:pPr>
        <w:rPr>
          <w:b/>
          <w:i/>
        </w:rPr>
      </w:pPr>
      <w:r w:rsidRPr="00E15E48">
        <w:rPr>
          <w:b/>
          <w:i/>
        </w:rPr>
        <w:t># Surface chlorophyll-a database import</w:t>
      </w:r>
    </w:p>
    <w:p w14:paraId="20C84064" w14:textId="77777777" w:rsidR="00E15E48" w:rsidRDefault="00E15E48" w:rsidP="00E15E48">
      <w:r>
        <w:t>chl_a_file_name = r"C:\Users\JePhyllis\MP_Vertical_Transport_Model\Chl_a_surface concentration.csv"</w:t>
      </w:r>
    </w:p>
    <w:p w14:paraId="3D5B0B4E" w14:textId="77777777" w:rsidR="00E15E48" w:rsidRDefault="00E15E48" w:rsidP="00E15E48">
      <w:r>
        <w:t>chl_a_file = csvimport(chl_a_file_name)</w:t>
      </w:r>
    </w:p>
    <w:p w14:paraId="68CD740B" w14:textId="77777777" w:rsidR="00E15E48" w:rsidRDefault="00E15E48" w:rsidP="00E15E48">
      <w:r>
        <w:t xml:space="preserve">chl_a_file = </w:t>
      </w:r>
      <w:proofErr w:type="gramStart"/>
      <w:r>
        <w:t>np.array</w:t>
      </w:r>
      <w:proofErr w:type="gramEnd"/>
      <w:r>
        <w:t>(chl_a_file)</w:t>
      </w:r>
    </w:p>
    <w:p w14:paraId="2CE9B97E" w14:textId="77777777" w:rsidR="00E15E48" w:rsidRDefault="00E15E48" w:rsidP="00E15E48">
      <w:r>
        <w:t>Lon_bins = chl_a_</w:t>
      </w:r>
      <w:proofErr w:type="gramStart"/>
      <w:r>
        <w:t>file[</w:t>
      </w:r>
      <w:proofErr w:type="gramEnd"/>
      <w:r>
        <w:t>0,1:]</w:t>
      </w:r>
    </w:p>
    <w:p w14:paraId="1D7DD50B" w14:textId="77777777" w:rsidR="00E15E48" w:rsidRDefault="00E15E48" w:rsidP="00E15E48">
      <w:r>
        <w:lastRenderedPageBreak/>
        <w:t>Lat_bins = chl_a_</w:t>
      </w:r>
      <w:proofErr w:type="gramStart"/>
      <w:r>
        <w:t>file[</w:t>
      </w:r>
      <w:proofErr w:type="gramEnd"/>
      <w:r>
        <w:t>1:,0]</w:t>
      </w:r>
    </w:p>
    <w:p w14:paraId="7F62B84C" w14:textId="77777777" w:rsidR="00E15E48" w:rsidRDefault="00E15E48" w:rsidP="00E15E48">
      <w:r>
        <w:t>Lat_bins = Lat_</w:t>
      </w:r>
      <w:proofErr w:type="gramStart"/>
      <w:r>
        <w:t>bins.astype</w:t>
      </w:r>
      <w:proofErr w:type="gramEnd"/>
      <w:r>
        <w:t>('float')</w:t>
      </w:r>
    </w:p>
    <w:p w14:paraId="09452962" w14:textId="77777777" w:rsidR="00E15E48" w:rsidRDefault="00E15E48" w:rsidP="00E15E48">
      <w:r>
        <w:t>Lon_bins = Lon_</w:t>
      </w:r>
      <w:proofErr w:type="gramStart"/>
      <w:r>
        <w:t>bins.astype</w:t>
      </w:r>
      <w:proofErr w:type="gramEnd"/>
      <w:r>
        <w:t>('float')</w:t>
      </w:r>
    </w:p>
    <w:p w14:paraId="3D514C20" w14:textId="77777777" w:rsidR="00E15E48" w:rsidRDefault="00E15E48" w:rsidP="00E15E48">
      <w:r>
        <w:t>dataset = chl_a_file[</w:t>
      </w:r>
      <w:proofErr w:type="gramStart"/>
      <w:r>
        <w:t>1:,</w:t>
      </w:r>
      <w:proofErr w:type="gramEnd"/>
      <w:r>
        <w:t>1:].astype('float')</w:t>
      </w:r>
    </w:p>
    <w:p w14:paraId="72E231F3" w14:textId="77777777" w:rsidR="00E15E48" w:rsidRDefault="00E15E48" w:rsidP="00E15E48"/>
    <w:p w14:paraId="6AA33EAC" w14:textId="77777777" w:rsidR="00E15E48" w:rsidRDefault="00E15E48" w:rsidP="00E15E48">
      <w:r>
        <w:t xml:space="preserve">chl_a_cal_file_name = </w:t>
      </w:r>
      <w:proofErr w:type="gramStart"/>
      <w:r>
        <w:t>r'C:\Users\JePhyllis\MP_Vertical_Transport_Model\chl_a_parameter.xlsx</w:t>
      </w:r>
      <w:proofErr w:type="gramEnd"/>
      <w:r>
        <w:t>'</w:t>
      </w:r>
    </w:p>
    <w:p w14:paraId="13A82F05" w14:textId="77777777" w:rsidR="00E15E48" w:rsidRDefault="00E15E48" w:rsidP="00E15E48">
      <w:r>
        <w:t>chl_a_cal = readexcel(chl_a_cal_file_name)</w:t>
      </w:r>
    </w:p>
    <w:p w14:paraId="362080D3" w14:textId="77777777" w:rsidR="00E15E48" w:rsidRDefault="00E15E48" w:rsidP="00E15E48">
      <w:r>
        <w:t xml:space="preserve">chl_a_cal = </w:t>
      </w:r>
      <w:proofErr w:type="gramStart"/>
      <w:r>
        <w:t>np.array</w:t>
      </w:r>
      <w:proofErr w:type="gramEnd"/>
      <w:r>
        <w:t>(chl_a_cal)</w:t>
      </w:r>
    </w:p>
    <w:p w14:paraId="6E12E579" w14:textId="0FAC63B5" w:rsidR="00E15E48" w:rsidRDefault="00E15E48" w:rsidP="00E15E48">
      <w:r>
        <w:t>parameter_list = chl_a_cal</w:t>
      </w:r>
    </w:p>
    <w:p w14:paraId="6379BEFD" w14:textId="3187F423" w:rsidR="00E15E48" w:rsidRDefault="00E15E48" w:rsidP="00E15E48"/>
    <w:p w14:paraId="47ADAE3E" w14:textId="7273D5E6" w:rsidR="00E15E48" w:rsidRDefault="00E15E48" w:rsidP="00E15E48">
      <w:pPr>
        <w:rPr>
          <w:b/>
          <w:i/>
        </w:rPr>
      </w:pPr>
      <w:r w:rsidRPr="00E15E48">
        <w:rPr>
          <w:b/>
          <w:i/>
        </w:rPr>
        <w:t># Save Path</w:t>
      </w:r>
    </w:p>
    <w:p w14:paraId="02155CA5" w14:textId="1FA4F999" w:rsidR="00E15E48" w:rsidRDefault="00E15E48" w:rsidP="00E15E48">
      <w:r w:rsidRPr="00E15E48">
        <w:rPr>
          <w:rFonts w:hint="eastAsia"/>
        </w:rPr>
        <w:t>path1 = r'E:\</w:t>
      </w:r>
      <w:r w:rsidRPr="00E15E48">
        <w:rPr>
          <w:rFonts w:hint="eastAsia"/>
        </w:rPr>
        <w:t>暨南大学</w:t>
      </w:r>
      <w:r w:rsidRPr="00E15E48">
        <w:rPr>
          <w:rFonts w:hint="eastAsia"/>
        </w:rPr>
        <w:t>\</w:t>
      </w:r>
      <w:r w:rsidRPr="00E15E48">
        <w:rPr>
          <w:rFonts w:hint="eastAsia"/>
        </w:rPr>
        <w:t>碳排放与碳中和</w:t>
      </w:r>
      <w:r w:rsidRPr="00E15E48">
        <w:rPr>
          <w:rFonts w:hint="eastAsia"/>
        </w:rPr>
        <w:t>\Proposal\Biofouling\Paper\Test Results\Trajectory\\'</w:t>
      </w:r>
    </w:p>
    <w:p w14:paraId="17081A7B" w14:textId="6BC5854F" w:rsidR="00E15E48" w:rsidRDefault="00E15E48" w:rsidP="00E15E48"/>
    <w:p w14:paraId="7ABC42B4" w14:textId="77777777" w:rsidR="00E15E48" w:rsidRPr="00E15E48" w:rsidRDefault="00E15E48" w:rsidP="00E15E48">
      <w:pPr>
        <w:rPr>
          <w:b/>
          <w:i/>
        </w:rPr>
      </w:pPr>
      <w:r w:rsidRPr="00E15E48">
        <w:rPr>
          <w:b/>
          <w:i/>
        </w:rPr>
        <w:t># Plastic Material Properties</w:t>
      </w:r>
    </w:p>
    <w:p w14:paraId="2357DC5E" w14:textId="77777777" w:rsidR="00E15E48" w:rsidRDefault="00E15E48" w:rsidP="00E15E48"/>
    <w:p w14:paraId="7CADC80E" w14:textId="77777777" w:rsidR="00E15E48" w:rsidRDefault="00E15E48" w:rsidP="00E15E48">
      <w:r>
        <w:t>record = []</w:t>
      </w:r>
    </w:p>
    <w:p w14:paraId="31E0ACFC" w14:textId="77777777" w:rsidR="00E15E48" w:rsidRDefault="00E15E48" w:rsidP="00E15E48">
      <w:r>
        <w:t>dep_record_all = []</w:t>
      </w:r>
    </w:p>
    <w:p w14:paraId="1359089B" w14:textId="77777777" w:rsidR="00E15E48" w:rsidRDefault="00E15E48" w:rsidP="00E15E48"/>
    <w:p w14:paraId="59ABD99B" w14:textId="77777777" w:rsidR="00E15E48" w:rsidRDefault="00E15E48" w:rsidP="00E15E48">
      <w:r>
        <w:t xml:space="preserve">for i in </w:t>
      </w:r>
      <w:proofErr w:type="gramStart"/>
      <w:r>
        <w:t>range(</w:t>
      </w:r>
      <w:proofErr w:type="gramEnd"/>
      <w:r>
        <w:t>6000):</w:t>
      </w:r>
    </w:p>
    <w:p w14:paraId="30C7EB19" w14:textId="77777777" w:rsidR="00E15E48" w:rsidRDefault="00E15E48" w:rsidP="00E15E48">
      <w:r>
        <w:t xml:space="preserve">    </w:t>
      </w:r>
    </w:p>
    <w:p w14:paraId="0092E51E" w14:textId="77777777" w:rsidR="00E15E48" w:rsidRDefault="00E15E48" w:rsidP="00E15E48">
      <w:r>
        <w:t xml:space="preserve">    shape_type = ('sphere','fiber','film')</w:t>
      </w:r>
    </w:p>
    <w:p w14:paraId="1E6C6ADF" w14:textId="77777777" w:rsidR="00E15E48" w:rsidRDefault="00E15E48" w:rsidP="00E15E48">
      <w:r>
        <w:t xml:space="preserve">    base_inf = random_mp_pro(shape_</w:t>
      </w:r>
      <w:proofErr w:type="gramStart"/>
      <w:r>
        <w:t>type,Latitude</w:t>
      </w:r>
      <w:proofErr w:type="gramEnd"/>
      <w:r>
        <w:t>)</w:t>
      </w:r>
    </w:p>
    <w:p w14:paraId="404C9E9E" w14:textId="77777777" w:rsidR="00E15E48" w:rsidRDefault="00E15E48" w:rsidP="00E15E48">
      <w:r>
        <w:t xml:space="preserve">    </w:t>
      </w:r>
      <w:proofErr w:type="gramStart"/>
      <w:r>
        <w:t>record.append</w:t>
      </w:r>
      <w:proofErr w:type="gramEnd"/>
      <w:r>
        <w:t>(base_inf)</w:t>
      </w:r>
    </w:p>
    <w:p w14:paraId="566DDBD1" w14:textId="77777777" w:rsidR="00E15E48" w:rsidRDefault="00E15E48" w:rsidP="00E15E48">
      <w:r>
        <w:t xml:space="preserve">    </w:t>
      </w:r>
    </w:p>
    <w:p w14:paraId="4F96BCF0" w14:textId="77777777" w:rsidR="00E15E48" w:rsidRDefault="00E15E48" w:rsidP="00E15E48">
      <w:r>
        <w:t xml:space="preserve">    Ca_g = 0.2</w:t>
      </w:r>
    </w:p>
    <w:p w14:paraId="64DB1F1F" w14:textId="77777777" w:rsidR="00E15E48" w:rsidRDefault="00E15E48" w:rsidP="00E15E48">
      <w:r>
        <w:t xml:space="preserve">    phy_att = 0.5</w:t>
      </w:r>
    </w:p>
    <w:p w14:paraId="4545E398" w14:textId="77777777" w:rsidR="00E15E48" w:rsidRDefault="00E15E48" w:rsidP="00E15E48">
      <w:r>
        <w:t xml:space="preserve">    den_A = 1380</w:t>
      </w:r>
    </w:p>
    <w:p w14:paraId="2539174F" w14:textId="77777777" w:rsidR="00E15E48" w:rsidRDefault="00E15E48" w:rsidP="00E15E48">
      <w:r>
        <w:t xml:space="preserve">    V_A = 1e-15</w:t>
      </w:r>
    </w:p>
    <w:p w14:paraId="1A400A6B" w14:textId="77777777" w:rsidR="00E15E48" w:rsidRDefault="00E15E48" w:rsidP="00E15E48">
      <w:r>
        <w:t xml:space="preserve">    m_A = 0.39</w:t>
      </w:r>
    </w:p>
    <w:p w14:paraId="25DC60BF" w14:textId="77777777" w:rsidR="00E15E48" w:rsidRDefault="00E15E48" w:rsidP="00E15E48">
      <w:r>
        <w:t xml:space="preserve">    R_20 = 0.1</w:t>
      </w:r>
    </w:p>
    <w:p w14:paraId="127849DE" w14:textId="77777777" w:rsidR="00E15E48" w:rsidRDefault="00E15E48" w:rsidP="00E15E48">
      <w:r>
        <w:t xml:space="preserve">    k = 1.0306e-013</w:t>
      </w:r>
    </w:p>
    <w:p w14:paraId="2BB69241" w14:textId="77777777" w:rsidR="00E15E48" w:rsidRDefault="00E15E48" w:rsidP="00E15E48">
      <w:r>
        <w:t xml:space="preserve">    Q_10 = 2</w:t>
      </w:r>
    </w:p>
    <w:p w14:paraId="1615A1D4" w14:textId="77777777" w:rsidR="00E15E48" w:rsidRDefault="00E15E48" w:rsidP="00E15E48">
      <w:r>
        <w:t xml:space="preserve">    u_max = 1.85</w:t>
      </w:r>
    </w:p>
    <w:p w14:paraId="56EE102A" w14:textId="77777777" w:rsidR="00E15E48" w:rsidRDefault="00E15E48" w:rsidP="00E15E48">
      <w:r>
        <w:t xml:space="preserve">    alpha = 0.12</w:t>
      </w:r>
    </w:p>
    <w:p w14:paraId="05EF0669" w14:textId="77777777" w:rsidR="00E15E48" w:rsidRDefault="00E15E48" w:rsidP="00E15E48">
      <w:r>
        <w:t xml:space="preserve">    T_min = 0.2</w:t>
      </w:r>
    </w:p>
    <w:p w14:paraId="3DD593E1" w14:textId="77777777" w:rsidR="00E15E48" w:rsidRDefault="00E15E48" w:rsidP="00E15E48">
      <w:r>
        <w:t xml:space="preserve">    T_opt = 26.7</w:t>
      </w:r>
    </w:p>
    <w:p w14:paraId="4596FF3F" w14:textId="77777777" w:rsidR="00E15E48" w:rsidRDefault="00E15E48" w:rsidP="00E15E48">
      <w:r>
        <w:t xml:space="preserve">    T_max = 33.3</w:t>
      </w:r>
    </w:p>
    <w:p w14:paraId="4CCAEBED" w14:textId="77777777" w:rsidR="00E15E48" w:rsidRDefault="00E15E48" w:rsidP="00E15E48">
      <w:r>
        <w:t xml:space="preserve">    I_opt = 1.75392e13</w:t>
      </w:r>
    </w:p>
    <w:p w14:paraId="1FC9CD59" w14:textId="77777777" w:rsidR="00E15E48" w:rsidRDefault="00E15E48" w:rsidP="00E15E48">
      <w:r>
        <w:t xml:space="preserve">    t = 0.02</w:t>
      </w:r>
    </w:p>
    <w:p w14:paraId="1BD7988A" w14:textId="77777777" w:rsidR="00E15E48" w:rsidRDefault="00E15E48" w:rsidP="00E15E48">
      <w:r>
        <w:t xml:space="preserve">    o_w = 0.2</w:t>
      </w:r>
    </w:p>
    <w:p w14:paraId="3903AB5E" w14:textId="77777777" w:rsidR="00E15E48" w:rsidRDefault="00E15E48" w:rsidP="00E15E48">
      <w:r>
        <w:t xml:space="preserve">    o_p = 0.02</w:t>
      </w:r>
    </w:p>
    <w:p w14:paraId="5CD208B1" w14:textId="77777777" w:rsidR="00E15E48" w:rsidRDefault="00E15E48" w:rsidP="00E15E48">
      <w:r>
        <w:t xml:space="preserve">    I_m = 1.2e08</w:t>
      </w:r>
    </w:p>
    <w:p w14:paraId="3C7B5BB4" w14:textId="55C28C02" w:rsidR="00E15E48" w:rsidRDefault="00E15E48" w:rsidP="00E15E48">
      <w:r>
        <w:lastRenderedPageBreak/>
        <w:t xml:space="preserve">    bins = </w:t>
      </w:r>
      <w:proofErr w:type="gramStart"/>
      <w:r>
        <w:t>np.array</w:t>
      </w:r>
      <w:proofErr w:type="gramEnd"/>
      <w:r>
        <w:t>([0.,10.,20.,30.,50.,75.,100.,125.,150.,200.,250.,300.,400.,500.,600.,700.,800.,900.,1000.,1100.,1200.,1300.,1400.,1500.,1750.,2000.,2500.,3000.,3500.,4000.,4500.,5000.,5500.])</w:t>
      </w:r>
    </w:p>
    <w:p w14:paraId="6379DD82" w14:textId="77777777" w:rsidR="00E15E48" w:rsidRDefault="00E15E48" w:rsidP="00E15E48">
      <w:r>
        <w:t xml:space="preserve">    shear = 1.7e05</w:t>
      </w:r>
    </w:p>
    <w:p w14:paraId="5533B6B7" w14:textId="77777777" w:rsidR="00E15E48" w:rsidRDefault="00E15E48" w:rsidP="00E15E48">
      <w:r>
        <w:t xml:space="preserve">    r_A = (3*V_A/(4*pi</w:t>
      </w:r>
      <w:proofErr w:type="gramStart"/>
      <w:r>
        <w:t>))*</w:t>
      </w:r>
      <w:proofErr w:type="gramEnd"/>
      <w:r>
        <w:t>*(1/3)</w:t>
      </w:r>
    </w:p>
    <w:p w14:paraId="3BF5794D" w14:textId="77777777" w:rsidR="00E15E48" w:rsidRDefault="00E15E48" w:rsidP="00E15E48">
      <w:r>
        <w:t xml:space="preserve">    chl_a_bins = </w:t>
      </w:r>
      <w:proofErr w:type="gramStart"/>
      <w:r>
        <w:t>np.array</w:t>
      </w:r>
      <w:proofErr w:type="gramEnd"/>
      <w:r>
        <w:t>([0,0.04,0.08,0.12,0.2,0.3,0.4,0.8,2.2,4])</w:t>
      </w:r>
    </w:p>
    <w:p w14:paraId="533B4B40" w14:textId="77777777" w:rsidR="00E15E48" w:rsidRDefault="00E15E48" w:rsidP="00E15E48"/>
    <w:p w14:paraId="24C2ACA5" w14:textId="77777777" w:rsidR="00E15E48" w:rsidRDefault="00E15E48" w:rsidP="00E15E48">
      <w:r>
        <w:t xml:space="preserve">    dep = 0</w:t>
      </w:r>
    </w:p>
    <w:p w14:paraId="5B65F9FA" w14:textId="77777777" w:rsidR="00E15E48" w:rsidRDefault="00E15E48" w:rsidP="00E15E48">
      <w:r>
        <w:t xml:space="preserve">    m_b = 0</w:t>
      </w:r>
    </w:p>
    <w:p w14:paraId="7233C2F6" w14:textId="77777777" w:rsidR="00E15E48" w:rsidRDefault="00E15E48" w:rsidP="00E15E48">
      <w:r>
        <w:t xml:space="preserve">    W_t = 0</w:t>
      </w:r>
    </w:p>
    <w:p w14:paraId="46CB3AB9" w14:textId="77777777" w:rsidR="00E15E48" w:rsidRDefault="00E15E48" w:rsidP="00E15E48"/>
    <w:p w14:paraId="7D989FA6" w14:textId="77777777" w:rsidR="00E15E48" w:rsidRDefault="00E15E48" w:rsidP="00E15E48">
      <w:r>
        <w:t xml:space="preserve">    V_bf = 0</w:t>
      </w:r>
    </w:p>
    <w:p w14:paraId="63319857" w14:textId="77777777" w:rsidR="00E15E48" w:rsidRDefault="00E15E48" w:rsidP="00E15E48">
      <w:r>
        <w:t xml:space="preserve">    V_M = 0</w:t>
      </w:r>
    </w:p>
    <w:p w14:paraId="00AE3752" w14:textId="77777777" w:rsidR="00E15E48" w:rsidRDefault="00E15E48" w:rsidP="00E15E48">
      <w:r>
        <w:t xml:space="preserve">    d_ESD = ESD(base_</w:t>
      </w:r>
      <w:proofErr w:type="gramStart"/>
      <w:r>
        <w:t>inf[</w:t>
      </w:r>
      <w:proofErr w:type="gramEnd"/>
      <w:r>
        <w:t>7])</w:t>
      </w:r>
    </w:p>
    <w:p w14:paraId="368D05FA" w14:textId="77777777" w:rsidR="00E15E48" w:rsidRDefault="00E15E48" w:rsidP="00E15E48">
      <w:r>
        <w:t xml:space="preserve">    sign, posi_den, posi_sat, posi_temp, dep = position(</w:t>
      </w:r>
      <w:proofErr w:type="gramStart"/>
      <w:r>
        <w:t>dep,bins</w:t>
      </w:r>
      <w:proofErr w:type="gramEnd"/>
      <w:r>
        <w:t>,Sea_den,sat.data,temp.data)</w:t>
      </w:r>
    </w:p>
    <w:p w14:paraId="5B2B22B5" w14:textId="77777777" w:rsidR="00E15E48" w:rsidRDefault="00E15E48" w:rsidP="00E15E48">
      <w:r>
        <w:t xml:space="preserve">    w_v = water_viscosity(posi_</w:t>
      </w:r>
      <w:proofErr w:type="gramStart"/>
      <w:r>
        <w:t>temp,posi</w:t>
      </w:r>
      <w:proofErr w:type="gramEnd"/>
      <w:r>
        <w:t>_sat)</w:t>
      </w:r>
    </w:p>
    <w:p w14:paraId="20DF6BB9" w14:textId="77777777" w:rsidR="00E15E48" w:rsidRDefault="00E15E48" w:rsidP="00E15E48">
      <w:r>
        <w:t xml:space="preserve">    Beta_A = collision(d_</w:t>
      </w:r>
      <w:proofErr w:type="gramStart"/>
      <w:r>
        <w:t>ESD,posi</w:t>
      </w:r>
      <w:proofErr w:type="gramEnd"/>
      <w:r>
        <w:t>_temp,k,r_A,w_v,W_t,shear)</w:t>
      </w:r>
    </w:p>
    <w:p w14:paraId="36345640" w14:textId="77777777" w:rsidR="00E15E48" w:rsidRDefault="00E15E48" w:rsidP="00E15E48">
      <w:r>
        <w:t xml:space="preserve">    A = 0</w:t>
      </w:r>
    </w:p>
    <w:p w14:paraId="10DD9804" w14:textId="77777777" w:rsidR="00E15E48" w:rsidRDefault="00E15E48" w:rsidP="00E15E48">
      <w:r>
        <w:t xml:space="preserve">    sign = 0</w:t>
      </w:r>
    </w:p>
    <w:p w14:paraId="201D7EDD" w14:textId="77777777" w:rsidR="00E15E48" w:rsidRDefault="00E15E48" w:rsidP="00E15E48">
      <w:r>
        <w:t xml:space="preserve">    t_total = 0</w:t>
      </w:r>
    </w:p>
    <w:p w14:paraId="26989A9C" w14:textId="77777777" w:rsidR="00E15E48" w:rsidRDefault="00E15E48" w:rsidP="00E15E48">
      <w:r>
        <w:t xml:space="preserve">    t_ac = 0</w:t>
      </w:r>
    </w:p>
    <w:p w14:paraId="47702099" w14:textId="77777777" w:rsidR="00E15E48" w:rsidRDefault="00E15E48" w:rsidP="00E15E48">
      <w:r>
        <w:t xml:space="preserve">    count_mark = 0</w:t>
      </w:r>
    </w:p>
    <w:p w14:paraId="339F63D3" w14:textId="77777777" w:rsidR="00E15E48" w:rsidRDefault="00E15E48" w:rsidP="00E15E48">
      <w:r>
        <w:t xml:space="preserve">    dep_record = []</w:t>
      </w:r>
    </w:p>
    <w:p w14:paraId="04C5721E" w14:textId="77777777" w:rsidR="00E15E48" w:rsidRDefault="00E15E48" w:rsidP="00E15E48">
      <w:r>
        <w:t xml:space="preserve">    time_lenth = base_</w:t>
      </w:r>
      <w:proofErr w:type="gramStart"/>
      <w:r>
        <w:t>inf[</w:t>
      </w:r>
      <w:proofErr w:type="gramEnd"/>
      <w:r>
        <w:t>10]</w:t>
      </w:r>
    </w:p>
    <w:p w14:paraId="25B7A1EC" w14:textId="77777777" w:rsidR="00E15E48" w:rsidRDefault="00E15E48" w:rsidP="00E15E48">
      <w:r>
        <w:t xml:space="preserve">    round_sim = int(time_lenth/t)</w:t>
      </w:r>
    </w:p>
    <w:p w14:paraId="10CB96FB" w14:textId="77777777" w:rsidR="00E15E48" w:rsidRDefault="00E15E48" w:rsidP="00E15E48">
      <w:r>
        <w:t xml:space="preserve">    #</w:t>
      </w:r>
      <w:proofErr w:type="gramStart"/>
      <w:r>
        <w:t>print(</w:t>
      </w:r>
      <w:proofErr w:type="gramEnd"/>
      <w:r>
        <w:t>'The initial shape factor of given plastic particle is: '+str(base_inf[8])+'.' )</w:t>
      </w:r>
    </w:p>
    <w:p w14:paraId="6D6BD028" w14:textId="77777777" w:rsidR="00E15E48" w:rsidRDefault="00E15E48" w:rsidP="00E15E48">
      <w:r>
        <w:t xml:space="preserve">    </w:t>
      </w:r>
    </w:p>
    <w:p w14:paraId="5C1D787A" w14:textId="77777777" w:rsidR="00E15E48" w:rsidRDefault="00E15E48" w:rsidP="00E15E48">
      <w:r>
        <w:t xml:space="preserve">    while sign == 0 and t_total &lt; round_sim:</w:t>
      </w:r>
    </w:p>
    <w:p w14:paraId="71A3DA87" w14:textId="77777777" w:rsidR="00E15E48" w:rsidRDefault="00E15E48" w:rsidP="00E15E48">
      <w:r>
        <w:t xml:space="preserve">        sign, posi_den, posi_sat, posi_temp, dep = position(</w:t>
      </w:r>
      <w:proofErr w:type="gramStart"/>
      <w:r>
        <w:t>dep,bins</w:t>
      </w:r>
      <w:proofErr w:type="gramEnd"/>
      <w:r>
        <w:t>,Sea_den,sat.data,temp.data)</w:t>
      </w:r>
    </w:p>
    <w:p w14:paraId="360350B3" w14:textId="77777777" w:rsidR="00E15E48" w:rsidRDefault="00E15E48" w:rsidP="00E15E48">
      <w:r>
        <w:t xml:space="preserve">        chl_a = position_chl_a(</w:t>
      </w:r>
      <w:proofErr w:type="gramStart"/>
      <w:r>
        <w:t>Latitude,Longtitude</w:t>
      </w:r>
      <w:proofErr w:type="gramEnd"/>
      <w:r>
        <w:t>,Lat_bins,Lon_bins,dataset)</w:t>
      </w:r>
    </w:p>
    <w:p w14:paraId="383BACFB" w14:textId="77777777" w:rsidR="00E15E48" w:rsidRDefault="00E15E48" w:rsidP="00E15E48">
      <w:r>
        <w:t xml:space="preserve">        if chl_a &gt; 4:</w:t>
      </w:r>
    </w:p>
    <w:p w14:paraId="6467FDBC" w14:textId="77777777" w:rsidR="00E15E48" w:rsidRDefault="00E15E48" w:rsidP="00E15E48">
      <w:r>
        <w:t xml:space="preserve">            chl_a = 3.9</w:t>
      </w:r>
    </w:p>
    <w:p w14:paraId="047E0C5D" w14:textId="77777777" w:rsidR="00E15E48" w:rsidRDefault="00E15E48" w:rsidP="00E15E48">
      <w:r>
        <w:t xml:space="preserve">        Chl_a = Chloro_</w:t>
      </w:r>
      <w:proofErr w:type="gramStart"/>
      <w:r>
        <w:t>a(</w:t>
      </w:r>
      <w:proofErr w:type="gramEnd"/>
      <w:r>
        <w:t>parameter_list, chl_a_bins, chl_a, dep)</w:t>
      </w:r>
    </w:p>
    <w:p w14:paraId="72ACF0F2" w14:textId="77777777" w:rsidR="00E15E48" w:rsidRDefault="00E15E48" w:rsidP="00E15E48">
      <w:r>
        <w:t xml:space="preserve">        L_z, o_t = light_intensity(</w:t>
      </w:r>
      <w:proofErr w:type="gramStart"/>
      <w:r>
        <w:t>dep,Chl</w:t>
      </w:r>
      <w:proofErr w:type="gramEnd"/>
      <w:r>
        <w:t>_a,o_w,o_p,t_ac,I_m,base_inf[1])</w:t>
      </w:r>
    </w:p>
    <w:p w14:paraId="6FA477B6" w14:textId="77777777" w:rsidR="00E15E48" w:rsidRDefault="00E15E48" w:rsidP="00E15E48">
      <w:r>
        <w:t xml:space="preserve">        A_</w:t>
      </w:r>
      <w:proofErr w:type="gramStart"/>
      <w:r>
        <w:t>conc,C</w:t>
      </w:r>
      <w:proofErr w:type="gramEnd"/>
      <w:r>
        <w:t>_conc = algae_c(Chl_a,posi_temp,L_z,V_A)</w:t>
      </w:r>
    </w:p>
    <w:p w14:paraId="13916E71" w14:textId="77777777" w:rsidR="00E15E48" w:rsidRDefault="00E15E48" w:rsidP="00E15E48">
      <w:r>
        <w:t xml:space="preserve">        A_g = algae_growth(L_</w:t>
      </w:r>
      <w:proofErr w:type="gramStart"/>
      <w:r>
        <w:t>z,u</w:t>
      </w:r>
      <w:proofErr w:type="gramEnd"/>
      <w:r>
        <w:t>_max,I_opt,alpha,posi_temp,T_max,T_min,T_opt)</w:t>
      </w:r>
    </w:p>
    <w:p w14:paraId="4D469920" w14:textId="77777777" w:rsidR="00E15E48" w:rsidRDefault="00E15E48" w:rsidP="00E15E48">
      <w:r>
        <w:t xml:space="preserve">        w_v = water_viscosity(posi_</w:t>
      </w:r>
      <w:proofErr w:type="gramStart"/>
      <w:r>
        <w:t>temp,posi</w:t>
      </w:r>
      <w:proofErr w:type="gramEnd"/>
      <w:r>
        <w:t>_sat)</w:t>
      </w:r>
    </w:p>
    <w:p w14:paraId="286D43AF" w14:textId="77777777" w:rsidR="00E15E48" w:rsidRDefault="00E15E48" w:rsidP="00E15E48">
      <w:r>
        <w:t xml:space="preserve">        Beta_A = collision(d_</w:t>
      </w:r>
      <w:proofErr w:type="gramStart"/>
      <w:r>
        <w:t>ESD,posi</w:t>
      </w:r>
      <w:proofErr w:type="gramEnd"/>
      <w:r>
        <w:t>_temp,k,r_A,w_v,W_t,shear)</w:t>
      </w:r>
    </w:p>
    <w:p w14:paraId="02CA4900" w14:textId="77777777" w:rsidR="00E15E48" w:rsidRDefault="00E15E48" w:rsidP="00E15E48">
      <w:r>
        <w:t xml:space="preserve">        B_g = biofilm_growth(base_</w:t>
      </w:r>
      <w:proofErr w:type="gramStart"/>
      <w:r>
        <w:t>inf[</w:t>
      </w:r>
      <w:proofErr w:type="gramEnd"/>
      <w:r>
        <w:t>6], A_g, A_conc, Beta_A, m_A, posi_temp, Q_10, R_20, A, phy_att)</w:t>
      </w:r>
    </w:p>
    <w:p w14:paraId="255F2FDC" w14:textId="77777777" w:rsidR="00E15E48" w:rsidRDefault="00E15E48" w:rsidP="00E15E48">
      <w:r>
        <w:lastRenderedPageBreak/>
        <w:t xml:space="preserve">        m_b, V_M = minal_</w:t>
      </w:r>
      <w:proofErr w:type="gramStart"/>
      <w:r>
        <w:t>volume(</w:t>
      </w:r>
      <w:proofErr w:type="gramEnd"/>
      <w:r>
        <w:t>Ca_g,L_z,I_m,t,m_b,dep,V_A, A, base_inf[6])</w:t>
      </w:r>
    </w:p>
    <w:p w14:paraId="4FBBE0DE" w14:textId="77777777" w:rsidR="00E15E48" w:rsidRDefault="00E15E48" w:rsidP="00E15E48">
      <w:r>
        <w:t xml:space="preserve">        V_bf, A = bio_</w:t>
      </w:r>
      <w:proofErr w:type="gramStart"/>
      <w:r>
        <w:t>volume(</w:t>
      </w:r>
      <w:proofErr w:type="gramEnd"/>
      <w:r>
        <w:t>B_g, V_A, t, A, base_inf[6])</w:t>
      </w:r>
    </w:p>
    <w:p w14:paraId="75AE7C3D" w14:textId="77777777" w:rsidR="00E15E48" w:rsidRDefault="00E15E48" w:rsidP="00E15E48">
      <w:r>
        <w:t xml:space="preserve">        V_T = total_</w:t>
      </w:r>
      <w:proofErr w:type="gramStart"/>
      <w:r>
        <w:t>volume(</w:t>
      </w:r>
      <w:proofErr w:type="gramEnd"/>
      <w:r>
        <w:t>V_M, V_bf, base_inf[5])</w:t>
      </w:r>
    </w:p>
    <w:p w14:paraId="41E116F6" w14:textId="77777777" w:rsidR="00E15E48" w:rsidRDefault="00E15E48" w:rsidP="00E15E48">
      <w:r>
        <w:t xml:space="preserve">        m_pl = base_</w:t>
      </w:r>
      <w:proofErr w:type="gramStart"/>
      <w:r>
        <w:t>inf[</w:t>
      </w:r>
      <w:proofErr w:type="gramEnd"/>
      <w:r>
        <w:t>5] * base_inf[9]</w:t>
      </w:r>
    </w:p>
    <w:p w14:paraId="733ABD4C" w14:textId="77777777" w:rsidR="00E15E48" w:rsidRDefault="00E15E48" w:rsidP="00E15E48">
      <w:r>
        <w:t xml:space="preserve">        m_bf = V_bf * den_A</w:t>
      </w:r>
    </w:p>
    <w:p w14:paraId="2F7CF5F6" w14:textId="77777777" w:rsidR="00E15E48" w:rsidRDefault="00E15E48" w:rsidP="00E15E48">
      <w:r>
        <w:t xml:space="preserve">        d_ESD = ESD(base_</w:t>
      </w:r>
      <w:proofErr w:type="gramStart"/>
      <w:r>
        <w:t>inf[</w:t>
      </w:r>
      <w:proofErr w:type="gramEnd"/>
      <w:r>
        <w:t>7])</w:t>
      </w:r>
    </w:p>
    <w:p w14:paraId="67F4A0D4" w14:textId="77777777" w:rsidR="00E15E48" w:rsidRDefault="00E15E48" w:rsidP="00E15E48">
      <w:r>
        <w:t xml:space="preserve">        if base_</w:t>
      </w:r>
      <w:proofErr w:type="gramStart"/>
      <w:r>
        <w:t>inf[</w:t>
      </w:r>
      <w:proofErr w:type="gramEnd"/>
      <w:r>
        <w:t>0] == 'sphere':</w:t>
      </w:r>
    </w:p>
    <w:p w14:paraId="2ECAC347" w14:textId="77777777" w:rsidR="00E15E48" w:rsidRDefault="00E15E48" w:rsidP="00E15E48">
      <w:r>
        <w:t xml:space="preserve">            base_</w:t>
      </w:r>
      <w:proofErr w:type="gramStart"/>
      <w:r>
        <w:t>inf[</w:t>
      </w:r>
      <w:proofErr w:type="gramEnd"/>
      <w:r>
        <w:t>6] = 4*(((3*base_inf[7]/(4*pi))**(1/3))**2)*pi</w:t>
      </w:r>
    </w:p>
    <w:p w14:paraId="33B2419A" w14:textId="77777777" w:rsidR="00E15E48" w:rsidRDefault="00E15E48" w:rsidP="00E15E48">
      <w:r>
        <w:t xml:space="preserve">        elif base_</w:t>
      </w:r>
      <w:proofErr w:type="gramStart"/>
      <w:r>
        <w:t>inf[</w:t>
      </w:r>
      <w:proofErr w:type="gramEnd"/>
      <w:r>
        <w:t>0] == 'fiber':</w:t>
      </w:r>
    </w:p>
    <w:p w14:paraId="588B7D5F" w14:textId="77777777" w:rsidR="00E15E48" w:rsidRDefault="00E15E48" w:rsidP="00E15E48">
      <w:r>
        <w:t xml:space="preserve">            base_</w:t>
      </w:r>
      <w:proofErr w:type="gramStart"/>
      <w:r>
        <w:t>inf[</w:t>
      </w:r>
      <w:proofErr w:type="gramEnd"/>
      <w:r>
        <w:t>8] = shape_factor_fiber(base_inf[7],base_inf[3])</w:t>
      </w:r>
    </w:p>
    <w:p w14:paraId="7A5589D6" w14:textId="77777777" w:rsidR="00E15E48" w:rsidRDefault="00E15E48" w:rsidP="00E15E48">
      <w:r>
        <w:t xml:space="preserve">            base_</w:t>
      </w:r>
      <w:proofErr w:type="gramStart"/>
      <w:r>
        <w:t>inf[</w:t>
      </w:r>
      <w:proofErr w:type="gramEnd"/>
      <w:r>
        <w:t xml:space="preserve">6] = 2*pi*((base_inf[7]/base_inf[3]*pi)**(1/2))*base_inf[3]  </w:t>
      </w:r>
    </w:p>
    <w:p w14:paraId="3E95DF43" w14:textId="77777777" w:rsidR="00E15E48" w:rsidRDefault="00E15E48" w:rsidP="00E15E48">
      <w:r>
        <w:t xml:space="preserve">        elif base_</w:t>
      </w:r>
      <w:proofErr w:type="gramStart"/>
      <w:r>
        <w:t>inf[</w:t>
      </w:r>
      <w:proofErr w:type="gramEnd"/>
      <w:r>
        <w:t>0] == 'film':</w:t>
      </w:r>
    </w:p>
    <w:p w14:paraId="16A2E562" w14:textId="77777777" w:rsidR="00E15E48" w:rsidRDefault="00E15E48" w:rsidP="00E15E48">
      <w:r>
        <w:t xml:space="preserve">            base_</w:t>
      </w:r>
      <w:proofErr w:type="gramStart"/>
      <w:r>
        <w:t>inf[</w:t>
      </w:r>
      <w:proofErr w:type="gramEnd"/>
      <w:r>
        <w:t>8] = shape_factor_film(base_inf[7],base_inf[2])</w:t>
      </w:r>
    </w:p>
    <w:p w14:paraId="0246A47E" w14:textId="77777777" w:rsidR="00E15E48" w:rsidRDefault="00E15E48" w:rsidP="00E15E48">
      <w:r>
        <w:t xml:space="preserve">        g = local_g(</w:t>
      </w:r>
      <w:proofErr w:type="gramStart"/>
      <w:r>
        <w:t>Latitude,dep</w:t>
      </w:r>
      <w:proofErr w:type="gramEnd"/>
      <w:r>
        <w:t>)</w:t>
      </w:r>
    </w:p>
    <w:p w14:paraId="6B21189D" w14:textId="77777777" w:rsidR="00E15E48" w:rsidRDefault="00E15E48" w:rsidP="00E15E48">
      <w:r>
        <w:t xml:space="preserve">        in_den = mp_in_density(base_inf[7</w:t>
      </w:r>
      <w:proofErr w:type="gramStart"/>
      <w:r>
        <w:t>],base</w:t>
      </w:r>
      <w:proofErr w:type="gramEnd"/>
      <w:r>
        <w:t>_inf[9],den_A,m_b,V_bf,base_inf[5])</w:t>
      </w:r>
    </w:p>
    <w:p w14:paraId="6FBA2AA2" w14:textId="77777777" w:rsidR="00E15E48" w:rsidRDefault="00E15E48" w:rsidP="00E15E48">
      <w:r>
        <w:t xml:space="preserve">        Re, Wt, Cd = vertical_velocity(base_inf[8</w:t>
      </w:r>
      <w:proofErr w:type="gramStart"/>
      <w:r>
        <w:t>],posi</w:t>
      </w:r>
      <w:proofErr w:type="gramEnd"/>
      <w:r>
        <w:t>_den*1000,in_den,g,d_ESD,w_v)</w:t>
      </w:r>
    </w:p>
    <w:p w14:paraId="54027379" w14:textId="77777777" w:rsidR="00E15E48" w:rsidRDefault="00E15E48" w:rsidP="00E15E48">
      <w:r>
        <w:t xml:space="preserve">        mark = posi_den*1000*(1+0.02)</w:t>
      </w:r>
    </w:p>
    <w:p w14:paraId="7D14D513" w14:textId="77777777" w:rsidR="00E15E48" w:rsidRDefault="00E15E48" w:rsidP="00E15E48">
      <w:r>
        <w:t xml:space="preserve">        if in_den &lt; mark and int(dep) == 0:</w:t>
      </w:r>
    </w:p>
    <w:p w14:paraId="233F3E3A" w14:textId="77777777" w:rsidR="00E15E48" w:rsidRDefault="00E15E48" w:rsidP="00E15E48">
      <w:r>
        <w:t xml:space="preserve">            Wt = 0</w:t>
      </w:r>
    </w:p>
    <w:p w14:paraId="4C430884" w14:textId="77777777" w:rsidR="00E15E48" w:rsidRDefault="00E15E48" w:rsidP="00E15E48">
      <w:r>
        <w:t xml:space="preserve">        dep = dep + Wt*t</w:t>
      </w:r>
    </w:p>
    <w:p w14:paraId="42AA9ACD" w14:textId="77777777" w:rsidR="00E15E48" w:rsidRDefault="00E15E48" w:rsidP="00E15E48">
      <w:r>
        <w:t xml:space="preserve">        posi_depth = max_depth_check(sat) - 1</w:t>
      </w:r>
    </w:p>
    <w:p w14:paraId="26018510" w14:textId="77777777" w:rsidR="00E15E48" w:rsidRDefault="00E15E48" w:rsidP="00E15E48">
      <w:r>
        <w:t xml:space="preserve">        max_depth = bins[posi_depth]</w:t>
      </w:r>
    </w:p>
    <w:p w14:paraId="235A8171" w14:textId="77777777" w:rsidR="00E15E48" w:rsidRDefault="00E15E48" w:rsidP="00E15E48">
      <w:r>
        <w:t xml:space="preserve">        if dep &lt; 0:</w:t>
      </w:r>
    </w:p>
    <w:p w14:paraId="6224A297" w14:textId="77777777" w:rsidR="00E15E48" w:rsidRDefault="00E15E48" w:rsidP="00E15E48">
      <w:r>
        <w:t xml:space="preserve">            dep = 0</w:t>
      </w:r>
    </w:p>
    <w:p w14:paraId="327E7331" w14:textId="77777777" w:rsidR="00E15E48" w:rsidRDefault="00E15E48" w:rsidP="00E15E48">
      <w:r>
        <w:t xml:space="preserve">            Wt = 0</w:t>
      </w:r>
    </w:p>
    <w:p w14:paraId="3815EDB3" w14:textId="77777777" w:rsidR="00E15E48" w:rsidRDefault="00E15E48" w:rsidP="00E15E48">
      <w:r>
        <w:t xml:space="preserve">        elif dep &gt; max_depth:</w:t>
      </w:r>
    </w:p>
    <w:p w14:paraId="3C4CD022" w14:textId="77777777" w:rsidR="00E15E48" w:rsidRDefault="00E15E48" w:rsidP="00E15E48">
      <w:r>
        <w:t xml:space="preserve">            dep = max_depth</w:t>
      </w:r>
    </w:p>
    <w:p w14:paraId="69D9759A" w14:textId="77777777" w:rsidR="00E15E48" w:rsidRDefault="00E15E48" w:rsidP="00E15E48">
      <w:r>
        <w:t xml:space="preserve">            Wt = 0</w:t>
      </w:r>
    </w:p>
    <w:p w14:paraId="56817933" w14:textId="77777777" w:rsidR="00E15E48" w:rsidRDefault="00E15E48" w:rsidP="00E15E48">
      <w:r>
        <w:t xml:space="preserve">        elif </w:t>
      </w:r>
      <w:proofErr w:type="gramStart"/>
      <w:r>
        <w:t>np.isnan</w:t>
      </w:r>
      <w:proofErr w:type="gramEnd"/>
      <w:r>
        <w:t>(dep):</w:t>
      </w:r>
    </w:p>
    <w:p w14:paraId="401374B7" w14:textId="77777777" w:rsidR="00E15E48" w:rsidRDefault="00E15E48" w:rsidP="00E15E48">
      <w:r>
        <w:t xml:space="preserve">            dep = dep_</w:t>
      </w:r>
      <w:proofErr w:type="gramStart"/>
      <w:r>
        <w:t>record[</w:t>
      </w:r>
      <w:proofErr w:type="gramEnd"/>
      <w:r>
        <w:t xml:space="preserve">-1][1] + 0.001     </w:t>
      </w:r>
    </w:p>
    <w:p w14:paraId="45716C7E" w14:textId="77777777" w:rsidR="00E15E48" w:rsidRDefault="00E15E48" w:rsidP="00E15E48">
      <w:r>
        <w:t xml:space="preserve">        t_total = t_total + 1</w:t>
      </w:r>
    </w:p>
    <w:p w14:paraId="2B5BF9B6" w14:textId="77777777" w:rsidR="00E15E48" w:rsidRDefault="00E15E48" w:rsidP="00E15E48">
      <w:r>
        <w:t xml:space="preserve">        #if int(t_total) % int(1/t) == 0:</w:t>
      </w:r>
    </w:p>
    <w:p w14:paraId="02879017" w14:textId="77777777" w:rsidR="00E15E48" w:rsidRDefault="00E15E48" w:rsidP="00E15E48">
      <w:r>
        <w:t xml:space="preserve">        t_ac = t_ac + t</w:t>
      </w:r>
    </w:p>
    <w:p w14:paraId="25AF7515" w14:textId="77777777" w:rsidR="00E15E48" w:rsidRDefault="00E15E48" w:rsidP="00E15E48">
      <w:r>
        <w:t xml:space="preserve">        new_line = []</w:t>
      </w:r>
    </w:p>
    <w:p w14:paraId="572B7F58" w14:textId="77777777" w:rsidR="00E15E48" w:rsidRDefault="00E15E48" w:rsidP="00E15E48">
      <w:r>
        <w:t xml:space="preserve">        new_</w:t>
      </w:r>
      <w:proofErr w:type="gramStart"/>
      <w:r>
        <w:t>line.append</w:t>
      </w:r>
      <w:proofErr w:type="gramEnd"/>
      <w:r>
        <w:t>(t_ac)</w:t>
      </w:r>
    </w:p>
    <w:p w14:paraId="3AC14636" w14:textId="77777777" w:rsidR="00E15E48" w:rsidRDefault="00E15E48" w:rsidP="00E15E48">
      <w:r>
        <w:t xml:space="preserve">        new_</w:t>
      </w:r>
      <w:proofErr w:type="gramStart"/>
      <w:r>
        <w:t>line.append</w:t>
      </w:r>
      <w:proofErr w:type="gramEnd"/>
      <w:r>
        <w:t>(dep)</w:t>
      </w:r>
    </w:p>
    <w:p w14:paraId="23AF4708" w14:textId="77777777" w:rsidR="00E15E48" w:rsidRDefault="00E15E48" w:rsidP="00E15E48">
      <w:r>
        <w:t xml:space="preserve">        dep_</w:t>
      </w:r>
      <w:proofErr w:type="gramStart"/>
      <w:r>
        <w:t>record.append</w:t>
      </w:r>
      <w:proofErr w:type="gramEnd"/>
      <w:r>
        <w:t>(new_line)</w:t>
      </w:r>
    </w:p>
    <w:p w14:paraId="1644C757" w14:textId="77777777" w:rsidR="00E15E48" w:rsidRDefault="00E15E48" w:rsidP="00E15E48">
      <w:r>
        <w:t xml:space="preserve">        if int(dep</w:t>
      </w:r>
      <w:proofErr w:type="gramStart"/>
      <w:r>
        <w:t>) !</w:t>
      </w:r>
      <w:proofErr w:type="gramEnd"/>
      <w:r>
        <w:t>= 0 and count_mark == 0:</w:t>
      </w:r>
    </w:p>
    <w:p w14:paraId="67A00861" w14:textId="77777777" w:rsidR="00E15E48" w:rsidRDefault="00E15E48" w:rsidP="00E15E48">
      <w:r>
        <w:t xml:space="preserve">            #print(in_</w:t>
      </w:r>
      <w:proofErr w:type="gramStart"/>
      <w:r>
        <w:t>den,t</w:t>
      </w:r>
      <w:proofErr w:type="gramEnd"/>
      <w:r>
        <w:t>_ac)</w:t>
      </w:r>
    </w:p>
    <w:p w14:paraId="016E5ECA" w14:textId="77777777" w:rsidR="00E15E48" w:rsidRDefault="00E15E48" w:rsidP="00E15E48">
      <w:r>
        <w:t xml:space="preserve">            count_mark = 1</w:t>
      </w:r>
    </w:p>
    <w:p w14:paraId="02370DEE" w14:textId="77777777" w:rsidR="00E15E48" w:rsidRDefault="00E15E48" w:rsidP="00E15E48">
      <w:r>
        <w:t xml:space="preserve">            </w:t>
      </w:r>
    </w:p>
    <w:p w14:paraId="151E0CD3" w14:textId="77777777" w:rsidR="00E15E48" w:rsidRDefault="00E15E48" w:rsidP="00E15E48">
      <w:r>
        <w:t xml:space="preserve">    dep_record = </w:t>
      </w:r>
      <w:proofErr w:type="gramStart"/>
      <w:r>
        <w:t>np.array</w:t>
      </w:r>
      <w:proofErr w:type="gramEnd"/>
      <w:r>
        <w:t>(dep_record)</w:t>
      </w:r>
    </w:p>
    <w:p w14:paraId="139826A1" w14:textId="70147478" w:rsidR="00E15E48" w:rsidRDefault="00E15E48" w:rsidP="00E15E48">
      <w:pPr>
        <w:ind w:firstLine="480"/>
      </w:pPr>
      <w:r>
        <w:lastRenderedPageBreak/>
        <w:t>dep_record_</w:t>
      </w:r>
      <w:proofErr w:type="gramStart"/>
      <w:r>
        <w:t>all.append</w:t>
      </w:r>
      <w:proofErr w:type="gramEnd"/>
      <w:r>
        <w:t>(dep_record[-1][1])</w:t>
      </w:r>
    </w:p>
    <w:p w14:paraId="6829E4A3" w14:textId="340B3297" w:rsidR="00E15E48" w:rsidRDefault="00E15E48" w:rsidP="00E15E48"/>
    <w:p w14:paraId="4E0ACB97" w14:textId="77777777" w:rsidR="00E15E48" w:rsidRDefault="00E15E48" w:rsidP="00E15E48">
      <w:r>
        <w:t>plastic_type = []</w:t>
      </w:r>
    </w:p>
    <w:p w14:paraId="0F3144B6" w14:textId="77777777" w:rsidR="00E15E48" w:rsidRDefault="00E15E48" w:rsidP="00E15E48">
      <w:r>
        <w:t>for i in range(len(dep_record_all)):</w:t>
      </w:r>
    </w:p>
    <w:p w14:paraId="7025C053" w14:textId="77777777" w:rsidR="00E15E48" w:rsidRDefault="00E15E48" w:rsidP="00E15E48">
      <w:r>
        <w:t xml:space="preserve">    new_record = []</w:t>
      </w:r>
    </w:p>
    <w:p w14:paraId="7350118E" w14:textId="77777777" w:rsidR="00E15E48" w:rsidRDefault="00E15E48" w:rsidP="00E15E48">
      <w:r>
        <w:t xml:space="preserve">    x_axis = </w:t>
      </w:r>
      <w:proofErr w:type="gramStart"/>
      <w:r>
        <w:t>random.random</w:t>
      </w:r>
      <w:proofErr w:type="gramEnd"/>
      <w:r>
        <w:t>()*100</w:t>
      </w:r>
    </w:p>
    <w:p w14:paraId="61BE79E2" w14:textId="77777777" w:rsidR="00E15E48" w:rsidRDefault="00E15E48" w:rsidP="00E15E48">
      <w:r>
        <w:t xml:space="preserve">    new_</w:t>
      </w:r>
      <w:proofErr w:type="gramStart"/>
      <w:r>
        <w:t>record.append</w:t>
      </w:r>
      <w:proofErr w:type="gramEnd"/>
      <w:r>
        <w:t>(x_axis)</w:t>
      </w:r>
    </w:p>
    <w:p w14:paraId="6356B255" w14:textId="77777777" w:rsidR="00E15E48" w:rsidRDefault="00E15E48" w:rsidP="00E15E48">
      <w:r>
        <w:t xml:space="preserve">    new_</w:t>
      </w:r>
      <w:proofErr w:type="gramStart"/>
      <w:r>
        <w:t>record.append</w:t>
      </w:r>
      <w:proofErr w:type="gramEnd"/>
      <w:r>
        <w:t>(dep_record_all[i])</w:t>
      </w:r>
    </w:p>
    <w:p w14:paraId="100461EA" w14:textId="77777777" w:rsidR="00E15E48" w:rsidRDefault="00E15E48" w:rsidP="00E15E48">
      <w:r>
        <w:t xml:space="preserve">    new_</w:t>
      </w:r>
      <w:proofErr w:type="gramStart"/>
      <w:r>
        <w:t>record.append</w:t>
      </w:r>
      <w:proofErr w:type="gramEnd"/>
      <w:r>
        <w:t>(record[i][0])</w:t>
      </w:r>
    </w:p>
    <w:p w14:paraId="2CA09722" w14:textId="1BEA9A88" w:rsidR="00E15E48" w:rsidRDefault="00E15E48" w:rsidP="00E15E48">
      <w:pPr>
        <w:ind w:firstLine="480"/>
      </w:pPr>
      <w:r>
        <w:t>plastic_</w:t>
      </w:r>
      <w:proofErr w:type="gramStart"/>
      <w:r>
        <w:t>type.append</w:t>
      </w:r>
      <w:proofErr w:type="gramEnd"/>
      <w:r>
        <w:t>(new_record</w:t>
      </w:r>
      <w:r w:rsidRPr="00E15E48">
        <w:t>)</w:t>
      </w:r>
    </w:p>
    <w:p w14:paraId="2A153EE4" w14:textId="4CDD5C03" w:rsidR="00E15E48" w:rsidRDefault="00E15E48" w:rsidP="00E15E48"/>
    <w:p w14:paraId="600192D6" w14:textId="77777777" w:rsidR="00E15E48" w:rsidRDefault="00E15E48" w:rsidP="00E15E48">
      <w:proofErr w:type="gramStart"/>
      <w:r>
        <w:t>np.save</w:t>
      </w:r>
      <w:proofErr w:type="gramEnd"/>
      <w:r>
        <w:t>(path1+'Random_Sim_7_Info_normal_200_80.npy',record)</w:t>
      </w:r>
    </w:p>
    <w:p w14:paraId="376B01F2" w14:textId="77777777" w:rsidR="00E15E48" w:rsidRDefault="00E15E48" w:rsidP="00E15E48">
      <w:proofErr w:type="gramStart"/>
      <w:r>
        <w:t>np.save</w:t>
      </w:r>
      <w:proofErr w:type="gramEnd"/>
      <w:r>
        <w:t>(path1+'Random_Sim_7_Depth_normal_200_80.npy',dep_record_all)</w:t>
      </w:r>
    </w:p>
    <w:p w14:paraId="1F367177" w14:textId="77777777" w:rsidR="00E15E48" w:rsidRDefault="00E15E48" w:rsidP="00E15E48"/>
    <w:p w14:paraId="06AB9FD3" w14:textId="77777777" w:rsidR="00E15E48" w:rsidRDefault="00E15E48" w:rsidP="00E15E48">
      <w:r>
        <w:t xml:space="preserve">dataframe = </w:t>
      </w:r>
      <w:proofErr w:type="gramStart"/>
      <w:r>
        <w:t>pd.DataFrame</w:t>
      </w:r>
      <w:proofErr w:type="gramEnd"/>
      <w:r>
        <w:t>(plastic_type)</w:t>
      </w:r>
    </w:p>
    <w:p w14:paraId="631FB688" w14:textId="011F20F9" w:rsidR="00E15E48" w:rsidRDefault="00E15E48" w:rsidP="00E15E48">
      <w:pPr>
        <w:rPr>
          <w:rFonts w:hint="eastAsia"/>
        </w:rPr>
      </w:pPr>
      <w:r>
        <w:t>dataframe.to_excel(path1+'plastic_type_7_200_80.xls')</w:t>
      </w:r>
      <w:bookmarkStart w:id="0" w:name="_GoBack"/>
      <w:bookmarkEnd w:id="0"/>
    </w:p>
    <w:p w14:paraId="35E3960E" w14:textId="3EE215E5" w:rsidR="00E15E48" w:rsidRDefault="00E15E48" w:rsidP="00E15E48">
      <w:pPr>
        <w:ind w:firstLine="480"/>
      </w:pPr>
    </w:p>
    <w:p w14:paraId="026EBD6C" w14:textId="77777777" w:rsidR="00E15E48" w:rsidRPr="00E15E48" w:rsidRDefault="00E15E48" w:rsidP="00E15E48">
      <w:pPr>
        <w:ind w:firstLine="480"/>
        <w:rPr>
          <w:rFonts w:hint="eastAsia"/>
        </w:rPr>
      </w:pPr>
    </w:p>
    <w:sectPr w:rsidR="00E15E48" w:rsidRPr="00E15E48">
      <w:foot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21B5E4" w14:textId="77777777" w:rsidR="00922C8E" w:rsidRDefault="00922C8E" w:rsidP="002452E4">
      <w:r>
        <w:separator/>
      </w:r>
    </w:p>
  </w:endnote>
  <w:endnote w:type="continuationSeparator" w:id="0">
    <w:p w14:paraId="1943C7C4" w14:textId="77777777" w:rsidR="00922C8E" w:rsidRDefault="00922C8E" w:rsidP="002452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C9F494" w14:textId="748415C8" w:rsidR="002452E4" w:rsidRPr="002452E4" w:rsidRDefault="002452E4">
    <w:pPr>
      <w:pStyle w:val="a5"/>
      <w:jc w:val="center"/>
      <w:rPr>
        <w:sz w:val="24"/>
        <w:szCs w:val="24"/>
      </w:rPr>
    </w:pPr>
    <w:r w:rsidRPr="002452E4">
      <w:rPr>
        <w:sz w:val="24"/>
        <w:szCs w:val="24"/>
      </w:rPr>
      <w:t>S</w:t>
    </w:r>
    <w:sdt>
      <w:sdtPr>
        <w:rPr>
          <w:sz w:val="24"/>
          <w:szCs w:val="24"/>
        </w:rPr>
        <w:id w:val="-943688866"/>
        <w:docPartObj>
          <w:docPartGallery w:val="Page Numbers (Bottom of Page)"/>
          <w:docPartUnique/>
        </w:docPartObj>
      </w:sdtPr>
      <w:sdtEndPr/>
      <w:sdtContent>
        <w:r w:rsidRPr="002452E4">
          <w:rPr>
            <w:sz w:val="24"/>
            <w:szCs w:val="24"/>
          </w:rPr>
          <w:fldChar w:fldCharType="begin"/>
        </w:r>
        <w:r w:rsidRPr="002452E4">
          <w:rPr>
            <w:sz w:val="24"/>
            <w:szCs w:val="24"/>
          </w:rPr>
          <w:instrText>PAGE   \* MERGEFORMAT</w:instrText>
        </w:r>
        <w:r w:rsidRPr="002452E4">
          <w:rPr>
            <w:sz w:val="24"/>
            <w:szCs w:val="24"/>
          </w:rPr>
          <w:fldChar w:fldCharType="separate"/>
        </w:r>
        <w:r w:rsidR="00E15E48" w:rsidRPr="00E15E48">
          <w:rPr>
            <w:noProof/>
            <w:sz w:val="24"/>
            <w:szCs w:val="24"/>
            <w:lang w:val="zh-CN"/>
          </w:rPr>
          <w:t>30</w:t>
        </w:r>
        <w:r w:rsidRPr="002452E4">
          <w:rPr>
            <w:sz w:val="24"/>
            <w:szCs w:val="24"/>
          </w:rPr>
          <w:fldChar w:fldCharType="end"/>
        </w:r>
      </w:sdtContent>
    </w:sdt>
  </w:p>
  <w:p w14:paraId="051853EA" w14:textId="77777777" w:rsidR="002452E4" w:rsidRDefault="002452E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2FDECFD" w14:textId="77777777" w:rsidR="00922C8E" w:rsidRDefault="00922C8E" w:rsidP="002452E4">
      <w:r>
        <w:separator/>
      </w:r>
    </w:p>
  </w:footnote>
  <w:footnote w:type="continuationSeparator" w:id="0">
    <w:p w14:paraId="5D3D3701" w14:textId="77777777" w:rsidR="00922C8E" w:rsidRDefault="00922C8E" w:rsidP="002452E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3sjAxNTIzMzYyNzNX0lEKTi0uzszPAykwqgUAPFQ+yiwAAAA="/>
  </w:docVars>
  <w:rsids>
    <w:rsidRoot w:val="002452E4"/>
    <w:rsid w:val="0002194B"/>
    <w:rsid w:val="001420D3"/>
    <w:rsid w:val="001C024C"/>
    <w:rsid w:val="001E5050"/>
    <w:rsid w:val="002452E4"/>
    <w:rsid w:val="003501C4"/>
    <w:rsid w:val="005228D3"/>
    <w:rsid w:val="005E2C69"/>
    <w:rsid w:val="007854DF"/>
    <w:rsid w:val="00802CA0"/>
    <w:rsid w:val="00922C8E"/>
    <w:rsid w:val="009E0B30"/>
    <w:rsid w:val="009F5B3B"/>
    <w:rsid w:val="00A67C2B"/>
    <w:rsid w:val="00AD6987"/>
    <w:rsid w:val="00C34A38"/>
    <w:rsid w:val="00C53DC5"/>
    <w:rsid w:val="00E15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C6BB77"/>
  <w15:chartTrackingRefBased/>
  <w15:docId w15:val="{CE02D2FD-4AF5-4E96-9CE8-5F48D406D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452E4"/>
    <w:pPr>
      <w:overflowPunct w:val="0"/>
      <w:autoSpaceDE w:val="0"/>
      <w:autoSpaceDN w:val="0"/>
      <w:adjustRightInd w:val="0"/>
      <w:textAlignment w:val="baseline"/>
    </w:pPr>
    <w:rPr>
      <w:rFonts w:ascii="Times New Roman" w:eastAsia="宋体" w:hAnsi="Times New Roman" w:cs="Times New Roman"/>
      <w:kern w:val="0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452E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452E4"/>
    <w:rPr>
      <w:rFonts w:ascii="Times New Roman" w:eastAsia="宋体" w:hAnsi="Times New Roman" w:cs="Times New Roman"/>
      <w:kern w:val="0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452E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452E4"/>
    <w:rPr>
      <w:rFonts w:ascii="Times New Roman" w:eastAsia="宋体" w:hAnsi="Times New Roman" w:cs="Times New Roman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ddyzeng@jnu.edu.cnx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5</Pages>
  <Words>6328</Words>
  <Characters>36072</Characters>
  <Application>Microsoft Office Word</Application>
  <DocSecurity>0</DocSecurity>
  <Lines>300</Lines>
  <Paragraphs>84</Paragraphs>
  <ScaleCrop>false</ScaleCrop>
  <Company/>
  <LinksUpToDate>false</LinksUpToDate>
  <CharactersWithSpaces>4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 Xiangfei</dc:creator>
  <cp:keywords/>
  <dc:description/>
  <cp:lastModifiedBy>JePhyllis</cp:lastModifiedBy>
  <cp:revision>9</cp:revision>
  <dcterms:created xsi:type="dcterms:W3CDTF">2021-08-09T08:39:00Z</dcterms:created>
  <dcterms:modified xsi:type="dcterms:W3CDTF">2022-11-12T02:07:00Z</dcterms:modified>
</cp:coreProperties>
</file>